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D76FA7" w14:textId="77777777" w:rsidR="001C0B2C" w:rsidRDefault="00E619E9">
      <w:pPr>
        <w:pStyle w:val="a4"/>
      </w:pPr>
      <w:r>
        <w:t>Лабораторнаяработа № 2</w:t>
      </w:r>
    </w:p>
    <w:p w14:paraId="31E31DB4" w14:textId="77777777" w:rsidR="001C0B2C" w:rsidRDefault="00E619E9">
      <w:pPr>
        <w:pStyle w:val="a5"/>
      </w:pPr>
      <w:r>
        <w:t>Дискреционное разграничение прав в Linux. Основные атрибуты</w:t>
      </w:r>
    </w:p>
    <w:p w14:paraId="70F75988" w14:textId="77777777" w:rsidR="001C0B2C" w:rsidRDefault="00E619E9">
      <w:pPr>
        <w:pStyle w:val="Author"/>
      </w:pPr>
      <w:r>
        <w:t>Усов Александр Александрович НБ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24581568"/>
        <w:docPartObj>
          <w:docPartGallery w:val="Table of Contents"/>
          <w:docPartUnique/>
        </w:docPartObj>
      </w:sdtPr>
      <w:sdtEndPr/>
      <w:sdtContent>
        <w:p w14:paraId="5C3299C3" w14:textId="77777777" w:rsidR="001C0B2C" w:rsidRDefault="00E619E9">
          <w:pPr>
            <w:pStyle w:val="ae"/>
          </w:pPr>
          <w:r>
            <w:t>Содержание</w:t>
          </w:r>
        </w:p>
        <w:p w14:paraId="1C41A249" w14:textId="77777777" w:rsidR="00230762" w:rsidRDefault="00E619E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30762">
            <w:fldChar w:fldCharType="separate"/>
          </w:r>
          <w:hyperlink w:anchor="_Toc83725336" w:history="1">
            <w:r w:rsidR="00230762" w:rsidRPr="00E34CE4">
              <w:rPr>
                <w:rStyle w:val="ad"/>
                <w:noProof/>
              </w:rPr>
              <w:t>1</w:t>
            </w:r>
            <w:r w:rsidR="00230762">
              <w:rPr>
                <w:noProof/>
              </w:rPr>
              <w:tab/>
            </w:r>
            <w:r w:rsidR="00230762" w:rsidRPr="00E34CE4">
              <w:rPr>
                <w:rStyle w:val="ad"/>
                <w:noProof/>
              </w:rPr>
              <w:t>Цель работы</w:t>
            </w:r>
            <w:r w:rsidR="00230762">
              <w:rPr>
                <w:noProof/>
                <w:webHidden/>
              </w:rPr>
              <w:tab/>
            </w:r>
            <w:r w:rsidR="00230762">
              <w:rPr>
                <w:noProof/>
                <w:webHidden/>
              </w:rPr>
              <w:fldChar w:fldCharType="begin"/>
            </w:r>
            <w:r w:rsidR="00230762">
              <w:rPr>
                <w:noProof/>
                <w:webHidden/>
              </w:rPr>
              <w:instrText xml:space="preserve"> PAGEREF _Toc83725336 \h </w:instrText>
            </w:r>
            <w:r w:rsidR="00230762">
              <w:rPr>
                <w:noProof/>
                <w:webHidden/>
              </w:rPr>
            </w:r>
            <w:r w:rsidR="00230762">
              <w:rPr>
                <w:noProof/>
                <w:webHidden/>
              </w:rPr>
              <w:fldChar w:fldCharType="separate"/>
            </w:r>
            <w:r w:rsidR="00230762">
              <w:rPr>
                <w:noProof/>
                <w:webHidden/>
              </w:rPr>
              <w:t>1</w:t>
            </w:r>
            <w:r w:rsidR="00230762">
              <w:rPr>
                <w:noProof/>
                <w:webHidden/>
              </w:rPr>
              <w:fldChar w:fldCharType="end"/>
            </w:r>
          </w:hyperlink>
        </w:p>
        <w:p w14:paraId="1CFB9932" w14:textId="77777777" w:rsidR="00230762" w:rsidRDefault="0023076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3725337" w:history="1">
            <w:r w:rsidRPr="00E34CE4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34CE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25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30E25C" w14:textId="77777777" w:rsidR="00230762" w:rsidRDefault="0023076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3725338" w:history="1">
            <w:r w:rsidRPr="00E34CE4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E34CE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25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68E367" w14:textId="77777777" w:rsidR="00230762" w:rsidRDefault="0023076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3725339" w:history="1">
            <w:r w:rsidRPr="00E34CE4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E34CE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25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E8A32F" w14:textId="77777777" w:rsidR="00230762" w:rsidRDefault="0023076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3725340" w:history="1">
            <w:r w:rsidRPr="00E34CE4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E34CE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25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C927D5" w14:textId="77777777" w:rsidR="00230762" w:rsidRDefault="0023076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725341" w:history="1">
            <w:r w:rsidRPr="00E34CE4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725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09BD1D" w14:textId="77777777" w:rsidR="001C0B2C" w:rsidRDefault="00E619E9">
          <w:r>
            <w:fldChar w:fldCharType="end"/>
          </w:r>
        </w:p>
      </w:sdtContent>
    </w:sdt>
    <w:p w14:paraId="06A8FE38" w14:textId="77777777" w:rsidR="001C0B2C" w:rsidRDefault="00E619E9">
      <w:pPr>
        <w:pStyle w:val="1"/>
      </w:pPr>
      <w:bookmarkStart w:id="0" w:name="цель-работы"/>
      <w:bookmarkStart w:id="1" w:name="_Toc83725336"/>
      <w:r>
        <w:rPr>
          <w:rStyle w:val="SectionNumber"/>
        </w:rPr>
        <w:t>1</w:t>
      </w:r>
      <w:r>
        <w:tab/>
        <w:t>Цель работы</w:t>
      </w:r>
      <w:bookmarkEnd w:id="1"/>
    </w:p>
    <w:p w14:paraId="1C2D676A" w14:textId="77777777" w:rsidR="001C0B2C" w:rsidRDefault="00E619E9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 w14:paraId="14E50269" w14:textId="77777777" w:rsidR="001C0B2C" w:rsidRDefault="00E619E9">
      <w:pPr>
        <w:pStyle w:val="1"/>
      </w:pPr>
      <w:bookmarkStart w:id="2" w:name="задание"/>
      <w:bookmarkStart w:id="3" w:name="_Toc83725337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309A32C3" w14:textId="77777777" w:rsidR="001C0B2C" w:rsidRDefault="00E619E9">
      <w:pPr>
        <w:pStyle w:val="Compact"/>
        <w:numPr>
          <w:ilvl w:val="0"/>
          <w:numId w:val="2"/>
        </w:numPr>
      </w:pPr>
      <w:r>
        <w:t>Добавить пользователя guest</w:t>
      </w:r>
    </w:p>
    <w:p w14:paraId="269A3AA8" w14:textId="77777777" w:rsidR="001C0B2C" w:rsidRDefault="00E619E9">
      <w:pPr>
        <w:pStyle w:val="Compact"/>
        <w:numPr>
          <w:ilvl w:val="0"/>
          <w:numId w:val="2"/>
        </w:numPr>
      </w:pPr>
      <w:r>
        <w:t>Создать пароль для пол</w:t>
      </w:r>
      <w:r>
        <w:t>ьзователя guest</w:t>
      </w:r>
    </w:p>
    <w:p w14:paraId="05C91461" w14:textId="77777777" w:rsidR="001C0B2C" w:rsidRDefault="00E619E9">
      <w:pPr>
        <w:pStyle w:val="Compact"/>
        <w:numPr>
          <w:ilvl w:val="0"/>
          <w:numId w:val="2"/>
        </w:numPr>
      </w:pPr>
      <w:r>
        <w:t>Опыытным путём заполнить таблицу “Установленные права и разрешённые действия”</w:t>
      </w:r>
    </w:p>
    <w:p w14:paraId="0E1F7C72" w14:textId="77777777" w:rsidR="001C0B2C" w:rsidRDefault="00E619E9">
      <w:pPr>
        <w:pStyle w:val="Compact"/>
        <w:numPr>
          <w:ilvl w:val="0"/>
          <w:numId w:val="2"/>
        </w:numPr>
      </w:pPr>
      <w:r>
        <w:t>На основании заполненной таблицы определить те или иные минимально необходимые права для выполнения операций внутри директории</w:t>
      </w:r>
    </w:p>
    <w:p w14:paraId="68F5E586" w14:textId="77777777" w:rsidR="001C0B2C" w:rsidRDefault="00E619E9">
      <w:pPr>
        <w:pStyle w:val="1"/>
      </w:pPr>
      <w:bookmarkStart w:id="4" w:name="теоретическое-введение"/>
      <w:bookmarkStart w:id="5" w:name="_Toc83725338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3C7323CA" w14:textId="77777777" w:rsidR="001C0B2C" w:rsidRDefault="00E619E9">
      <w:pPr>
        <w:pStyle w:val="FirstParagraph"/>
      </w:pPr>
      <w:r>
        <w:t>В операцио</w:t>
      </w:r>
      <w:r>
        <w:t>нной системе Linux есть много отличных функций безопасности, но она из самых важных - это система прав доступа к файлам. Linux, как последователь идеологии ядра Linux в отличие от Windows, изначально проектировался как многопользовательская система, поэтом</w:t>
      </w:r>
      <w:r>
        <w:t>у права доступа к файлам в linux продуманы очень хорошо.</w:t>
      </w:r>
    </w:p>
    <w:p w14:paraId="2830DB9E" w14:textId="77777777" w:rsidR="001C0B2C" w:rsidRDefault="00E619E9">
      <w:pPr>
        <w:pStyle w:val="a0"/>
      </w:pPr>
      <w:r>
        <w:t>И это очень важно, потому что локальный доступ к файлам для всех программ и всех пользователей позволил бы вирусам без проблем уничтожить систему. Но новым пользователям могут показаться очень сложны</w:t>
      </w:r>
      <w:r>
        <w:t xml:space="preserve">ми новые права на файлы в linux, </w:t>
      </w:r>
      <w:r>
        <w:lastRenderedPageBreak/>
        <w:t>которые очень сильно отличаются от того, что мы привыкли видеть в Windows. В этой статье мы попытаемся разобраться в том как работают права файлов в linux, а также как их изменять и устанавливать.</w:t>
      </w:r>
    </w:p>
    <w:p w14:paraId="75661111" w14:textId="77777777" w:rsidR="001C0B2C" w:rsidRDefault="00E619E9">
      <w:pPr>
        <w:pStyle w:val="a0"/>
      </w:pPr>
      <w:r>
        <w:t>Изначально каждый файл име</w:t>
      </w:r>
      <w:r>
        <w:t>л три параметра доступа. Вот они:</w:t>
      </w:r>
    </w:p>
    <w:p w14:paraId="67A99CC1" w14:textId="77777777" w:rsidR="001C0B2C" w:rsidRDefault="00E619E9">
      <w:pPr>
        <w:pStyle w:val="a0"/>
      </w:pPr>
      <w:r>
        <w:t>Чтение - разрешает получать содержимое файла, но на запись нет. Для каталога позволяет получить список файлов и каталогов, расположенных в нем;</w:t>
      </w:r>
    </w:p>
    <w:p w14:paraId="70EF8163" w14:textId="77777777" w:rsidR="001C0B2C" w:rsidRDefault="00E619E9">
      <w:pPr>
        <w:pStyle w:val="a0"/>
      </w:pPr>
      <w:r>
        <w:t>Запись - разрешает записывать новые данные в файл или изменять существующие, а</w:t>
      </w:r>
      <w:r>
        <w:t xml:space="preserve"> также позволяет создавать и изменять файлы и каталоги;</w:t>
      </w:r>
    </w:p>
    <w:p w14:paraId="2F4394AC" w14:textId="77777777" w:rsidR="001C0B2C" w:rsidRDefault="00E619E9">
      <w:pPr>
        <w:pStyle w:val="a0"/>
      </w:pPr>
      <w:r>
        <w:t>Выполнение - вы не можете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</w:t>
      </w:r>
      <w:r>
        <w:t>но запускать как программу.</w:t>
      </w:r>
    </w:p>
    <w:p w14:paraId="4EAB5EEE" w14:textId="77777777" w:rsidR="001C0B2C" w:rsidRDefault="00E619E9">
      <w:pPr>
        <w:pStyle w:val="a0"/>
      </w:pPr>
      <w:r>
        <w:t>Но все эти права были бы бессмысленными, если бы применялись сразу для всех пользователей. Поэтому каждый файл имеет три категории пользователей, для которых можно устанавливать различные сочетания прав доступа:</w:t>
      </w:r>
    </w:p>
    <w:p w14:paraId="1F659F23" w14:textId="77777777" w:rsidR="001C0B2C" w:rsidRDefault="00E619E9">
      <w:pPr>
        <w:pStyle w:val="a0"/>
      </w:pPr>
      <w:r>
        <w:t>Владелец - набор</w:t>
      </w:r>
      <w:r>
        <w:t xml:space="preserve"> прав для владельца файла, пользователя, который его создал или сейчас установлен его владельцем. Обычно владелец имеет все права, чтение, запись и выполнение. Группа - любая группа пользователей, существующая в системе и привязанная к файлу. Но это может </w:t>
      </w:r>
      <w:r>
        <w:t>быть только одна группа и обычно это группа владельца, хотя для файла можно назначить и другую группу. Остальные - все пользователи, кроме владельца и пользователей, входящих в группу файла. Именно с помощью этих наборов полномочий устанавливаются права фа</w:t>
      </w:r>
      <w:r>
        <w:t>йлов в linux. Каждый пользователь может получить полный доступ только к файлам, владельцем которых он является или к тем, доступ к которым ему разрешен. Только пользователь Root может работать со всеми файлами независимо от их набора их полномочий.</w:t>
      </w:r>
    </w:p>
    <w:p w14:paraId="1896D0EB" w14:textId="77777777" w:rsidR="001C0B2C" w:rsidRDefault="00E619E9">
      <w:pPr>
        <w:pStyle w:val="a0"/>
      </w:pPr>
      <w:r>
        <w:t>Но со в</w:t>
      </w:r>
      <w:r>
        <w:t>ременем такой системы стало не хватать и было добавлено еще несколько флагов, которые позволяют делать файлы не изменяемыми или же выполнять от имени суперпользователя</w:t>
      </w:r>
    </w:p>
    <w:p w14:paraId="6CD97A9F" w14:textId="77777777" w:rsidR="001C0B2C" w:rsidRDefault="00E619E9">
      <w:pPr>
        <w:pStyle w:val="a0"/>
      </w:pPr>
      <w:r>
        <w:t>Более подробно о правах см. в [1].</w:t>
      </w:r>
    </w:p>
    <w:p w14:paraId="6E4208E4" w14:textId="77777777" w:rsidR="001C0B2C" w:rsidRDefault="00E619E9">
      <w:pPr>
        <w:pStyle w:val="1"/>
      </w:pPr>
      <w:bookmarkStart w:id="6" w:name="выполнение-лабораторной-работы"/>
      <w:bookmarkStart w:id="7" w:name="_Toc83725339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765BF8A7" w14:textId="77777777" w:rsidR="001C0B2C" w:rsidRDefault="00E619E9">
      <w:pPr>
        <w:pStyle w:val="Compact"/>
        <w:numPr>
          <w:ilvl w:val="0"/>
          <w:numId w:val="3"/>
        </w:numPr>
      </w:pPr>
      <w:r>
        <w:t xml:space="preserve">В установленной при </w:t>
      </w:r>
      <w:r>
        <w:t>выполнении предыдущей лабораторной работы операционной системе создал учётную запись пользователя guest (использую учётную запись администратора)(рис. 1): useradd guest</w:t>
      </w:r>
    </w:p>
    <w:p w14:paraId="415F192D" w14:textId="77777777" w:rsidR="001C0B2C" w:rsidRDefault="00E619E9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 wp14:anchorId="34C96B4D" wp14:editId="2E262704">
            <wp:extent cx="5334000" cy="3572311"/>
            <wp:effectExtent l="0" t="0" r="0" b="0"/>
            <wp:docPr id="1" name="Picture" descr="Figure 1: создал учётную запись пользователя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855AC96" w14:textId="77777777" w:rsidR="001C0B2C" w:rsidRDefault="00E619E9">
      <w:pPr>
        <w:pStyle w:val="ImageCaption"/>
      </w:pPr>
      <w:r>
        <w:t>Figure 1: создал учётную запись пользователя guest</w:t>
      </w:r>
    </w:p>
    <w:p w14:paraId="09CADD26" w14:textId="77777777" w:rsidR="001C0B2C" w:rsidRDefault="00E619E9">
      <w:pPr>
        <w:pStyle w:val="Compact"/>
        <w:numPr>
          <w:ilvl w:val="0"/>
          <w:numId w:val="4"/>
        </w:numPr>
      </w:pPr>
      <w:r>
        <w:t>Задал пароль для пользователя guest (использую учётную запись администратора) (рис. 2): passwd guest</w:t>
      </w:r>
    </w:p>
    <w:p w14:paraId="4692A896" w14:textId="77777777" w:rsidR="001C0B2C" w:rsidRDefault="00E619E9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08B38738" wp14:editId="6A571CBF">
            <wp:extent cx="5334000" cy="3550595"/>
            <wp:effectExtent l="0" t="0" r="0" b="0"/>
            <wp:docPr id="2" name="Picture" descr="Figure 2: Задал пароль для пользователя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035A5BA9" w14:textId="77777777" w:rsidR="001C0B2C" w:rsidRDefault="00E619E9">
      <w:pPr>
        <w:pStyle w:val="ImageCaption"/>
      </w:pPr>
      <w:r>
        <w:t>Figure 2: Задал пароль для пользователя guest</w:t>
      </w:r>
    </w:p>
    <w:p w14:paraId="3C7B1BB7" w14:textId="77777777" w:rsidR="001C0B2C" w:rsidRDefault="00E619E9">
      <w:pPr>
        <w:pStyle w:val="Compact"/>
        <w:numPr>
          <w:ilvl w:val="0"/>
          <w:numId w:val="5"/>
        </w:numPr>
      </w:pPr>
      <w:r>
        <w:t>Вошел в систему от имени пользователя guest (рис. 3).</w:t>
      </w:r>
    </w:p>
    <w:p w14:paraId="59E31398" w14:textId="77777777" w:rsidR="001C0B2C" w:rsidRDefault="00E619E9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 wp14:anchorId="2AF6CE70" wp14:editId="595A6C9D">
            <wp:extent cx="5334000" cy="4379951"/>
            <wp:effectExtent l="0" t="0" r="0" b="0"/>
            <wp:docPr id="3" name="Picture" descr="Figure 3: Вошел в систем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77739F6F" w14:textId="77777777" w:rsidR="001C0B2C" w:rsidRDefault="00E619E9">
      <w:pPr>
        <w:pStyle w:val="ImageCaption"/>
      </w:pPr>
      <w:r>
        <w:t>Figure 3: Вошел в систему</w:t>
      </w:r>
    </w:p>
    <w:p w14:paraId="29B850C6" w14:textId="77777777" w:rsidR="001C0B2C" w:rsidRDefault="00E619E9">
      <w:pPr>
        <w:pStyle w:val="Compact"/>
        <w:numPr>
          <w:ilvl w:val="0"/>
          <w:numId w:val="6"/>
        </w:numPr>
      </w:pPr>
      <w:r>
        <w:t>Определил директорию, в которой находился, командой pwd (рис. 4). Данная строка является домашней директорией для данного пользователя.</w:t>
      </w:r>
    </w:p>
    <w:p w14:paraId="1EFF81B1" w14:textId="77777777" w:rsidR="001C0B2C" w:rsidRDefault="00E619E9">
      <w:pPr>
        <w:pStyle w:val="CaptionedFigure"/>
      </w:pPr>
      <w:bookmarkStart w:id="11" w:name="fig:004"/>
      <w:r>
        <w:rPr>
          <w:noProof/>
        </w:rPr>
        <w:lastRenderedPageBreak/>
        <w:drawing>
          <wp:inline distT="0" distB="0" distL="0" distR="0" wp14:anchorId="7D059946" wp14:editId="5AD61541">
            <wp:extent cx="5334000" cy="3537368"/>
            <wp:effectExtent l="0" t="0" r="0" b="0"/>
            <wp:docPr id="4" name="Picture" descr="Figure 4: Определил директори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4B1F1AE6" w14:textId="77777777" w:rsidR="001C0B2C" w:rsidRDefault="00E619E9">
      <w:pPr>
        <w:pStyle w:val="ImageCaption"/>
      </w:pPr>
      <w:r>
        <w:t>Figure 4: Определил директорию</w:t>
      </w:r>
    </w:p>
    <w:p w14:paraId="0357BADB" w14:textId="77777777" w:rsidR="001C0B2C" w:rsidRDefault="00E619E9">
      <w:pPr>
        <w:pStyle w:val="Compact"/>
        <w:numPr>
          <w:ilvl w:val="0"/>
          <w:numId w:val="7"/>
        </w:numPr>
      </w:pPr>
      <w:r>
        <w:t>Уточнил имя пользователя командой whoami (рис. 5).</w:t>
      </w:r>
    </w:p>
    <w:p w14:paraId="57A81A1B" w14:textId="77777777" w:rsidR="001C0B2C" w:rsidRDefault="00E619E9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61FA3E25" wp14:editId="582F01FC">
            <wp:extent cx="5334000" cy="794899"/>
            <wp:effectExtent l="0" t="0" r="0" b="0"/>
            <wp:docPr id="5" name="Picture" descr="Figure 5: Уточнил имя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66FE60A3" w14:textId="77777777" w:rsidR="001C0B2C" w:rsidRDefault="00E619E9">
      <w:pPr>
        <w:pStyle w:val="ImageCaption"/>
      </w:pPr>
      <w:r>
        <w:t>Figure 5: Уточнил имя пользователя</w:t>
      </w:r>
    </w:p>
    <w:p w14:paraId="47CE3D75" w14:textId="77777777" w:rsidR="001C0B2C" w:rsidRDefault="00E619E9">
      <w:pPr>
        <w:pStyle w:val="Compact"/>
        <w:numPr>
          <w:ilvl w:val="0"/>
          <w:numId w:val="8"/>
        </w:numPr>
      </w:pPr>
      <w:r>
        <w:t>Уточнил имя пользователя, его группу, а также группы, куда входит пользователь, командой id. Сравните вывод id с выводом команды groups (рис. 6) и (рис. 7).</w:t>
      </w:r>
    </w:p>
    <w:p w14:paraId="4E188F17" w14:textId="77777777" w:rsidR="001C0B2C" w:rsidRDefault="00E619E9">
      <w:pPr>
        <w:pStyle w:val="CaptionedFigure"/>
      </w:pPr>
      <w:bookmarkStart w:id="13" w:name="fig:006"/>
      <w:r>
        <w:rPr>
          <w:noProof/>
        </w:rPr>
        <w:lastRenderedPageBreak/>
        <w:drawing>
          <wp:inline distT="0" distB="0" distL="0" distR="0" wp14:anchorId="1E6BF3A5" wp14:editId="2E6EC547">
            <wp:extent cx="5334000" cy="2360314"/>
            <wp:effectExtent l="0" t="0" r="0" b="0"/>
            <wp:docPr id="6" name="Picture" descr="Figure 6: Уточнил имя пользователя, его группу, а также группы, куда входит пользовател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1F363A2D" w14:textId="77777777" w:rsidR="001C0B2C" w:rsidRDefault="00E619E9">
      <w:pPr>
        <w:pStyle w:val="ImageCaption"/>
      </w:pPr>
      <w:r>
        <w:t>Figure 6: Уточнил имя пользователя, его группу, а также группы</w:t>
      </w:r>
      <w:r>
        <w:t>, куда входит пользователь</w:t>
      </w:r>
    </w:p>
    <w:p w14:paraId="7E629B7F" w14:textId="77777777" w:rsidR="001C0B2C" w:rsidRDefault="00E619E9">
      <w:pPr>
        <w:pStyle w:val="Compact"/>
        <w:numPr>
          <w:ilvl w:val="0"/>
          <w:numId w:val="9"/>
        </w:numPr>
      </w:pPr>
      <w:r>
        <w:t>Сравнил полученную информацию об имени пользователя с данными, выводимыми в приглашении командной строки.</w:t>
      </w:r>
    </w:p>
    <w:p w14:paraId="27F45E76" w14:textId="77777777" w:rsidR="001C0B2C" w:rsidRDefault="00E619E9">
      <w:pPr>
        <w:pStyle w:val="CaptionedFigure"/>
      </w:pPr>
      <w:bookmarkStart w:id="14" w:name="fig:007"/>
      <w:r>
        <w:rPr>
          <w:noProof/>
        </w:rPr>
        <w:drawing>
          <wp:inline distT="0" distB="0" distL="0" distR="0" wp14:anchorId="6A930171" wp14:editId="24AB4549">
            <wp:extent cx="5334000" cy="711745"/>
            <wp:effectExtent l="0" t="0" r="0" b="0"/>
            <wp:docPr id="7" name="Picture" descr="Figure 7: Сравн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64D88A24" w14:textId="77777777" w:rsidR="001C0B2C" w:rsidRDefault="00E619E9">
      <w:pPr>
        <w:pStyle w:val="ImageCaption"/>
      </w:pPr>
      <w:r>
        <w:t>Figure 7: Сравнение</w:t>
      </w:r>
    </w:p>
    <w:p w14:paraId="62386689" w14:textId="77777777" w:rsidR="001C0B2C" w:rsidRDefault="00E619E9">
      <w:pPr>
        <w:pStyle w:val="Compact"/>
        <w:numPr>
          <w:ilvl w:val="0"/>
          <w:numId w:val="10"/>
        </w:numPr>
      </w:pPr>
      <w:r>
        <w:t>Просмотрел файл /etc/passwd командой cat /etc/passwd (рис. 8) и (рис. 9)</w:t>
      </w:r>
    </w:p>
    <w:p w14:paraId="28C27F58" w14:textId="77777777" w:rsidR="001C0B2C" w:rsidRDefault="00E619E9">
      <w:pPr>
        <w:pStyle w:val="CaptionedFigure"/>
      </w:pPr>
      <w:bookmarkStart w:id="15" w:name="fig:008"/>
      <w:r>
        <w:rPr>
          <w:noProof/>
        </w:rPr>
        <w:drawing>
          <wp:inline distT="0" distB="0" distL="0" distR="0" wp14:anchorId="598DD750" wp14:editId="3189F114">
            <wp:extent cx="5334000" cy="933641"/>
            <wp:effectExtent l="0" t="0" r="0" b="0"/>
            <wp:docPr id="8" name="Picture" descr="Figure 8: Просмотрел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489C2A2F" w14:textId="77777777" w:rsidR="001C0B2C" w:rsidRDefault="00E619E9">
      <w:pPr>
        <w:pStyle w:val="ImageCaption"/>
      </w:pPr>
      <w:r>
        <w:t>Figure 8: Просмотрел файл</w:t>
      </w:r>
    </w:p>
    <w:p w14:paraId="2A0B3766" w14:textId="77777777" w:rsidR="001C0B2C" w:rsidRDefault="00E619E9">
      <w:pPr>
        <w:pStyle w:val="CaptionedFigure"/>
      </w:pPr>
      <w:bookmarkStart w:id="16" w:name="fig:009"/>
      <w:r>
        <w:rPr>
          <w:noProof/>
        </w:rPr>
        <w:lastRenderedPageBreak/>
        <w:drawing>
          <wp:inline distT="0" distB="0" distL="0" distR="0" wp14:anchorId="13F25E04" wp14:editId="540D7972">
            <wp:extent cx="5334000" cy="3281242"/>
            <wp:effectExtent l="0" t="0" r="0" b="0"/>
            <wp:docPr id="9" name="Picture" descr="Figure 9: Просмотрел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0B59143B" w14:textId="77777777" w:rsidR="001C0B2C" w:rsidRDefault="00E619E9">
      <w:pPr>
        <w:pStyle w:val="ImageCaption"/>
      </w:pPr>
      <w:r>
        <w:t>Figure 9: Просмотрел файл</w:t>
      </w:r>
    </w:p>
    <w:p w14:paraId="7369DC8B" w14:textId="77777777" w:rsidR="001C0B2C" w:rsidRDefault="00E619E9">
      <w:pPr>
        <w:pStyle w:val="a0"/>
      </w:pPr>
      <w:r>
        <w:t xml:space="preserve">Замечание: в случае, когда вывод команды не умещается на одном </w:t>
      </w:r>
      <w:r>
        <w:t>экране монитора, используйте прокрутку вверх–вниз (удерживая клавишу shift, нажимайте page up и page down) либо программу grep в качестве фильтра для вывода только строк, содержащих определённые буквенные сочетания (рис. 10): cat /etc/passwd | grep guest</w:t>
      </w:r>
    </w:p>
    <w:p w14:paraId="3F3EBAC8" w14:textId="77777777" w:rsidR="001C0B2C" w:rsidRDefault="00E619E9">
      <w:pPr>
        <w:pStyle w:val="CaptionedFigure"/>
      </w:pPr>
      <w:bookmarkStart w:id="17" w:name="fig:010"/>
      <w:r>
        <w:rPr>
          <w:noProof/>
        </w:rPr>
        <w:drawing>
          <wp:inline distT="0" distB="0" distL="0" distR="0" wp14:anchorId="23F8FAE2" wp14:editId="21BD7C3B">
            <wp:extent cx="5334000" cy="2092004"/>
            <wp:effectExtent l="0" t="0" r="0" b="0"/>
            <wp:docPr id="10" name="Picture" descr="Figure 10: cat /etc/passwd | grep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64904EEA" w14:textId="77777777" w:rsidR="001C0B2C" w:rsidRDefault="00E619E9">
      <w:pPr>
        <w:pStyle w:val="ImageCaption"/>
      </w:pPr>
      <w:r>
        <w:t>Figure 10: cat /etc/passwd | grep guest</w:t>
      </w:r>
    </w:p>
    <w:p w14:paraId="0F30530F" w14:textId="77777777" w:rsidR="001C0B2C" w:rsidRDefault="00E619E9">
      <w:pPr>
        <w:pStyle w:val="a0"/>
      </w:pPr>
      <w:r>
        <w:t>Сравнил данные, полученные в пункте 6 и в пункте 8.</w:t>
      </w:r>
    </w:p>
    <w:p w14:paraId="4BEF1714" w14:textId="77777777" w:rsidR="001C0B2C" w:rsidRDefault="00E619E9">
      <w:pPr>
        <w:pStyle w:val="a0"/>
      </w:pPr>
      <w:r>
        <w:t>При сравнении мы видим, что данные равны</w:t>
      </w:r>
    </w:p>
    <w:p w14:paraId="2E552FAF" w14:textId="77777777" w:rsidR="001C0B2C" w:rsidRDefault="00E619E9">
      <w:pPr>
        <w:pStyle w:val="Compact"/>
        <w:numPr>
          <w:ilvl w:val="0"/>
          <w:numId w:val="11"/>
        </w:numPr>
      </w:pPr>
      <w:r>
        <w:t>Определил существующие в системе директории командой ls -l /home/ (рис. 11)</w:t>
      </w:r>
    </w:p>
    <w:p w14:paraId="1513291D" w14:textId="77777777" w:rsidR="001C0B2C" w:rsidRDefault="00E619E9">
      <w:pPr>
        <w:pStyle w:val="CaptionedFigure"/>
      </w:pPr>
      <w:bookmarkStart w:id="18" w:name="fig:011"/>
      <w:r>
        <w:rPr>
          <w:noProof/>
        </w:rPr>
        <w:lastRenderedPageBreak/>
        <w:drawing>
          <wp:inline distT="0" distB="0" distL="0" distR="0" wp14:anchorId="7D53ABE3" wp14:editId="0DF6161C">
            <wp:extent cx="5334000" cy="806757"/>
            <wp:effectExtent l="0" t="0" r="0" b="0"/>
            <wp:docPr id="11" name="Picture" descr="Figure 11: Определил существующие в системе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1B1CFD87" w14:textId="77777777" w:rsidR="001C0B2C" w:rsidRDefault="00E619E9">
      <w:pPr>
        <w:pStyle w:val="ImageCaption"/>
      </w:pPr>
      <w:r>
        <w:t xml:space="preserve">Figure 11: Определил существующие в системе </w:t>
      </w:r>
      <w:r>
        <w:t>директории</w:t>
      </w:r>
    </w:p>
    <w:p w14:paraId="4236DC2A" w14:textId="77777777" w:rsidR="001C0B2C" w:rsidRDefault="00E619E9">
      <w:pPr>
        <w:pStyle w:val="a0"/>
      </w:pPr>
      <w:r>
        <w:t>Список получен. Для каждого объекта файловой системы в модели полномочий Linux есть три типа полномочий: полномочия чтения (r от read), записи (w от write) и выполнения (x от execution). В полномочия записи входят также возможности удаления и из</w:t>
      </w:r>
      <w:r>
        <w:t>менения объекта.</w:t>
      </w:r>
    </w:p>
    <w:p w14:paraId="4DA912F8" w14:textId="77777777" w:rsidR="001C0B2C" w:rsidRDefault="00E619E9">
      <w:pPr>
        <w:pStyle w:val="a0"/>
      </w:pPr>
      <w:r>
        <w:t>На тех директориях, что находятся в home для владельцев предоставлен польный доступ.</w:t>
      </w:r>
    </w:p>
    <w:p w14:paraId="6A499A85" w14:textId="77777777" w:rsidR="001C0B2C" w:rsidRDefault="00E619E9">
      <w:pPr>
        <w:pStyle w:val="Compact"/>
        <w:numPr>
          <w:ilvl w:val="0"/>
          <w:numId w:val="12"/>
        </w:numPr>
      </w:pPr>
      <w:r>
        <w:t>Проверил, какие расширенные атрибуты установлены на поддиректориях, находящихся в директории /home, командой: lsattr /home (рис. 12)</w:t>
      </w:r>
    </w:p>
    <w:p w14:paraId="24B9C5C5" w14:textId="77777777" w:rsidR="001C0B2C" w:rsidRDefault="00E619E9">
      <w:pPr>
        <w:pStyle w:val="CaptionedFigure"/>
      </w:pPr>
      <w:bookmarkStart w:id="19" w:name="fig:012"/>
      <w:r>
        <w:rPr>
          <w:noProof/>
        </w:rPr>
        <w:drawing>
          <wp:inline distT="0" distB="0" distL="0" distR="0" wp14:anchorId="34BAE05A" wp14:editId="003DAEAC">
            <wp:extent cx="5334000" cy="938140"/>
            <wp:effectExtent l="0" t="0" r="0" b="0"/>
            <wp:docPr id="12" name="Picture" descr="Figure 12: Проверил, какие расширенные атрибуты установлены на поддиректория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05E4EE29" w14:textId="77777777" w:rsidR="001C0B2C" w:rsidRDefault="00E619E9">
      <w:pPr>
        <w:pStyle w:val="ImageCaption"/>
      </w:pPr>
      <w:r>
        <w:t>Figure 12: Проверил</w:t>
      </w:r>
      <w:r>
        <w:t>, какие расширенные атрибуты установлены на поддиректориях</w:t>
      </w:r>
    </w:p>
    <w:p w14:paraId="3A915B55" w14:textId="77777777" w:rsidR="001C0B2C" w:rsidRDefault="00E619E9">
      <w:pPr>
        <w:pStyle w:val="Compact"/>
        <w:numPr>
          <w:ilvl w:val="0"/>
          <w:numId w:val="13"/>
        </w:numPr>
      </w:pPr>
      <w:r>
        <w:t>Создал в домашней директории поддиректорию dir1 командой mkdir dir1 Определил командами ls -l и lsattr, какие права доступа и расширенные атрибуты были выставлены на директорию dir1. (рис. 13) и (р</w:t>
      </w:r>
      <w:r>
        <w:t>ис. 14)</w:t>
      </w:r>
    </w:p>
    <w:p w14:paraId="7569ADCF" w14:textId="77777777" w:rsidR="001C0B2C" w:rsidRDefault="00E619E9">
      <w:pPr>
        <w:pStyle w:val="CaptionedFigure"/>
      </w:pPr>
      <w:bookmarkStart w:id="20" w:name="fig:013"/>
      <w:r>
        <w:rPr>
          <w:noProof/>
        </w:rPr>
        <w:drawing>
          <wp:inline distT="0" distB="0" distL="0" distR="0" wp14:anchorId="5962A505" wp14:editId="386194EC">
            <wp:extent cx="5334000" cy="2386263"/>
            <wp:effectExtent l="0" t="0" r="0" b="0"/>
            <wp:docPr id="13" name="Picture" descr="Figure 13: оздайте в домашней директории поддиректори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723DC78C" w14:textId="77777777" w:rsidR="001C0B2C" w:rsidRDefault="00E619E9">
      <w:pPr>
        <w:pStyle w:val="ImageCaption"/>
      </w:pPr>
      <w:r>
        <w:t>Figure 13: оздайте в домашней директории поддиректорию</w:t>
      </w:r>
    </w:p>
    <w:p w14:paraId="471D2EAF" w14:textId="77777777" w:rsidR="001C0B2C" w:rsidRDefault="00E619E9">
      <w:pPr>
        <w:pStyle w:val="CaptionedFigure"/>
      </w:pPr>
      <w:bookmarkStart w:id="21" w:name="fig:014"/>
      <w:r>
        <w:rPr>
          <w:noProof/>
        </w:rPr>
        <w:lastRenderedPageBreak/>
        <w:drawing>
          <wp:inline distT="0" distB="0" distL="0" distR="0" wp14:anchorId="129AFD60" wp14:editId="5EF704F8">
            <wp:extent cx="4749800" cy="2133600"/>
            <wp:effectExtent l="0" t="0" r="0" b="0"/>
            <wp:docPr id="14" name="Picture" descr="Figure 14: Определите командами ls -l и lsattr, какие права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4594CDE9" w14:textId="77777777" w:rsidR="001C0B2C" w:rsidRDefault="00E619E9">
      <w:pPr>
        <w:pStyle w:val="ImageCaption"/>
      </w:pPr>
      <w:r>
        <w:t>Figure 14: Определите командами ls -l и lsattr, какие права доступа</w:t>
      </w:r>
    </w:p>
    <w:p w14:paraId="78AC316B" w14:textId="77777777" w:rsidR="001C0B2C" w:rsidRDefault="00E619E9">
      <w:pPr>
        <w:pStyle w:val="Compact"/>
        <w:numPr>
          <w:ilvl w:val="0"/>
          <w:numId w:val="14"/>
        </w:numPr>
      </w:pPr>
      <w:r>
        <w:t>Снял с директории dir1 все атрибуты командой chmod 000 dir1 (рис. 15) и проверил с её помощью правильность выполнения ком</w:t>
      </w:r>
      <w:r>
        <w:t>анды ls -l (рис. 15)</w:t>
      </w:r>
    </w:p>
    <w:p w14:paraId="00F0C48B" w14:textId="77777777" w:rsidR="001C0B2C" w:rsidRDefault="00E619E9">
      <w:pPr>
        <w:pStyle w:val="CaptionedFigure"/>
      </w:pPr>
      <w:bookmarkStart w:id="22" w:name="fig:015"/>
      <w:r>
        <w:rPr>
          <w:noProof/>
        </w:rPr>
        <w:drawing>
          <wp:inline distT="0" distB="0" distL="0" distR="0" wp14:anchorId="458687AB" wp14:editId="550F8256">
            <wp:extent cx="5334000" cy="1910686"/>
            <wp:effectExtent l="0" t="0" r="0" b="0"/>
            <wp:docPr id="15" name="Picture" descr="Figure 15: Снял с директории dir1 все атрибу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2FB0C6EA" w14:textId="77777777" w:rsidR="001C0B2C" w:rsidRDefault="00E619E9">
      <w:pPr>
        <w:pStyle w:val="ImageCaption"/>
      </w:pPr>
      <w:r>
        <w:t>Figure 15: Снял с директории dir1 все атрибуты</w:t>
      </w:r>
    </w:p>
    <w:p w14:paraId="2BCBBE40" w14:textId="77777777" w:rsidR="001C0B2C" w:rsidRDefault="00E619E9">
      <w:pPr>
        <w:pStyle w:val="Compact"/>
        <w:numPr>
          <w:ilvl w:val="0"/>
          <w:numId w:val="15"/>
        </w:numPr>
      </w:pPr>
      <w:r>
        <w:t>Попытался создать в директории dir1 файл file1 командой echo “test” &gt; /home/guest/dir1/file1 (рис. 16)</w:t>
      </w:r>
    </w:p>
    <w:p w14:paraId="424E67EB" w14:textId="77777777" w:rsidR="001C0B2C" w:rsidRDefault="00E619E9">
      <w:pPr>
        <w:pStyle w:val="CaptionedFigure"/>
      </w:pPr>
      <w:bookmarkStart w:id="23" w:name="fig:016"/>
      <w:r>
        <w:rPr>
          <w:noProof/>
        </w:rPr>
        <w:drawing>
          <wp:inline distT="0" distB="0" distL="0" distR="0" wp14:anchorId="4F080791" wp14:editId="021715DA">
            <wp:extent cx="5334000" cy="1910686"/>
            <wp:effectExtent l="0" t="0" r="0" b="0"/>
            <wp:docPr id="16" name="Picture" descr="Figure 16: Попытался создать в директории dir1 файл fil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54F56937" w14:textId="77777777" w:rsidR="001C0B2C" w:rsidRDefault="00E619E9">
      <w:pPr>
        <w:pStyle w:val="ImageCaption"/>
      </w:pPr>
      <w:r>
        <w:t>Figure 16: Попытался создать в директории dir1 файл file1</w:t>
      </w:r>
    </w:p>
    <w:p w14:paraId="65D24609" w14:textId="77777777" w:rsidR="001C0B2C" w:rsidRDefault="00E619E9">
      <w:pPr>
        <w:pStyle w:val="a0"/>
      </w:pPr>
      <w:r>
        <w:t xml:space="preserve">Недосстаточно прав для </w:t>
      </w:r>
      <w:r>
        <w:t>создания файла в это директории, поэтому выходит ошибка. Ещё нельзя проверить что внутни, т.к. у текущего пользователя на это тоже нет прав.</w:t>
      </w:r>
    </w:p>
    <w:p w14:paraId="4ED5A60E" w14:textId="77777777" w:rsidR="001C0B2C" w:rsidRDefault="00E619E9">
      <w:pPr>
        <w:pStyle w:val="Compact"/>
        <w:numPr>
          <w:ilvl w:val="0"/>
          <w:numId w:val="16"/>
        </w:numPr>
      </w:pPr>
      <w:r>
        <w:t>Заполнил таблицу «Установленные права и разрешённые действия» табл 1</w:t>
      </w:r>
    </w:p>
    <w:p w14:paraId="7550384E" w14:textId="77777777" w:rsidR="001C0B2C" w:rsidRDefault="00E619E9">
      <w:pPr>
        <w:pStyle w:val="Compact"/>
        <w:numPr>
          <w:ilvl w:val="0"/>
          <w:numId w:val="16"/>
        </w:numPr>
      </w:pPr>
      <w:r>
        <w:lastRenderedPageBreak/>
        <w:t>На основании заполненной таблицы определил те или иные минимально необходимые права для выполнения операций внутри директории 2 dir1</w:t>
      </w:r>
    </w:p>
    <w:p w14:paraId="218D04A5" w14:textId="77777777" w:rsidR="001C0B2C" w:rsidRDefault="00E619E9">
      <w:pPr>
        <w:pStyle w:val="TableCaption"/>
      </w:pPr>
      <w:bookmarkStart w:id="24" w:name="tbl:avoid"/>
      <w:r>
        <w:t>Table 1: Установленные права и разрешённые действия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08"/>
        <w:gridCol w:w="657"/>
        <w:gridCol w:w="885"/>
        <w:gridCol w:w="900"/>
        <w:gridCol w:w="709"/>
        <w:gridCol w:w="732"/>
        <w:gridCol w:w="1080"/>
        <w:gridCol w:w="1080"/>
        <w:gridCol w:w="1432"/>
        <w:gridCol w:w="962"/>
        <w:gridCol w:w="220"/>
        <w:gridCol w:w="220"/>
        <w:gridCol w:w="220"/>
      </w:tblGrid>
      <w:tr w:rsidR="001C0B2C" w14:paraId="3190F941" w14:textId="77777777" w:rsidTr="001C0B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9F7EE9B" w14:textId="77777777" w:rsidR="001C0B2C" w:rsidRDefault="00E619E9">
            <w:pPr>
              <w:pStyle w:val="Compact"/>
            </w:pPr>
            <w:r>
              <w:t>Пр</w:t>
            </w:r>
            <w:r>
              <w:t>ава директо рии</w:t>
            </w:r>
          </w:p>
        </w:tc>
        <w:tc>
          <w:tcPr>
            <w:tcW w:w="0" w:type="auto"/>
          </w:tcPr>
          <w:p w14:paraId="778980C7" w14:textId="77777777" w:rsidR="001C0B2C" w:rsidRDefault="00E619E9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711E55A4" w14:textId="77777777" w:rsidR="001C0B2C" w:rsidRDefault="00E619E9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33C85E74" w14:textId="77777777" w:rsidR="001C0B2C" w:rsidRDefault="00E619E9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28DC54F2" w14:textId="77777777" w:rsidR="001C0B2C" w:rsidRDefault="00E619E9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27B3825C" w14:textId="77777777" w:rsidR="001C0B2C" w:rsidRDefault="00E619E9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2C9CD0F9" w14:textId="77777777" w:rsidR="001C0B2C" w:rsidRDefault="00E619E9">
            <w:pPr>
              <w:pStyle w:val="Compact"/>
            </w:pPr>
            <w:r>
              <w:t>Смена директории</w:t>
            </w:r>
          </w:p>
        </w:tc>
        <w:tc>
          <w:tcPr>
            <w:tcW w:w="0" w:type="auto"/>
          </w:tcPr>
          <w:p w14:paraId="1709BA39" w14:textId="77777777" w:rsidR="001C0B2C" w:rsidRDefault="00E619E9">
            <w:pPr>
              <w:pStyle w:val="Compact"/>
            </w:pPr>
            <w:r>
              <w:t>Просмотр файлов в директории</w:t>
            </w:r>
          </w:p>
        </w:tc>
        <w:tc>
          <w:tcPr>
            <w:tcW w:w="0" w:type="auto"/>
          </w:tcPr>
          <w:p w14:paraId="6B39E769" w14:textId="77777777" w:rsidR="001C0B2C" w:rsidRDefault="00E619E9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276F84A8" w14:textId="77777777" w:rsidR="001C0B2C" w:rsidRDefault="00E619E9">
            <w:pPr>
              <w:pStyle w:val="Compact"/>
            </w:pPr>
            <w:r>
              <w:t>Смена атрибутов файла</w:t>
            </w:r>
          </w:p>
        </w:tc>
        <w:tc>
          <w:tcPr>
            <w:tcW w:w="0" w:type="auto"/>
          </w:tcPr>
          <w:p w14:paraId="7C40EEE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219236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96EFA9B" w14:textId="77777777" w:rsidR="001C0B2C" w:rsidRDefault="001C0B2C">
            <w:pPr>
              <w:pStyle w:val="Compact"/>
            </w:pPr>
          </w:p>
        </w:tc>
      </w:tr>
      <w:tr w:rsidR="001C0B2C" w14:paraId="3A53743A" w14:textId="77777777">
        <w:tc>
          <w:tcPr>
            <w:tcW w:w="0" w:type="auto"/>
          </w:tcPr>
          <w:p w14:paraId="21B710A7" w14:textId="77777777" w:rsidR="001C0B2C" w:rsidRDefault="00E619E9">
            <w:pPr>
              <w:pStyle w:val="Compact"/>
            </w:pPr>
            <w:r>
              <w:t>d——–(000)</w:t>
            </w:r>
          </w:p>
        </w:tc>
        <w:tc>
          <w:tcPr>
            <w:tcW w:w="0" w:type="auto"/>
          </w:tcPr>
          <w:p w14:paraId="07068893" w14:textId="77777777" w:rsidR="001C0B2C" w:rsidRDefault="00E619E9">
            <w:pPr>
              <w:pStyle w:val="Compact"/>
            </w:pPr>
            <w:r>
              <w:t>———- (000)</w:t>
            </w:r>
          </w:p>
        </w:tc>
        <w:tc>
          <w:tcPr>
            <w:tcW w:w="0" w:type="auto"/>
          </w:tcPr>
          <w:p w14:paraId="20B221D5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C8A538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774210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2E4F3B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A26819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803C82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9E0E42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95DB4E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0B3DA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049860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FA7FAF6" w14:textId="77777777" w:rsidR="001C0B2C" w:rsidRDefault="001C0B2C">
            <w:pPr>
              <w:pStyle w:val="Compact"/>
            </w:pPr>
          </w:p>
        </w:tc>
      </w:tr>
      <w:tr w:rsidR="001C0B2C" w14:paraId="2AA331E0" w14:textId="77777777">
        <w:tc>
          <w:tcPr>
            <w:tcW w:w="0" w:type="auto"/>
          </w:tcPr>
          <w:p w14:paraId="2E9EAC2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83E971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43798D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3F016A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CA1B94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34D532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87CA74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12A6F5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3FF267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E7286D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AAC562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072D54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06D42A9" w14:textId="77777777" w:rsidR="001C0B2C" w:rsidRDefault="001C0B2C">
            <w:pPr>
              <w:pStyle w:val="Compact"/>
            </w:pPr>
          </w:p>
        </w:tc>
      </w:tr>
      <w:tr w:rsidR="001C0B2C" w14:paraId="5670A470" w14:textId="77777777">
        <w:tc>
          <w:tcPr>
            <w:tcW w:w="0" w:type="auto"/>
          </w:tcPr>
          <w:p w14:paraId="51BD282E" w14:textId="77777777" w:rsidR="001C0B2C" w:rsidRDefault="00E619E9">
            <w:pPr>
              <w:pStyle w:val="Compact"/>
            </w:pPr>
            <w:r>
              <w:t>d–x—–(100)</w:t>
            </w:r>
          </w:p>
        </w:tc>
        <w:tc>
          <w:tcPr>
            <w:tcW w:w="0" w:type="auto"/>
          </w:tcPr>
          <w:p w14:paraId="60BB4354" w14:textId="77777777" w:rsidR="001C0B2C" w:rsidRDefault="00E619E9">
            <w:pPr>
              <w:pStyle w:val="Compact"/>
            </w:pPr>
            <w:r>
              <w:t>———- (000)</w:t>
            </w:r>
          </w:p>
        </w:tc>
        <w:tc>
          <w:tcPr>
            <w:tcW w:w="0" w:type="auto"/>
          </w:tcPr>
          <w:p w14:paraId="0B12C676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544148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594BA3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B775F2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349491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343560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F06E47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C381CB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57271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6831E6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F32443C" w14:textId="77777777" w:rsidR="001C0B2C" w:rsidRDefault="001C0B2C">
            <w:pPr>
              <w:pStyle w:val="Compact"/>
            </w:pPr>
          </w:p>
        </w:tc>
      </w:tr>
      <w:tr w:rsidR="001C0B2C" w14:paraId="75D5E9A0" w14:textId="77777777">
        <w:tc>
          <w:tcPr>
            <w:tcW w:w="0" w:type="auto"/>
          </w:tcPr>
          <w:p w14:paraId="3A61331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DF170A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27C00E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A3B5AE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21B711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1CE4E0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294584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00A9D2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23C2F2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9E99BF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210764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C96205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6646DD2" w14:textId="77777777" w:rsidR="001C0B2C" w:rsidRDefault="001C0B2C">
            <w:pPr>
              <w:pStyle w:val="Compact"/>
            </w:pPr>
          </w:p>
        </w:tc>
      </w:tr>
      <w:tr w:rsidR="001C0B2C" w14:paraId="339A0638" w14:textId="77777777">
        <w:tc>
          <w:tcPr>
            <w:tcW w:w="0" w:type="auto"/>
          </w:tcPr>
          <w:p w14:paraId="2A70A540" w14:textId="77777777" w:rsidR="001C0B2C" w:rsidRDefault="00E619E9">
            <w:pPr>
              <w:pStyle w:val="Compact"/>
            </w:pPr>
            <w:r>
              <w:t>d-w——(200)</w:t>
            </w:r>
          </w:p>
        </w:tc>
        <w:tc>
          <w:tcPr>
            <w:tcW w:w="0" w:type="auto"/>
          </w:tcPr>
          <w:p w14:paraId="3E80411F" w14:textId="77777777" w:rsidR="001C0B2C" w:rsidRDefault="00E619E9">
            <w:pPr>
              <w:pStyle w:val="Compact"/>
            </w:pPr>
            <w:r>
              <w:t>———- (000)</w:t>
            </w:r>
          </w:p>
        </w:tc>
        <w:tc>
          <w:tcPr>
            <w:tcW w:w="0" w:type="auto"/>
          </w:tcPr>
          <w:p w14:paraId="594F16EE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2F8C0A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1C44D6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897A1E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1EA977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580888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4C1C20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DFE5D9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8170B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ACE609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A5B8214" w14:textId="77777777" w:rsidR="001C0B2C" w:rsidRDefault="001C0B2C">
            <w:pPr>
              <w:pStyle w:val="Compact"/>
            </w:pPr>
          </w:p>
        </w:tc>
      </w:tr>
      <w:tr w:rsidR="001C0B2C" w14:paraId="01743F89" w14:textId="77777777">
        <w:tc>
          <w:tcPr>
            <w:tcW w:w="0" w:type="auto"/>
          </w:tcPr>
          <w:p w14:paraId="36ED5AB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ABE56E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317D04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39D114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BAC851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47AD25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6E35D2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B79279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1F17D5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8623B2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B8380F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EF72FA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BEB6AFD" w14:textId="77777777" w:rsidR="001C0B2C" w:rsidRDefault="001C0B2C">
            <w:pPr>
              <w:pStyle w:val="Compact"/>
            </w:pPr>
          </w:p>
        </w:tc>
      </w:tr>
      <w:tr w:rsidR="001C0B2C" w14:paraId="30C031DB" w14:textId="77777777">
        <w:tc>
          <w:tcPr>
            <w:tcW w:w="0" w:type="auto"/>
          </w:tcPr>
          <w:p w14:paraId="63B61327" w14:textId="77777777" w:rsidR="001C0B2C" w:rsidRDefault="00E619E9">
            <w:pPr>
              <w:pStyle w:val="Compact"/>
            </w:pPr>
            <w:r>
              <w:t>d—-wx–(300)</w:t>
            </w:r>
          </w:p>
        </w:tc>
        <w:tc>
          <w:tcPr>
            <w:tcW w:w="0" w:type="auto"/>
          </w:tcPr>
          <w:p w14:paraId="5B09BBB3" w14:textId="77777777" w:rsidR="001C0B2C" w:rsidRDefault="00E619E9">
            <w:pPr>
              <w:pStyle w:val="Compact"/>
            </w:pPr>
            <w:r>
              <w:t>———- (000)</w:t>
            </w:r>
          </w:p>
        </w:tc>
        <w:tc>
          <w:tcPr>
            <w:tcW w:w="0" w:type="auto"/>
          </w:tcPr>
          <w:p w14:paraId="1F72A2FD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E3790A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A71FCB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7B7A34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0BCCFF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C41DA4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B1EF99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441A450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4961E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B3E011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4BD645E" w14:textId="77777777" w:rsidR="001C0B2C" w:rsidRDefault="001C0B2C">
            <w:pPr>
              <w:pStyle w:val="Compact"/>
            </w:pPr>
          </w:p>
        </w:tc>
      </w:tr>
      <w:tr w:rsidR="001C0B2C" w14:paraId="7F88870A" w14:textId="77777777">
        <w:tc>
          <w:tcPr>
            <w:tcW w:w="0" w:type="auto"/>
          </w:tcPr>
          <w:p w14:paraId="584571E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B2E9DF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66F667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ABB041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399329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7376A5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3F7FD2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BB8723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E01F9F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CDFB16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CA698F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E47D51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4C68927" w14:textId="77777777" w:rsidR="001C0B2C" w:rsidRDefault="001C0B2C">
            <w:pPr>
              <w:pStyle w:val="Compact"/>
            </w:pPr>
          </w:p>
        </w:tc>
      </w:tr>
      <w:tr w:rsidR="001C0B2C" w14:paraId="23C83DE4" w14:textId="77777777">
        <w:tc>
          <w:tcPr>
            <w:tcW w:w="0" w:type="auto"/>
          </w:tcPr>
          <w:p w14:paraId="33B17DCC" w14:textId="77777777" w:rsidR="001C0B2C" w:rsidRDefault="00E619E9">
            <w:pPr>
              <w:pStyle w:val="Compact"/>
            </w:pPr>
            <w:r>
              <w:t>dr——-(400)</w:t>
            </w:r>
          </w:p>
        </w:tc>
        <w:tc>
          <w:tcPr>
            <w:tcW w:w="0" w:type="auto"/>
          </w:tcPr>
          <w:p w14:paraId="3B33DBFE" w14:textId="77777777" w:rsidR="001C0B2C" w:rsidRDefault="00E619E9">
            <w:pPr>
              <w:pStyle w:val="Compact"/>
            </w:pPr>
            <w:r>
              <w:t>———- (000)</w:t>
            </w:r>
          </w:p>
        </w:tc>
        <w:tc>
          <w:tcPr>
            <w:tcW w:w="0" w:type="auto"/>
          </w:tcPr>
          <w:p w14:paraId="4F8B73CB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E60864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DCAF69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4202C6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711F2D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C5D280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29211D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E81A3E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43AC0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22AFA1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5C8CF5F" w14:textId="77777777" w:rsidR="001C0B2C" w:rsidRDefault="001C0B2C">
            <w:pPr>
              <w:pStyle w:val="Compact"/>
            </w:pPr>
          </w:p>
        </w:tc>
      </w:tr>
      <w:tr w:rsidR="001C0B2C" w14:paraId="68E20070" w14:textId="77777777">
        <w:tc>
          <w:tcPr>
            <w:tcW w:w="0" w:type="auto"/>
          </w:tcPr>
          <w:p w14:paraId="53FB072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04E4D4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6F70B5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E7AAFB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3B3F8A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A567A6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2A29E8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3A97EF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87860E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D299CD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071A1D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259A8F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4B4D87D" w14:textId="77777777" w:rsidR="001C0B2C" w:rsidRDefault="001C0B2C">
            <w:pPr>
              <w:pStyle w:val="Compact"/>
            </w:pPr>
          </w:p>
        </w:tc>
      </w:tr>
      <w:tr w:rsidR="001C0B2C" w14:paraId="2C30DE60" w14:textId="77777777">
        <w:tc>
          <w:tcPr>
            <w:tcW w:w="0" w:type="auto"/>
          </w:tcPr>
          <w:p w14:paraId="4137AF0A" w14:textId="77777777" w:rsidR="001C0B2C" w:rsidRDefault="00E619E9">
            <w:pPr>
              <w:pStyle w:val="Compact"/>
            </w:pPr>
            <w:r>
              <w:t>dr-x—–(500)</w:t>
            </w:r>
          </w:p>
        </w:tc>
        <w:tc>
          <w:tcPr>
            <w:tcW w:w="0" w:type="auto"/>
          </w:tcPr>
          <w:p w14:paraId="1042F11F" w14:textId="77777777" w:rsidR="001C0B2C" w:rsidRDefault="00E619E9">
            <w:pPr>
              <w:pStyle w:val="Compact"/>
            </w:pPr>
            <w:r>
              <w:t>———- (000)</w:t>
            </w:r>
          </w:p>
        </w:tc>
        <w:tc>
          <w:tcPr>
            <w:tcW w:w="0" w:type="auto"/>
          </w:tcPr>
          <w:p w14:paraId="7328E79C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4A321A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70CE9C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B3153D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42721D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20C223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C49F71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258D04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9F998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4D2EB4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A97CA17" w14:textId="77777777" w:rsidR="001C0B2C" w:rsidRDefault="001C0B2C">
            <w:pPr>
              <w:pStyle w:val="Compact"/>
            </w:pPr>
          </w:p>
        </w:tc>
      </w:tr>
      <w:tr w:rsidR="001C0B2C" w14:paraId="19A37B2B" w14:textId="77777777">
        <w:tc>
          <w:tcPr>
            <w:tcW w:w="0" w:type="auto"/>
          </w:tcPr>
          <w:p w14:paraId="69CFD2D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4D7F39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BA7F8B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5FE363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471ACE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801D44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938BB6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0790BB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EC3746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B545B3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E3D479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FF0658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4743860" w14:textId="77777777" w:rsidR="001C0B2C" w:rsidRDefault="001C0B2C">
            <w:pPr>
              <w:pStyle w:val="Compact"/>
            </w:pPr>
          </w:p>
        </w:tc>
      </w:tr>
      <w:tr w:rsidR="001C0B2C" w14:paraId="4EF24E58" w14:textId="77777777">
        <w:tc>
          <w:tcPr>
            <w:tcW w:w="0" w:type="auto"/>
          </w:tcPr>
          <w:p w14:paraId="2FB8CE41" w14:textId="77777777" w:rsidR="001C0B2C" w:rsidRDefault="00E619E9">
            <w:pPr>
              <w:pStyle w:val="Compact"/>
            </w:pPr>
            <w:r>
              <w:t>drw——(600)</w:t>
            </w:r>
          </w:p>
        </w:tc>
        <w:tc>
          <w:tcPr>
            <w:tcW w:w="0" w:type="auto"/>
          </w:tcPr>
          <w:p w14:paraId="5FCD5ED7" w14:textId="77777777" w:rsidR="001C0B2C" w:rsidRDefault="00E619E9">
            <w:pPr>
              <w:pStyle w:val="Compact"/>
            </w:pPr>
            <w:r>
              <w:t>———- (000)</w:t>
            </w:r>
          </w:p>
        </w:tc>
        <w:tc>
          <w:tcPr>
            <w:tcW w:w="0" w:type="auto"/>
          </w:tcPr>
          <w:p w14:paraId="64BC4607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D77846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2DE753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104973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DE82A4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469A74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A03BEB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276FE1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FBC57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1D3E91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9A2A073" w14:textId="77777777" w:rsidR="001C0B2C" w:rsidRDefault="001C0B2C">
            <w:pPr>
              <w:pStyle w:val="Compact"/>
            </w:pPr>
          </w:p>
        </w:tc>
      </w:tr>
      <w:tr w:rsidR="001C0B2C" w14:paraId="6F68A7C0" w14:textId="77777777">
        <w:tc>
          <w:tcPr>
            <w:tcW w:w="0" w:type="auto"/>
          </w:tcPr>
          <w:p w14:paraId="40B4556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13CCBD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4651A9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5BA467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62DDF7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8E3378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FD5A7E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296564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C78BF1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F47419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BAB800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D5BDF1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88A5EED" w14:textId="77777777" w:rsidR="001C0B2C" w:rsidRDefault="001C0B2C">
            <w:pPr>
              <w:pStyle w:val="Compact"/>
            </w:pPr>
          </w:p>
        </w:tc>
      </w:tr>
      <w:tr w:rsidR="001C0B2C" w14:paraId="64F173ED" w14:textId="77777777">
        <w:tc>
          <w:tcPr>
            <w:tcW w:w="0" w:type="auto"/>
          </w:tcPr>
          <w:p w14:paraId="1CF8621E" w14:textId="77777777" w:rsidR="001C0B2C" w:rsidRDefault="00E619E9">
            <w:pPr>
              <w:pStyle w:val="Compact"/>
            </w:pPr>
            <w:r>
              <w:t>drwx—–(700)</w:t>
            </w:r>
          </w:p>
        </w:tc>
        <w:tc>
          <w:tcPr>
            <w:tcW w:w="0" w:type="auto"/>
          </w:tcPr>
          <w:p w14:paraId="7FD8EBFE" w14:textId="77777777" w:rsidR="001C0B2C" w:rsidRDefault="00E619E9">
            <w:pPr>
              <w:pStyle w:val="Compact"/>
            </w:pPr>
            <w:r>
              <w:t>———- (000)</w:t>
            </w:r>
          </w:p>
        </w:tc>
        <w:tc>
          <w:tcPr>
            <w:tcW w:w="0" w:type="auto"/>
          </w:tcPr>
          <w:p w14:paraId="3FE259F9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A2721B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006F0C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B0CECA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F9F467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21BECD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A19ED6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571B7C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C6302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E32F6C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433091C" w14:textId="77777777" w:rsidR="001C0B2C" w:rsidRDefault="001C0B2C">
            <w:pPr>
              <w:pStyle w:val="Compact"/>
            </w:pPr>
          </w:p>
        </w:tc>
      </w:tr>
      <w:tr w:rsidR="001C0B2C" w14:paraId="678608EB" w14:textId="77777777">
        <w:tc>
          <w:tcPr>
            <w:tcW w:w="0" w:type="auto"/>
          </w:tcPr>
          <w:p w14:paraId="1DF9359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C89002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ED7910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EE4016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C15AA6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637D65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725962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7FF116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F4B096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CB3EF9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DFA1D8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F4CE44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3DE0582" w14:textId="77777777" w:rsidR="001C0B2C" w:rsidRDefault="001C0B2C">
            <w:pPr>
              <w:pStyle w:val="Compact"/>
            </w:pPr>
          </w:p>
        </w:tc>
      </w:tr>
      <w:tr w:rsidR="001C0B2C" w14:paraId="0A770C32" w14:textId="77777777">
        <w:tc>
          <w:tcPr>
            <w:tcW w:w="0" w:type="auto"/>
          </w:tcPr>
          <w:p w14:paraId="1C10FE28" w14:textId="77777777" w:rsidR="001C0B2C" w:rsidRDefault="00E619E9">
            <w:pPr>
              <w:pStyle w:val="Compact"/>
            </w:pPr>
            <w:r>
              <w:t>d——–(000)</w:t>
            </w:r>
          </w:p>
        </w:tc>
        <w:tc>
          <w:tcPr>
            <w:tcW w:w="0" w:type="auto"/>
          </w:tcPr>
          <w:p w14:paraId="52F315C1" w14:textId="77777777" w:rsidR="001C0B2C" w:rsidRDefault="00E619E9">
            <w:pPr>
              <w:pStyle w:val="Compact"/>
            </w:pPr>
            <w:r>
              <w:t>–x——- (100)</w:t>
            </w:r>
          </w:p>
        </w:tc>
        <w:tc>
          <w:tcPr>
            <w:tcW w:w="0" w:type="auto"/>
          </w:tcPr>
          <w:p w14:paraId="5296630E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62F709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AC0423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2793E6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61A895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8D47A6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029E51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8082BC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24430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A2D6B5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B7BE116" w14:textId="77777777" w:rsidR="001C0B2C" w:rsidRDefault="001C0B2C">
            <w:pPr>
              <w:pStyle w:val="Compact"/>
            </w:pPr>
          </w:p>
        </w:tc>
      </w:tr>
      <w:tr w:rsidR="001C0B2C" w14:paraId="62E12599" w14:textId="77777777">
        <w:tc>
          <w:tcPr>
            <w:tcW w:w="0" w:type="auto"/>
          </w:tcPr>
          <w:p w14:paraId="141B8FB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0661AA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8186B9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BE3E57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0E78A4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DB1BE6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6E18C9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5DB78A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FAFE1C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974691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1F0E8E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224CE2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9065469" w14:textId="77777777" w:rsidR="001C0B2C" w:rsidRDefault="001C0B2C">
            <w:pPr>
              <w:pStyle w:val="Compact"/>
            </w:pPr>
          </w:p>
        </w:tc>
      </w:tr>
      <w:tr w:rsidR="001C0B2C" w14:paraId="3B6A0AC4" w14:textId="77777777">
        <w:tc>
          <w:tcPr>
            <w:tcW w:w="0" w:type="auto"/>
          </w:tcPr>
          <w:p w14:paraId="726C4D2C" w14:textId="77777777" w:rsidR="001C0B2C" w:rsidRDefault="00E619E9">
            <w:pPr>
              <w:pStyle w:val="Compact"/>
            </w:pPr>
            <w:r>
              <w:t>d–x—–(100)</w:t>
            </w:r>
          </w:p>
        </w:tc>
        <w:tc>
          <w:tcPr>
            <w:tcW w:w="0" w:type="auto"/>
          </w:tcPr>
          <w:p w14:paraId="3FD99515" w14:textId="77777777" w:rsidR="001C0B2C" w:rsidRDefault="00E619E9">
            <w:pPr>
              <w:pStyle w:val="Compact"/>
            </w:pPr>
            <w:r>
              <w:t>–x——- (100)</w:t>
            </w:r>
          </w:p>
        </w:tc>
        <w:tc>
          <w:tcPr>
            <w:tcW w:w="0" w:type="auto"/>
          </w:tcPr>
          <w:p w14:paraId="19392976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F85DBF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3145FA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563646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6D0CF2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49680E0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DAC680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FDEE06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A127A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07A485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E353CCA" w14:textId="77777777" w:rsidR="001C0B2C" w:rsidRDefault="001C0B2C">
            <w:pPr>
              <w:pStyle w:val="Compact"/>
            </w:pPr>
          </w:p>
        </w:tc>
      </w:tr>
      <w:tr w:rsidR="001C0B2C" w14:paraId="3DA7CDE6" w14:textId="77777777">
        <w:tc>
          <w:tcPr>
            <w:tcW w:w="0" w:type="auto"/>
          </w:tcPr>
          <w:p w14:paraId="6E2BE4E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4FA759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77E413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199355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D9F702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89EF23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4C02AF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B3DE60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0AF7F2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7ACD8F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D0BB27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4C9CD4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CD40A9D" w14:textId="77777777" w:rsidR="001C0B2C" w:rsidRDefault="001C0B2C">
            <w:pPr>
              <w:pStyle w:val="Compact"/>
            </w:pPr>
          </w:p>
        </w:tc>
      </w:tr>
      <w:tr w:rsidR="001C0B2C" w14:paraId="4C8CC688" w14:textId="77777777">
        <w:tc>
          <w:tcPr>
            <w:tcW w:w="0" w:type="auto"/>
          </w:tcPr>
          <w:p w14:paraId="6992D87A" w14:textId="77777777" w:rsidR="001C0B2C" w:rsidRDefault="00E619E9">
            <w:pPr>
              <w:pStyle w:val="Compact"/>
            </w:pPr>
            <w:r>
              <w:t>d-w——(200)</w:t>
            </w:r>
          </w:p>
        </w:tc>
        <w:tc>
          <w:tcPr>
            <w:tcW w:w="0" w:type="auto"/>
          </w:tcPr>
          <w:p w14:paraId="4187BE0D" w14:textId="77777777" w:rsidR="001C0B2C" w:rsidRDefault="00E619E9">
            <w:pPr>
              <w:pStyle w:val="Compact"/>
            </w:pPr>
            <w:r>
              <w:t>–x——- (100)</w:t>
            </w:r>
          </w:p>
        </w:tc>
        <w:tc>
          <w:tcPr>
            <w:tcW w:w="0" w:type="auto"/>
          </w:tcPr>
          <w:p w14:paraId="0F92CA9F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73FDB2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D85787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A2A2EB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50F926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72F03C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7707F0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78495F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A38A6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501FA9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7F77D3F" w14:textId="77777777" w:rsidR="001C0B2C" w:rsidRDefault="001C0B2C">
            <w:pPr>
              <w:pStyle w:val="Compact"/>
            </w:pPr>
          </w:p>
        </w:tc>
      </w:tr>
      <w:tr w:rsidR="001C0B2C" w14:paraId="584C081E" w14:textId="77777777">
        <w:tc>
          <w:tcPr>
            <w:tcW w:w="0" w:type="auto"/>
          </w:tcPr>
          <w:p w14:paraId="4FA937C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9CDCE7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776B12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F76092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E4A89B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C921C4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C52BD4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D35556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21ABBE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6A7FC3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584902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99AA92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D57B1C7" w14:textId="77777777" w:rsidR="001C0B2C" w:rsidRDefault="001C0B2C">
            <w:pPr>
              <w:pStyle w:val="Compact"/>
            </w:pPr>
          </w:p>
        </w:tc>
      </w:tr>
      <w:tr w:rsidR="001C0B2C" w14:paraId="3A51DEB6" w14:textId="77777777">
        <w:tc>
          <w:tcPr>
            <w:tcW w:w="0" w:type="auto"/>
          </w:tcPr>
          <w:p w14:paraId="77E0453B" w14:textId="77777777" w:rsidR="001C0B2C" w:rsidRDefault="00E619E9">
            <w:pPr>
              <w:pStyle w:val="Compact"/>
            </w:pPr>
            <w:r>
              <w:t>d—-wx–(300)</w:t>
            </w:r>
          </w:p>
        </w:tc>
        <w:tc>
          <w:tcPr>
            <w:tcW w:w="0" w:type="auto"/>
          </w:tcPr>
          <w:p w14:paraId="71CCDC92" w14:textId="77777777" w:rsidR="001C0B2C" w:rsidRDefault="00E619E9">
            <w:pPr>
              <w:pStyle w:val="Compact"/>
            </w:pPr>
            <w:r>
              <w:t>–x——- (100)</w:t>
            </w:r>
          </w:p>
        </w:tc>
        <w:tc>
          <w:tcPr>
            <w:tcW w:w="0" w:type="auto"/>
          </w:tcPr>
          <w:p w14:paraId="5B36BBDB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D1B346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D761CA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CF68A8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EEF2E9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E9B47B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BD925F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0A52F7D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1B943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912F37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7127652" w14:textId="77777777" w:rsidR="001C0B2C" w:rsidRDefault="001C0B2C">
            <w:pPr>
              <w:pStyle w:val="Compact"/>
            </w:pPr>
          </w:p>
        </w:tc>
      </w:tr>
      <w:tr w:rsidR="001C0B2C" w14:paraId="7C55940B" w14:textId="77777777">
        <w:tc>
          <w:tcPr>
            <w:tcW w:w="0" w:type="auto"/>
          </w:tcPr>
          <w:p w14:paraId="71D9CB6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B5DF03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DD60D5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7CA400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50852B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B5948F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B4FE39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2DB383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F07F1A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ECDF6B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E7FD2E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8C9E53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46C5DC0" w14:textId="77777777" w:rsidR="001C0B2C" w:rsidRDefault="001C0B2C">
            <w:pPr>
              <w:pStyle w:val="Compact"/>
            </w:pPr>
          </w:p>
        </w:tc>
      </w:tr>
      <w:tr w:rsidR="001C0B2C" w14:paraId="055BE7C0" w14:textId="77777777">
        <w:tc>
          <w:tcPr>
            <w:tcW w:w="0" w:type="auto"/>
          </w:tcPr>
          <w:p w14:paraId="7A1D6F97" w14:textId="77777777" w:rsidR="001C0B2C" w:rsidRDefault="00E619E9">
            <w:pPr>
              <w:pStyle w:val="Compact"/>
            </w:pPr>
            <w:r>
              <w:t>dr—</w:t>
            </w:r>
            <w:r>
              <w:lastRenderedPageBreak/>
              <w:t>—-(400)</w:t>
            </w:r>
          </w:p>
        </w:tc>
        <w:tc>
          <w:tcPr>
            <w:tcW w:w="0" w:type="auto"/>
          </w:tcPr>
          <w:p w14:paraId="564EEEF6" w14:textId="77777777" w:rsidR="001C0B2C" w:rsidRDefault="00E619E9">
            <w:pPr>
              <w:pStyle w:val="Compact"/>
            </w:pPr>
            <w:r>
              <w:lastRenderedPageBreak/>
              <w:t>–</w:t>
            </w:r>
            <w:r>
              <w:lastRenderedPageBreak/>
              <w:t>x——- (100)</w:t>
            </w:r>
          </w:p>
        </w:tc>
        <w:tc>
          <w:tcPr>
            <w:tcW w:w="0" w:type="auto"/>
          </w:tcPr>
          <w:p w14:paraId="2D323DFE" w14:textId="77777777" w:rsidR="001C0B2C" w:rsidRDefault="00E619E9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7B80FEF4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C1D3FF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EEB322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5ADC7E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C9B002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71F539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D963E6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DA406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BE48A3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996B2F3" w14:textId="77777777" w:rsidR="001C0B2C" w:rsidRDefault="001C0B2C">
            <w:pPr>
              <w:pStyle w:val="Compact"/>
            </w:pPr>
          </w:p>
        </w:tc>
      </w:tr>
      <w:tr w:rsidR="001C0B2C" w14:paraId="4F2CE383" w14:textId="77777777">
        <w:tc>
          <w:tcPr>
            <w:tcW w:w="0" w:type="auto"/>
          </w:tcPr>
          <w:p w14:paraId="31D6719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ACF7FB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563B0F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C8844D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2C537B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2F7DC2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9C46D4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FA0F25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C7ED51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8C2B8F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13F9AB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01EA83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328CC29" w14:textId="77777777" w:rsidR="001C0B2C" w:rsidRDefault="001C0B2C">
            <w:pPr>
              <w:pStyle w:val="Compact"/>
            </w:pPr>
          </w:p>
        </w:tc>
      </w:tr>
      <w:tr w:rsidR="001C0B2C" w14:paraId="2CBA1240" w14:textId="77777777">
        <w:tc>
          <w:tcPr>
            <w:tcW w:w="0" w:type="auto"/>
          </w:tcPr>
          <w:p w14:paraId="0820EF4A" w14:textId="77777777" w:rsidR="001C0B2C" w:rsidRDefault="00E619E9">
            <w:pPr>
              <w:pStyle w:val="Compact"/>
            </w:pPr>
            <w:r>
              <w:t>dr-x—–(500)</w:t>
            </w:r>
          </w:p>
        </w:tc>
        <w:tc>
          <w:tcPr>
            <w:tcW w:w="0" w:type="auto"/>
          </w:tcPr>
          <w:p w14:paraId="72889411" w14:textId="77777777" w:rsidR="001C0B2C" w:rsidRDefault="00E619E9">
            <w:pPr>
              <w:pStyle w:val="Compact"/>
            </w:pPr>
            <w:r>
              <w:t>–x——- (100)</w:t>
            </w:r>
          </w:p>
        </w:tc>
        <w:tc>
          <w:tcPr>
            <w:tcW w:w="0" w:type="auto"/>
          </w:tcPr>
          <w:p w14:paraId="7CA53420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CDBBD0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AB1512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542CB4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43D512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521204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D8A14AC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47CF92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F2D9A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594855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DCBC10F" w14:textId="77777777" w:rsidR="001C0B2C" w:rsidRDefault="001C0B2C">
            <w:pPr>
              <w:pStyle w:val="Compact"/>
            </w:pPr>
          </w:p>
        </w:tc>
      </w:tr>
      <w:tr w:rsidR="001C0B2C" w14:paraId="67613206" w14:textId="77777777">
        <w:tc>
          <w:tcPr>
            <w:tcW w:w="0" w:type="auto"/>
          </w:tcPr>
          <w:p w14:paraId="795AE4C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F06D99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4D5698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A3DBE9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DC6D98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0936B4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2866F5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A69FE1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F45E66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7A5487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ADA2D3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F064A9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F674223" w14:textId="77777777" w:rsidR="001C0B2C" w:rsidRDefault="001C0B2C">
            <w:pPr>
              <w:pStyle w:val="Compact"/>
            </w:pPr>
          </w:p>
        </w:tc>
      </w:tr>
      <w:tr w:rsidR="001C0B2C" w14:paraId="5BDB380D" w14:textId="77777777">
        <w:tc>
          <w:tcPr>
            <w:tcW w:w="0" w:type="auto"/>
          </w:tcPr>
          <w:p w14:paraId="16C8ED05" w14:textId="77777777" w:rsidR="001C0B2C" w:rsidRDefault="00E619E9">
            <w:pPr>
              <w:pStyle w:val="Compact"/>
            </w:pPr>
            <w:r>
              <w:t>drw——(600)</w:t>
            </w:r>
          </w:p>
        </w:tc>
        <w:tc>
          <w:tcPr>
            <w:tcW w:w="0" w:type="auto"/>
          </w:tcPr>
          <w:p w14:paraId="35398E51" w14:textId="77777777" w:rsidR="001C0B2C" w:rsidRDefault="00E619E9">
            <w:pPr>
              <w:pStyle w:val="Compact"/>
            </w:pPr>
            <w:r>
              <w:t>–x——- (100)</w:t>
            </w:r>
          </w:p>
        </w:tc>
        <w:tc>
          <w:tcPr>
            <w:tcW w:w="0" w:type="auto"/>
          </w:tcPr>
          <w:p w14:paraId="7C15876C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F93DCF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C5068A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98BBE5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6CF8E9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95EFBE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D1B117C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7A8422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2BEE2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D5B69C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6F54EC2" w14:textId="77777777" w:rsidR="001C0B2C" w:rsidRDefault="001C0B2C">
            <w:pPr>
              <w:pStyle w:val="Compact"/>
            </w:pPr>
          </w:p>
        </w:tc>
      </w:tr>
      <w:tr w:rsidR="001C0B2C" w14:paraId="5090403C" w14:textId="77777777">
        <w:tc>
          <w:tcPr>
            <w:tcW w:w="0" w:type="auto"/>
          </w:tcPr>
          <w:p w14:paraId="040220D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0B1C07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E30E36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490C84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16007C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C187CF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280129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655D72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62B40F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468401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E70041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A5ACCC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8702035" w14:textId="77777777" w:rsidR="001C0B2C" w:rsidRDefault="001C0B2C">
            <w:pPr>
              <w:pStyle w:val="Compact"/>
            </w:pPr>
          </w:p>
        </w:tc>
      </w:tr>
      <w:tr w:rsidR="001C0B2C" w14:paraId="113841A5" w14:textId="77777777">
        <w:tc>
          <w:tcPr>
            <w:tcW w:w="0" w:type="auto"/>
          </w:tcPr>
          <w:p w14:paraId="48FD135D" w14:textId="77777777" w:rsidR="001C0B2C" w:rsidRDefault="00E619E9">
            <w:pPr>
              <w:pStyle w:val="Compact"/>
            </w:pPr>
            <w:r>
              <w:t>drwx—–(700)</w:t>
            </w:r>
          </w:p>
        </w:tc>
        <w:tc>
          <w:tcPr>
            <w:tcW w:w="0" w:type="auto"/>
          </w:tcPr>
          <w:p w14:paraId="2FDCC142" w14:textId="77777777" w:rsidR="001C0B2C" w:rsidRDefault="00E619E9">
            <w:pPr>
              <w:pStyle w:val="Compact"/>
            </w:pPr>
            <w:r>
              <w:t>–x——- (100)</w:t>
            </w:r>
          </w:p>
        </w:tc>
        <w:tc>
          <w:tcPr>
            <w:tcW w:w="0" w:type="auto"/>
          </w:tcPr>
          <w:p w14:paraId="42EEDF16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F12E39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873BBE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0BA53E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CEFE5C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00EA29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23FF75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0C202B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3AE45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756CBD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7D63EE9" w14:textId="77777777" w:rsidR="001C0B2C" w:rsidRDefault="001C0B2C">
            <w:pPr>
              <w:pStyle w:val="Compact"/>
            </w:pPr>
          </w:p>
        </w:tc>
      </w:tr>
      <w:tr w:rsidR="001C0B2C" w14:paraId="49D8BBF3" w14:textId="77777777">
        <w:tc>
          <w:tcPr>
            <w:tcW w:w="0" w:type="auto"/>
          </w:tcPr>
          <w:p w14:paraId="363B17F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413C52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57E981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49DBC6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25122D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DB27C2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350D8A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F94504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7D8132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76284F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9940FD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030543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91C9DA6" w14:textId="77777777" w:rsidR="001C0B2C" w:rsidRDefault="001C0B2C">
            <w:pPr>
              <w:pStyle w:val="Compact"/>
            </w:pPr>
          </w:p>
        </w:tc>
      </w:tr>
      <w:tr w:rsidR="001C0B2C" w14:paraId="47DAF8ED" w14:textId="77777777">
        <w:tc>
          <w:tcPr>
            <w:tcW w:w="0" w:type="auto"/>
          </w:tcPr>
          <w:p w14:paraId="1AAF4088" w14:textId="77777777" w:rsidR="001C0B2C" w:rsidRDefault="00E619E9">
            <w:pPr>
              <w:pStyle w:val="Compact"/>
            </w:pPr>
            <w:r>
              <w:t>d——–(000)</w:t>
            </w:r>
          </w:p>
        </w:tc>
        <w:tc>
          <w:tcPr>
            <w:tcW w:w="0" w:type="auto"/>
          </w:tcPr>
          <w:p w14:paraId="504B606C" w14:textId="77777777" w:rsidR="001C0B2C" w:rsidRDefault="00E619E9">
            <w:pPr>
              <w:pStyle w:val="Compact"/>
            </w:pPr>
            <w:r>
              <w:t>-w——–(200)</w:t>
            </w:r>
          </w:p>
        </w:tc>
        <w:tc>
          <w:tcPr>
            <w:tcW w:w="0" w:type="auto"/>
          </w:tcPr>
          <w:p w14:paraId="76BEDFDB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9EBF7C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24B351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FFF7E7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D62BB7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57DA4D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5EBF7A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E45667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D3984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F8551A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89B460C" w14:textId="77777777" w:rsidR="001C0B2C" w:rsidRDefault="001C0B2C">
            <w:pPr>
              <w:pStyle w:val="Compact"/>
            </w:pPr>
          </w:p>
        </w:tc>
      </w:tr>
      <w:tr w:rsidR="001C0B2C" w14:paraId="5809E1C8" w14:textId="77777777">
        <w:tc>
          <w:tcPr>
            <w:tcW w:w="0" w:type="auto"/>
          </w:tcPr>
          <w:p w14:paraId="368C694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3AF7FB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EC36EC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A7E170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245FA4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19F390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45AB29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681D91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E7234D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E616AF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A50E67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CA706B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EB8F132" w14:textId="77777777" w:rsidR="001C0B2C" w:rsidRDefault="001C0B2C">
            <w:pPr>
              <w:pStyle w:val="Compact"/>
            </w:pPr>
          </w:p>
        </w:tc>
      </w:tr>
      <w:tr w:rsidR="001C0B2C" w14:paraId="5BB5A7FA" w14:textId="77777777">
        <w:tc>
          <w:tcPr>
            <w:tcW w:w="0" w:type="auto"/>
          </w:tcPr>
          <w:p w14:paraId="0E278E99" w14:textId="77777777" w:rsidR="001C0B2C" w:rsidRDefault="00E619E9">
            <w:pPr>
              <w:pStyle w:val="Compact"/>
            </w:pPr>
            <w:r>
              <w:t>d–x—–(100)</w:t>
            </w:r>
          </w:p>
        </w:tc>
        <w:tc>
          <w:tcPr>
            <w:tcW w:w="0" w:type="auto"/>
          </w:tcPr>
          <w:p w14:paraId="1E964E5D" w14:textId="77777777" w:rsidR="001C0B2C" w:rsidRDefault="00E619E9">
            <w:pPr>
              <w:pStyle w:val="Compact"/>
            </w:pPr>
            <w:r>
              <w:t>-w——–(200)</w:t>
            </w:r>
          </w:p>
        </w:tc>
        <w:tc>
          <w:tcPr>
            <w:tcW w:w="0" w:type="auto"/>
          </w:tcPr>
          <w:p w14:paraId="074903E8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277EA6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3275F4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E3EEB3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4939CC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3B08BF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CB65B8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0A37FB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1286D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7CC3DF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1725F0F" w14:textId="77777777" w:rsidR="001C0B2C" w:rsidRDefault="001C0B2C">
            <w:pPr>
              <w:pStyle w:val="Compact"/>
            </w:pPr>
          </w:p>
        </w:tc>
      </w:tr>
      <w:tr w:rsidR="001C0B2C" w14:paraId="384AD487" w14:textId="77777777">
        <w:tc>
          <w:tcPr>
            <w:tcW w:w="0" w:type="auto"/>
          </w:tcPr>
          <w:p w14:paraId="62FA006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BED6BE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E51F8A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9BDEAA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5E0C2E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AA2839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79E357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B76876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D362EF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2B4E04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00D954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424C4B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19ABCD3" w14:textId="77777777" w:rsidR="001C0B2C" w:rsidRDefault="001C0B2C">
            <w:pPr>
              <w:pStyle w:val="Compact"/>
            </w:pPr>
          </w:p>
        </w:tc>
      </w:tr>
      <w:tr w:rsidR="001C0B2C" w14:paraId="71BD2073" w14:textId="77777777">
        <w:tc>
          <w:tcPr>
            <w:tcW w:w="0" w:type="auto"/>
          </w:tcPr>
          <w:p w14:paraId="29C80BC5" w14:textId="77777777" w:rsidR="001C0B2C" w:rsidRDefault="00E619E9">
            <w:pPr>
              <w:pStyle w:val="Compact"/>
            </w:pPr>
            <w:r>
              <w:t>d-w——</w:t>
            </w:r>
            <w:r>
              <w:lastRenderedPageBreak/>
              <w:t>(200)</w:t>
            </w:r>
          </w:p>
        </w:tc>
        <w:tc>
          <w:tcPr>
            <w:tcW w:w="0" w:type="auto"/>
          </w:tcPr>
          <w:p w14:paraId="7A785E67" w14:textId="77777777" w:rsidR="001C0B2C" w:rsidRDefault="00E619E9">
            <w:pPr>
              <w:pStyle w:val="Compact"/>
            </w:pPr>
            <w:r>
              <w:lastRenderedPageBreak/>
              <w:t>-w——–</w:t>
            </w:r>
            <w:r>
              <w:lastRenderedPageBreak/>
              <w:t>(200)</w:t>
            </w:r>
          </w:p>
        </w:tc>
        <w:tc>
          <w:tcPr>
            <w:tcW w:w="0" w:type="auto"/>
          </w:tcPr>
          <w:p w14:paraId="76CA8D73" w14:textId="77777777" w:rsidR="001C0B2C" w:rsidRDefault="00E619E9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53A174AE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061372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24ED42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AEC5BC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E47F15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EC34E6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B64787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E2D61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A3B23B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9D5FFA5" w14:textId="77777777" w:rsidR="001C0B2C" w:rsidRDefault="001C0B2C">
            <w:pPr>
              <w:pStyle w:val="Compact"/>
            </w:pPr>
          </w:p>
        </w:tc>
      </w:tr>
      <w:tr w:rsidR="001C0B2C" w14:paraId="39614B14" w14:textId="77777777">
        <w:tc>
          <w:tcPr>
            <w:tcW w:w="0" w:type="auto"/>
          </w:tcPr>
          <w:p w14:paraId="7F92CED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E16F47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1AE312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2A0ABE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8EF13E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6DC83F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4BEF01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C0DBB5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5D98ED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648ABF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CF9D38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734059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1C6F993" w14:textId="77777777" w:rsidR="001C0B2C" w:rsidRDefault="001C0B2C">
            <w:pPr>
              <w:pStyle w:val="Compact"/>
            </w:pPr>
          </w:p>
        </w:tc>
      </w:tr>
      <w:tr w:rsidR="001C0B2C" w14:paraId="6C8EE6D0" w14:textId="77777777">
        <w:tc>
          <w:tcPr>
            <w:tcW w:w="0" w:type="auto"/>
          </w:tcPr>
          <w:p w14:paraId="648A0D77" w14:textId="77777777" w:rsidR="001C0B2C" w:rsidRDefault="00E619E9">
            <w:pPr>
              <w:pStyle w:val="Compact"/>
            </w:pPr>
            <w:r>
              <w:t>d—-wx–(030)</w:t>
            </w:r>
          </w:p>
        </w:tc>
        <w:tc>
          <w:tcPr>
            <w:tcW w:w="0" w:type="auto"/>
          </w:tcPr>
          <w:p w14:paraId="1F3367D9" w14:textId="77777777" w:rsidR="001C0B2C" w:rsidRDefault="00E619E9">
            <w:pPr>
              <w:pStyle w:val="Compact"/>
            </w:pPr>
            <w:r>
              <w:t>-w——–(200)</w:t>
            </w:r>
          </w:p>
        </w:tc>
        <w:tc>
          <w:tcPr>
            <w:tcW w:w="0" w:type="auto"/>
          </w:tcPr>
          <w:p w14:paraId="1223AC9A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A14F55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6D6358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88FD5C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6C9CD1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C8FB6E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628E64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FD6D98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621CD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5F9158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FBCE44A" w14:textId="77777777" w:rsidR="001C0B2C" w:rsidRDefault="001C0B2C">
            <w:pPr>
              <w:pStyle w:val="Compact"/>
            </w:pPr>
          </w:p>
        </w:tc>
      </w:tr>
      <w:tr w:rsidR="001C0B2C" w14:paraId="530DF6E2" w14:textId="77777777">
        <w:tc>
          <w:tcPr>
            <w:tcW w:w="0" w:type="auto"/>
          </w:tcPr>
          <w:p w14:paraId="4139A40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B56CB7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BC8075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3CE8B8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5CB2AE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E39EBF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F1E027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D52C2F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B0D545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9688D2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AFCEAC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3C903E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1A6B22B" w14:textId="77777777" w:rsidR="001C0B2C" w:rsidRDefault="001C0B2C">
            <w:pPr>
              <w:pStyle w:val="Compact"/>
            </w:pPr>
          </w:p>
        </w:tc>
      </w:tr>
      <w:tr w:rsidR="001C0B2C" w14:paraId="68B7EB14" w14:textId="77777777">
        <w:tc>
          <w:tcPr>
            <w:tcW w:w="0" w:type="auto"/>
          </w:tcPr>
          <w:p w14:paraId="59C51F15" w14:textId="77777777" w:rsidR="001C0B2C" w:rsidRDefault="00E619E9">
            <w:pPr>
              <w:pStyle w:val="Compact"/>
            </w:pPr>
            <w:r>
              <w:t>d—r—-(040)</w:t>
            </w:r>
          </w:p>
        </w:tc>
        <w:tc>
          <w:tcPr>
            <w:tcW w:w="0" w:type="auto"/>
          </w:tcPr>
          <w:p w14:paraId="7A464071" w14:textId="77777777" w:rsidR="001C0B2C" w:rsidRDefault="00E619E9">
            <w:pPr>
              <w:pStyle w:val="Compact"/>
            </w:pPr>
            <w:r>
              <w:t>-w——–(200)</w:t>
            </w:r>
          </w:p>
        </w:tc>
        <w:tc>
          <w:tcPr>
            <w:tcW w:w="0" w:type="auto"/>
          </w:tcPr>
          <w:p w14:paraId="74232AC1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2C2A20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58B26B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C16D77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9149B8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C5E95D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968699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B69869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01E58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4CEA5B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6B71545" w14:textId="77777777" w:rsidR="001C0B2C" w:rsidRDefault="001C0B2C">
            <w:pPr>
              <w:pStyle w:val="Compact"/>
            </w:pPr>
          </w:p>
        </w:tc>
      </w:tr>
      <w:tr w:rsidR="001C0B2C" w14:paraId="02CE9F8E" w14:textId="77777777">
        <w:tc>
          <w:tcPr>
            <w:tcW w:w="0" w:type="auto"/>
          </w:tcPr>
          <w:p w14:paraId="72C2579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4A67F2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269434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B47C10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AC5248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8161F1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3B4627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A33562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E7C58C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367936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78DC11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435428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A463791" w14:textId="77777777" w:rsidR="001C0B2C" w:rsidRDefault="001C0B2C">
            <w:pPr>
              <w:pStyle w:val="Compact"/>
            </w:pPr>
          </w:p>
        </w:tc>
      </w:tr>
      <w:tr w:rsidR="001C0B2C" w14:paraId="33535FFC" w14:textId="77777777">
        <w:tc>
          <w:tcPr>
            <w:tcW w:w="0" w:type="auto"/>
          </w:tcPr>
          <w:p w14:paraId="4BCBB0F3" w14:textId="77777777" w:rsidR="001C0B2C" w:rsidRDefault="00E619E9">
            <w:pPr>
              <w:pStyle w:val="Compact"/>
            </w:pPr>
            <w:r>
              <w:t>d—r-x–(050)</w:t>
            </w:r>
          </w:p>
        </w:tc>
        <w:tc>
          <w:tcPr>
            <w:tcW w:w="0" w:type="auto"/>
          </w:tcPr>
          <w:p w14:paraId="6050341E" w14:textId="77777777" w:rsidR="001C0B2C" w:rsidRDefault="00E619E9">
            <w:pPr>
              <w:pStyle w:val="Compact"/>
            </w:pPr>
            <w:r>
              <w:t>-w——–(200)</w:t>
            </w:r>
          </w:p>
        </w:tc>
        <w:tc>
          <w:tcPr>
            <w:tcW w:w="0" w:type="auto"/>
          </w:tcPr>
          <w:p w14:paraId="7FEC4B92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1C16BA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A0AC9E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0B1B70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288335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3E7B33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08F937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4D9AD4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39ADC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ACC816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28C8191" w14:textId="77777777" w:rsidR="001C0B2C" w:rsidRDefault="001C0B2C">
            <w:pPr>
              <w:pStyle w:val="Compact"/>
            </w:pPr>
          </w:p>
        </w:tc>
      </w:tr>
      <w:tr w:rsidR="001C0B2C" w14:paraId="077CDE68" w14:textId="77777777">
        <w:tc>
          <w:tcPr>
            <w:tcW w:w="0" w:type="auto"/>
          </w:tcPr>
          <w:p w14:paraId="209604E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646571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38843B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D9B3B1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737D41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3D0B9F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97C293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B467BB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A063AE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C0DCA8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81FF33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CC1573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03BF6EE" w14:textId="77777777" w:rsidR="001C0B2C" w:rsidRDefault="001C0B2C">
            <w:pPr>
              <w:pStyle w:val="Compact"/>
            </w:pPr>
          </w:p>
        </w:tc>
      </w:tr>
      <w:tr w:rsidR="001C0B2C" w14:paraId="606673E6" w14:textId="77777777">
        <w:tc>
          <w:tcPr>
            <w:tcW w:w="0" w:type="auto"/>
          </w:tcPr>
          <w:p w14:paraId="5C6CFC5E" w14:textId="77777777" w:rsidR="001C0B2C" w:rsidRDefault="00E619E9">
            <w:pPr>
              <w:pStyle w:val="Compact"/>
            </w:pPr>
            <w:r>
              <w:t>d—rw—(060)</w:t>
            </w:r>
          </w:p>
        </w:tc>
        <w:tc>
          <w:tcPr>
            <w:tcW w:w="0" w:type="auto"/>
          </w:tcPr>
          <w:p w14:paraId="5C1A9204" w14:textId="77777777" w:rsidR="001C0B2C" w:rsidRDefault="00E619E9">
            <w:pPr>
              <w:pStyle w:val="Compact"/>
            </w:pPr>
            <w:r>
              <w:t>-w——–(200)</w:t>
            </w:r>
          </w:p>
        </w:tc>
        <w:tc>
          <w:tcPr>
            <w:tcW w:w="0" w:type="auto"/>
          </w:tcPr>
          <w:p w14:paraId="02608490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CA4B5F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BA6B29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ADC0BC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C7D905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DD5DCC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06431CD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D76561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59274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F43F3D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CEDF896" w14:textId="77777777" w:rsidR="001C0B2C" w:rsidRDefault="001C0B2C">
            <w:pPr>
              <w:pStyle w:val="Compact"/>
            </w:pPr>
          </w:p>
        </w:tc>
      </w:tr>
      <w:tr w:rsidR="001C0B2C" w14:paraId="0E3EF67A" w14:textId="77777777">
        <w:tc>
          <w:tcPr>
            <w:tcW w:w="0" w:type="auto"/>
          </w:tcPr>
          <w:p w14:paraId="55791D7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26D239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FFA65B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41DEB5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ADB114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1317C2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274849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B10477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A925E3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C34865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611CFA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459228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A8E4021" w14:textId="77777777" w:rsidR="001C0B2C" w:rsidRDefault="001C0B2C">
            <w:pPr>
              <w:pStyle w:val="Compact"/>
            </w:pPr>
          </w:p>
        </w:tc>
      </w:tr>
      <w:tr w:rsidR="001C0B2C" w14:paraId="4B6FCC20" w14:textId="77777777">
        <w:tc>
          <w:tcPr>
            <w:tcW w:w="0" w:type="auto"/>
          </w:tcPr>
          <w:p w14:paraId="20825A8C" w14:textId="77777777" w:rsidR="001C0B2C" w:rsidRDefault="00E619E9">
            <w:pPr>
              <w:pStyle w:val="Compact"/>
            </w:pPr>
            <w:r>
              <w:t>d—rwx–(070)</w:t>
            </w:r>
          </w:p>
        </w:tc>
        <w:tc>
          <w:tcPr>
            <w:tcW w:w="0" w:type="auto"/>
          </w:tcPr>
          <w:p w14:paraId="43D8777D" w14:textId="77777777" w:rsidR="001C0B2C" w:rsidRDefault="00E619E9">
            <w:pPr>
              <w:pStyle w:val="Compact"/>
            </w:pPr>
            <w:r>
              <w:t>-w——–(200)</w:t>
            </w:r>
          </w:p>
        </w:tc>
        <w:tc>
          <w:tcPr>
            <w:tcW w:w="0" w:type="auto"/>
          </w:tcPr>
          <w:p w14:paraId="626CCCF3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FF7E9E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A91BF0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8A183EE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4F25B7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66B8AB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C75421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F37849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D5A83E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483FB3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649E1FF" w14:textId="77777777" w:rsidR="001C0B2C" w:rsidRDefault="001C0B2C">
            <w:pPr>
              <w:pStyle w:val="Compact"/>
            </w:pPr>
          </w:p>
        </w:tc>
      </w:tr>
      <w:tr w:rsidR="001C0B2C" w14:paraId="6EBC2B9F" w14:textId="77777777">
        <w:tc>
          <w:tcPr>
            <w:tcW w:w="0" w:type="auto"/>
          </w:tcPr>
          <w:p w14:paraId="1AF6D55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A6281A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013EB5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73800A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A7E12A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19DC40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C76663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53BF06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782372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98B5CB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270A82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6EED70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3BCD821" w14:textId="77777777" w:rsidR="001C0B2C" w:rsidRDefault="001C0B2C">
            <w:pPr>
              <w:pStyle w:val="Compact"/>
            </w:pPr>
          </w:p>
        </w:tc>
      </w:tr>
      <w:tr w:rsidR="001C0B2C" w14:paraId="05C5FFB6" w14:textId="77777777">
        <w:tc>
          <w:tcPr>
            <w:tcW w:w="0" w:type="auto"/>
          </w:tcPr>
          <w:p w14:paraId="43E27776" w14:textId="77777777" w:rsidR="001C0B2C" w:rsidRDefault="00E619E9">
            <w:pPr>
              <w:pStyle w:val="Compact"/>
            </w:pPr>
            <w:r>
              <w:t>d——–(000)</w:t>
            </w:r>
          </w:p>
        </w:tc>
        <w:tc>
          <w:tcPr>
            <w:tcW w:w="0" w:type="auto"/>
          </w:tcPr>
          <w:p w14:paraId="620DB7B7" w14:textId="77777777" w:rsidR="001C0B2C" w:rsidRDefault="00E619E9">
            <w:pPr>
              <w:pStyle w:val="Compact"/>
            </w:pPr>
            <w:r>
              <w:t>-wx——-(30</w:t>
            </w:r>
            <w:r>
              <w:lastRenderedPageBreak/>
              <w:t>0)</w:t>
            </w:r>
          </w:p>
        </w:tc>
        <w:tc>
          <w:tcPr>
            <w:tcW w:w="0" w:type="auto"/>
          </w:tcPr>
          <w:p w14:paraId="434DDD1E" w14:textId="77777777" w:rsidR="001C0B2C" w:rsidRDefault="00E619E9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1D28A87C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D455B1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E84D6D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EF3E8A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3F1C35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2A02A3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B3D179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77F9E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EBA0E5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2C61FFE" w14:textId="77777777" w:rsidR="001C0B2C" w:rsidRDefault="001C0B2C">
            <w:pPr>
              <w:pStyle w:val="Compact"/>
            </w:pPr>
          </w:p>
        </w:tc>
      </w:tr>
      <w:tr w:rsidR="001C0B2C" w14:paraId="0A0214F1" w14:textId="77777777">
        <w:tc>
          <w:tcPr>
            <w:tcW w:w="0" w:type="auto"/>
          </w:tcPr>
          <w:p w14:paraId="17EF919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CB0CEE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5FE069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D5087E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57AA51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D1BA2F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848C2F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A6D402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C42BC4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73E051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15776D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376E44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31F7CC3" w14:textId="77777777" w:rsidR="001C0B2C" w:rsidRDefault="001C0B2C">
            <w:pPr>
              <w:pStyle w:val="Compact"/>
            </w:pPr>
          </w:p>
        </w:tc>
      </w:tr>
      <w:tr w:rsidR="001C0B2C" w14:paraId="7D4A6BDB" w14:textId="77777777">
        <w:tc>
          <w:tcPr>
            <w:tcW w:w="0" w:type="auto"/>
          </w:tcPr>
          <w:p w14:paraId="0CEA1BB3" w14:textId="77777777" w:rsidR="001C0B2C" w:rsidRDefault="00E619E9">
            <w:pPr>
              <w:pStyle w:val="Compact"/>
            </w:pPr>
            <w:r>
              <w:t>d–x—–(100)</w:t>
            </w:r>
          </w:p>
        </w:tc>
        <w:tc>
          <w:tcPr>
            <w:tcW w:w="0" w:type="auto"/>
          </w:tcPr>
          <w:p w14:paraId="0C3553B5" w14:textId="77777777" w:rsidR="001C0B2C" w:rsidRDefault="00E619E9">
            <w:pPr>
              <w:pStyle w:val="Compact"/>
            </w:pPr>
            <w:r>
              <w:t>-wx——-(300)</w:t>
            </w:r>
          </w:p>
        </w:tc>
        <w:tc>
          <w:tcPr>
            <w:tcW w:w="0" w:type="auto"/>
          </w:tcPr>
          <w:p w14:paraId="74D90AA3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79FEC8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302A53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D4B307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E4FD91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E07E69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5E8113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8A8433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FE919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F24FBE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8E03B28" w14:textId="77777777" w:rsidR="001C0B2C" w:rsidRDefault="001C0B2C">
            <w:pPr>
              <w:pStyle w:val="Compact"/>
            </w:pPr>
          </w:p>
        </w:tc>
      </w:tr>
      <w:tr w:rsidR="001C0B2C" w14:paraId="0E40CF5B" w14:textId="77777777">
        <w:tc>
          <w:tcPr>
            <w:tcW w:w="0" w:type="auto"/>
          </w:tcPr>
          <w:p w14:paraId="2B18BA3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EAC2A4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DDF4B1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A4FEAD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6F1639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586931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6C691A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ACEB6D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74A3E8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64CF59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1767F1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9F5878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B5CB2B6" w14:textId="77777777" w:rsidR="001C0B2C" w:rsidRDefault="001C0B2C">
            <w:pPr>
              <w:pStyle w:val="Compact"/>
            </w:pPr>
          </w:p>
        </w:tc>
      </w:tr>
      <w:tr w:rsidR="001C0B2C" w14:paraId="48637998" w14:textId="77777777">
        <w:tc>
          <w:tcPr>
            <w:tcW w:w="0" w:type="auto"/>
          </w:tcPr>
          <w:p w14:paraId="675F845D" w14:textId="77777777" w:rsidR="001C0B2C" w:rsidRDefault="00E619E9">
            <w:pPr>
              <w:pStyle w:val="Compact"/>
            </w:pPr>
            <w:r>
              <w:t>d-w——(200)</w:t>
            </w:r>
          </w:p>
        </w:tc>
        <w:tc>
          <w:tcPr>
            <w:tcW w:w="0" w:type="auto"/>
          </w:tcPr>
          <w:p w14:paraId="5665C75D" w14:textId="77777777" w:rsidR="001C0B2C" w:rsidRDefault="00E619E9">
            <w:pPr>
              <w:pStyle w:val="Compact"/>
            </w:pPr>
            <w:r>
              <w:t>-wx——-(300)</w:t>
            </w:r>
          </w:p>
        </w:tc>
        <w:tc>
          <w:tcPr>
            <w:tcW w:w="0" w:type="auto"/>
          </w:tcPr>
          <w:p w14:paraId="199E23FD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D75549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EFAA15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5CDC4A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7BFC0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A8100E5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0C354B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6571DC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CDE92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D773E8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2A6E9C8" w14:textId="77777777" w:rsidR="001C0B2C" w:rsidRDefault="001C0B2C">
            <w:pPr>
              <w:pStyle w:val="Compact"/>
            </w:pPr>
          </w:p>
        </w:tc>
      </w:tr>
      <w:tr w:rsidR="001C0B2C" w14:paraId="4F9423A5" w14:textId="77777777">
        <w:tc>
          <w:tcPr>
            <w:tcW w:w="0" w:type="auto"/>
          </w:tcPr>
          <w:p w14:paraId="2B3C913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D9AB78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37F8EC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F9484B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FB42AF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DE0E7F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83015A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7BC35A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A62730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DE2973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8D13A5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DB79ED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854FDA9" w14:textId="77777777" w:rsidR="001C0B2C" w:rsidRDefault="001C0B2C">
            <w:pPr>
              <w:pStyle w:val="Compact"/>
            </w:pPr>
          </w:p>
        </w:tc>
      </w:tr>
      <w:tr w:rsidR="001C0B2C" w14:paraId="567EA86C" w14:textId="77777777">
        <w:tc>
          <w:tcPr>
            <w:tcW w:w="0" w:type="auto"/>
          </w:tcPr>
          <w:p w14:paraId="01285653" w14:textId="77777777" w:rsidR="001C0B2C" w:rsidRDefault="00E619E9">
            <w:pPr>
              <w:pStyle w:val="Compact"/>
            </w:pPr>
            <w:r>
              <w:t>d—-wx–(300)</w:t>
            </w:r>
          </w:p>
        </w:tc>
        <w:tc>
          <w:tcPr>
            <w:tcW w:w="0" w:type="auto"/>
          </w:tcPr>
          <w:p w14:paraId="0384586A" w14:textId="77777777" w:rsidR="001C0B2C" w:rsidRDefault="00E619E9">
            <w:pPr>
              <w:pStyle w:val="Compact"/>
            </w:pPr>
            <w:r>
              <w:t>-wx——-(300)</w:t>
            </w:r>
          </w:p>
        </w:tc>
        <w:tc>
          <w:tcPr>
            <w:tcW w:w="0" w:type="auto"/>
          </w:tcPr>
          <w:p w14:paraId="07409F12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233C3A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CA70F7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5C955D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DADE43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8D8323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ECA489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711F45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C96B8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52E6B7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0DC8246" w14:textId="77777777" w:rsidR="001C0B2C" w:rsidRDefault="001C0B2C">
            <w:pPr>
              <w:pStyle w:val="Compact"/>
            </w:pPr>
          </w:p>
        </w:tc>
      </w:tr>
      <w:tr w:rsidR="001C0B2C" w14:paraId="1B5E8D3B" w14:textId="77777777">
        <w:tc>
          <w:tcPr>
            <w:tcW w:w="0" w:type="auto"/>
          </w:tcPr>
          <w:p w14:paraId="54100DC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6ED5D4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B1FC89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D5FA00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88BDFF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91C37C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A94FC2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09B226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A831A3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291793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1E2EBA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977F90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A996FAF" w14:textId="77777777" w:rsidR="001C0B2C" w:rsidRDefault="001C0B2C">
            <w:pPr>
              <w:pStyle w:val="Compact"/>
            </w:pPr>
          </w:p>
        </w:tc>
      </w:tr>
      <w:tr w:rsidR="001C0B2C" w14:paraId="2A52FD80" w14:textId="77777777">
        <w:tc>
          <w:tcPr>
            <w:tcW w:w="0" w:type="auto"/>
          </w:tcPr>
          <w:p w14:paraId="155CBF31" w14:textId="77777777" w:rsidR="001C0B2C" w:rsidRDefault="00E619E9">
            <w:pPr>
              <w:pStyle w:val="Compact"/>
            </w:pPr>
            <w:r>
              <w:t>dr——-(400)</w:t>
            </w:r>
          </w:p>
        </w:tc>
        <w:tc>
          <w:tcPr>
            <w:tcW w:w="0" w:type="auto"/>
          </w:tcPr>
          <w:p w14:paraId="221F7B77" w14:textId="77777777" w:rsidR="001C0B2C" w:rsidRDefault="00E619E9">
            <w:pPr>
              <w:pStyle w:val="Compact"/>
            </w:pPr>
            <w:r>
              <w:t>-wx——-(300)</w:t>
            </w:r>
          </w:p>
        </w:tc>
        <w:tc>
          <w:tcPr>
            <w:tcW w:w="0" w:type="auto"/>
          </w:tcPr>
          <w:p w14:paraId="2CD054B4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4E5A60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EDFEAD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4FF89B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013045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A5985E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D304B1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68037F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5AE91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FACFBE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A48EA59" w14:textId="77777777" w:rsidR="001C0B2C" w:rsidRDefault="001C0B2C">
            <w:pPr>
              <w:pStyle w:val="Compact"/>
            </w:pPr>
          </w:p>
        </w:tc>
      </w:tr>
      <w:tr w:rsidR="001C0B2C" w14:paraId="766892AD" w14:textId="77777777">
        <w:tc>
          <w:tcPr>
            <w:tcW w:w="0" w:type="auto"/>
          </w:tcPr>
          <w:p w14:paraId="4CD3CE9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4A8A44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4B357E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F408C4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A52DC6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7DD6BD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47F524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3843DB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341749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122CB8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EE5D70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275EB3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0CEBE54" w14:textId="77777777" w:rsidR="001C0B2C" w:rsidRDefault="001C0B2C">
            <w:pPr>
              <w:pStyle w:val="Compact"/>
            </w:pPr>
          </w:p>
        </w:tc>
      </w:tr>
      <w:tr w:rsidR="001C0B2C" w14:paraId="495BD5E5" w14:textId="77777777">
        <w:tc>
          <w:tcPr>
            <w:tcW w:w="0" w:type="auto"/>
          </w:tcPr>
          <w:p w14:paraId="24CFE1D9" w14:textId="77777777" w:rsidR="001C0B2C" w:rsidRDefault="00E619E9">
            <w:pPr>
              <w:pStyle w:val="Compact"/>
            </w:pPr>
            <w:r>
              <w:t>dr-x—–(500)</w:t>
            </w:r>
          </w:p>
        </w:tc>
        <w:tc>
          <w:tcPr>
            <w:tcW w:w="0" w:type="auto"/>
          </w:tcPr>
          <w:p w14:paraId="561803FE" w14:textId="77777777" w:rsidR="001C0B2C" w:rsidRDefault="00E619E9">
            <w:pPr>
              <w:pStyle w:val="Compact"/>
            </w:pPr>
            <w:r>
              <w:t>-wx——-(300)</w:t>
            </w:r>
          </w:p>
        </w:tc>
        <w:tc>
          <w:tcPr>
            <w:tcW w:w="0" w:type="auto"/>
          </w:tcPr>
          <w:p w14:paraId="725E1005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998D79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D525F6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1E2163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F3B6B2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B49B70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BBEA30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13E664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7A519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898B75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5BF5CE6" w14:textId="77777777" w:rsidR="001C0B2C" w:rsidRDefault="001C0B2C">
            <w:pPr>
              <w:pStyle w:val="Compact"/>
            </w:pPr>
          </w:p>
        </w:tc>
      </w:tr>
      <w:tr w:rsidR="001C0B2C" w14:paraId="7A5AD44B" w14:textId="77777777">
        <w:tc>
          <w:tcPr>
            <w:tcW w:w="0" w:type="auto"/>
          </w:tcPr>
          <w:p w14:paraId="6329933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D01D42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A351CA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2994B3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DE79CA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9718F6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49843D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06FFAA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2F0C20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951223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89AB2B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1C6A6F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D002A13" w14:textId="77777777" w:rsidR="001C0B2C" w:rsidRDefault="001C0B2C">
            <w:pPr>
              <w:pStyle w:val="Compact"/>
            </w:pPr>
          </w:p>
        </w:tc>
      </w:tr>
      <w:tr w:rsidR="001C0B2C" w14:paraId="5ECE4FFC" w14:textId="77777777">
        <w:tc>
          <w:tcPr>
            <w:tcW w:w="0" w:type="auto"/>
          </w:tcPr>
          <w:p w14:paraId="098F46B2" w14:textId="77777777" w:rsidR="001C0B2C" w:rsidRDefault="00E619E9">
            <w:pPr>
              <w:pStyle w:val="Compact"/>
            </w:pPr>
            <w:r>
              <w:t>drw</w:t>
            </w:r>
            <w:r>
              <w:lastRenderedPageBreak/>
              <w:t>——(600)</w:t>
            </w:r>
          </w:p>
        </w:tc>
        <w:tc>
          <w:tcPr>
            <w:tcW w:w="0" w:type="auto"/>
          </w:tcPr>
          <w:p w14:paraId="5897E178" w14:textId="77777777" w:rsidR="001C0B2C" w:rsidRDefault="00E619E9">
            <w:pPr>
              <w:pStyle w:val="Compact"/>
            </w:pPr>
            <w:r>
              <w:lastRenderedPageBreak/>
              <w:t>-</w:t>
            </w:r>
            <w:r>
              <w:lastRenderedPageBreak/>
              <w:t>wx——-(300)</w:t>
            </w:r>
          </w:p>
        </w:tc>
        <w:tc>
          <w:tcPr>
            <w:tcW w:w="0" w:type="auto"/>
          </w:tcPr>
          <w:p w14:paraId="55B1AB62" w14:textId="77777777" w:rsidR="001C0B2C" w:rsidRDefault="00E619E9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1C08B2EF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C5369F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CD2349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CFAA33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C1119C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CD7884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95610E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B92EB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B426AD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E0988B4" w14:textId="77777777" w:rsidR="001C0B2C" w:rsidRDefault="001C0B2C">
            <w:pPr>
              <w:pStyle w:val="Compact"/>
            </w:pPr>
          </w:p>
        </w:tc>
      </w:tr>
      <w:tr w:rsidR="001C0B2C" w14:paraId="27DD8CC9" w14:textId="77777777">
        <w:tc>
          <w:tcPr>
            <w:tcW w:w="0" w:type="auto"/>
          </w:tcPr>
          <w:p w14:paraId="2BDF544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1B130E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5AE43E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970701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98883B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531ABC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D9859F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8BF729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39C680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2504FA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E0BA0F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F2AF68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E4067DF" w14:textId="77777777" w:rsidR="001C0B2C" w:rsidRDefault="001C0B2C">
            <w:pPr>
              <w:pStyle w:val="Compact"/>
            </w:pPr>
          </w:p>
        </w:tc>
      </w:tr>
      <w:tr w:rsidR="001C0B2C" w14:paraId="6F8728C2" w14:textId="77777777">
        <w:tc>
          <w:tcPr>
            <w:tcW w:w="0" w:type="auto"/>
          </w:tcPr>
          <w:p w14:paraId="796ECC63" w14:textId="77777777" w:rsidR="001C0B2C" w:rsidRDefault="00E619E9">
            <w:pPr>
              <w:pStyle w:val="Compact"/>
            </w:pPr>
            <w:r>
              <w:t>drwx—–(700)</w:t>
            </w:r>
          </w:p>
        </w:tc>
        <w:tc>
          <w:tcPr>
            <w:tcW w:w="0" w:type="auto"/>
          </w:tcPr>
          <w:p w14:paraId="2AA3FC36" w14:textId="77777777" w:rsidR="001C0B2C" w:rsidRDefault="00E619E9">
            <w:pPr>
              <w:pStyle w:val="Compact"/>
            </w:pPr>
            <w:r>
              <w:t>-wx——-(300)</w:t>
            </w:r>
          </w:p>
        </w:tc>
        <w:tc>
          <w:tcPr>
            <w:tcW w:w="0" w:type="auto"/>
          </w:tcPr>
          <w:p w14:paraId="700F5C09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4ABCDC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3BF381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F95C74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5C97A6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32760C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E793C9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1D4F4E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78092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804D2C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C16BE16" w14:textId="77777777" w:rsidR="001C0B2C" w:rsidRDefault="001C0B2C">
            <w:pPr>
              <w:pStyle w:val="Compact"/>
            </w:pPr>
          </w:p>
        </w:tc>
      </w:tr>
      <w:tr w:rsidR="001C0B2C" w14:paraId="22284218" w14:textId="77777777">
        <w:tc>
          <w:tcPr>
            <w:tcW w:w="0" w:type="auto"/>
          </w:tcPr>
          <w:p w14:paraId="2F33815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5F642A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368865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BF5B65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C618E3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59A711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0F111F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B49FFD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0E8211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44B243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1B8FAD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07AFD8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95D7A43" w14:textId="77777777" w:rsidR="001C0B2C" w:rsidRDefault="001C0B2C">
            <w:pPr>
              <w:pStyle w:val="Compact"/>
            </w:pPr>
          </w:p>
        </w:tc>
      </w:tr>
      <w:tr w:rsidR="001C0B2C" w14:paraId="64766B54" w14:textId="77777777">
        <w:tc>
          <w:tcPr>
            <w:tcW w:w="0" w:type="auto"/>
          </w:tcPr>
          <w:p w14:paraId="7D7C5FD1" w14:textId="77777777" w:rsidR="001C0B2C" w:rsidRDefault="00E619E9">
            <w:pPr>
              <w:pStyle w:val="Compact"/>
            </w:pPr>
            <w:r>
              <w:t>d——–(000)</w:t>
            </w:r>
          </w:p>
        </w:tc>
        <w:tc>
          <w:tcPr>
            <w:tcW w:w="0" w:type="auto"/>
          </w:tcPr>
          <w:p w14:paraId="2774D19C" w14:textId="77777777" w:rsidR="001C0B2C" w:rsidRDefault="00E619E9">
            <w:pPr>
              <w:pStyle w:val="Compact"/>
            </w:pPr>
            <w:r>
              <w:t>r——— (400)</w:t>
            </w:r>
          </w:p>
        </w:tc>
        <w:tc>
          <w:tcPr>
            <w:tcW w:w="0" w:type="auto"/>
          </w:tcPr>
          <w:p w14:paraId="479A0ABD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9ACFEB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2773B6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8F0B5E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B417E6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05AB0B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7FB2B1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F70724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D9DDE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C238B8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AAC0631" w14:textId="77777777" w:rsidR="001C0B2C" w:rsidRDefault="001C0B2C">
            <w:pPr>
              <w:pStyle w:val="Compact"/>
            </w:pPr>
          </w:p>
        </w:tc>
      </w:tr>
      <w:tr w:rsidR="001C0B2C" w14:paraId="7AB7628B" w14:textId="77777777">
        <w:tc>
          <w:tcPr>
            <w:tcW w:w="0" w:type="auto"/>
          </w:tcPr>
          <w:p w14:paraId="2E00541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DA63F9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DE2196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5F69D2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0F7B53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9F0B78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2BCC19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E5C26C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049A26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3E7FCA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5D50F4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9B6F00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A222377" w14:textId="77777777" w:rsidR="001C0B2C" w:rsidRDefault="001C0B2C">
            <w:pPr>
              <w:pStyle w:val="Compact"/>
            </w:pPr>
          </w:p>
        </w:tc>
      </w:tr>
      <w:tr w:rsidR="001C0B2C" w14:paraId="6EDC8DDE" w14:textId="77777777">
        <w:tc>
          <w:tcPr>
            <w:tcW w:w="0" w:type="auto"/>
          </w:tcPr>
          <w:p w14:paraId="684C7849" w14:textId="77777777" w:rsidR="001C0B2C" w:rsidRDefault="00E619E9">
            <w:pPr>
              <w:pStyle w:val="Compact"/>
            </w:pPr>
            <w:r>
              <w:t>d–x—–(100)</w:t>
            </w:r>
          </w:p>
        </w:tc>
        <w:tc>
          <w:tcPr>
            <w:tcW w:w="0" w:type="auto"/>
          </w:tcPr>
          <w:p w14:paraId="58AF8A38" w14:textId="77777777" w:rsidR="001C0B2C" w:rsidRDefault="00E619E9">
            <w:pPr>
              <w:pStyle w:val="Compact"/>
            </w:pPr>
            <w:r>
              <w:t>r——— (400)</w:t>
            </w:r>
          </w:p>
        </w:tc>
        <w:tc>
          <w:tcPr>
            <w:tcW w:w="0" w:type="auto"/>
          </w:tcPr>
          <w:p w14:paraId="6156704A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1EC0F1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DCB345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D6301C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009E67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C9B58E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46BDDD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EE8062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BFF2D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8D2ECC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ED28F9E" w14:textId="77777777" w:rsidR="001C0B2C" w:rsidRDefault="001C0B2C">
            <w:pPr>
              <w:pStyle w:val="Compact"/>
            </w:pPr>
          </w:p>
        </w:tc>
      </w:tr>
      <w:tr w:rsidR="001C0B2C" w14:paraId="2DA82E74" w14:textId="77777777">
        <w:tc>
          <w:tcPr>
            <w:tcW w:w="0" w:type="auto"/>
          </w:tcPr>
          <w:p w14:paraId="1E3B660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7C5CF1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AA5A5A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FD1CA4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E498C8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6A14AF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4C5045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543B8E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21913D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719FE9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B497DA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D66B82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8B472E3" w14:textId="77777777" w:rsidR="001C0B2C" w:rsidRDefault="001C0B2C">
            <w:pPr>
              <w:pStyle w:val="Compact"/>
            </w:pPr>
          </w:p>
        </w:tc>
      </w:tr>
      <w:tr w:rsidR="001C0B2C" w14:paraId="33A9A846" w14:textId="77777777">
        <w:tc>
          <w:tcPr>
            <w:tcW w:w="0" w:type="auto"/>
          </w:tcPr>
          <w:p w14:paraId="280AF6A1" w14:textId="77777777" w:rsidR="001C0B2C" w:rsidRDefault="00E619E9">
            <w:pPr>
              <w:pStyle w:val="Compact"/>
            </w:pPr>
            <w:r>
              <w:t>d-w——(200)</w:t>
            </w:r>
          </w:p>
        </w:tc>
        <w:tc>
          <w:tcPr>
            <w:tcW w:w="0" w:type="auto"/>
          </w:tcPr>
          <w:p w14:paraId="47A433D6" w14:textId="77777777" w:rsidR="001C0B2C" w:rsidRDefault="00E619E9">
            <w:pPr>
              <w:pStyle w:val="Compact"/>
            </w:pPr>
            <w:r>
              <w:t>r——— (400)</w:t>
            </w:r>
          </w:p>
        </w:tc>
        <w:tc>
          <w:tcPr>
            <w:tcW w:w="0" w:type="auto"/>
          </w:tcPr>
          <w:p w14:paraId="01657F2C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CC7A13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74027F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908E14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A75F7C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06DB7D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1EE9CD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FC61CC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40ABF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C113EC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CA22672" w14:textId="77777777" w:rsidR="001C0B2C" w:rsidRDefault="001C0B2C">
            <w:pPr>
              <w:pStyle w:val="Compact"/>
            </w:pPr>
          </w:p>
        </w:tc>
      </w:tr>
      <w:tr w:rsidR="001C0B2C" w14:paraId="0342628D" w14:textId="77777777">
        <w:tc>
          <w:tcPr>
            <w:tcW w:w="0" w:type="auto"/>
          </w:tcPr>
          <w:p w14:paraId="0EA95C8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24E508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173FD1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9C1687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BD0B86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13E285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89EA04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8774AE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381B04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15543C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F15FFE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A07669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8F75345" w14:textId="77777777" w:rsidR="001C0B2C" w:rsidRDefault="001C0B2C">
            <w:pPr>
              <w:pStyle w:val="Compact"/>
            </w:pPr>
          </w:p>
        </w:tc>
      </w:tr>
      <w:tr w:rsidR="001C0B2C" w14:paraId="27963DB6" w14:textId="77777777">
        <w:tc>
          <w:tcPr>
            <w:tcW w:w="0" w:type="auto"/>
          </w:tcPr>
          <w:p w14:paraId="24CB5E97" w14:textId="77777777" w:rsidR="001C0B2C" w:rsidRDefault="00E619E9">
            <w:pPr>
              <w:pStyle w:val="Compact"/>
            </w:pPr>
            <w:r>
              <w:t>d—-wx–(300)</w:t>
            </w:r>
          </w:p>
        </w:tc>
        <w:tc>
          <w:tcPr>
            <w:tcW w:w="0" w:type="auto"/>
          </w:tcPr>
          <w:p w14:paraId="28F89682" w14:textId="77777777" w:rsidR="001C0B2C" w:rsidRDefault="00E619E9">
            <w:pPr>
              <w:pStyle w:val="Compact"/>
            </w:pPr>
            <w:r>
              <w:t>r——— (400)</w:t>
            </w:r>
          </w:p>
        </w:tc>
        <w:tc>
          <w:tcPr>
            <w:tcW w:w="0" w:type="auto"/>
          </w:tcPr>
          <w:p w14:paraId="63B2C6ED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C8659CC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2FCFF0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48E216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162CCD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C180E6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7ADBE3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524F54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BA4EB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E6B810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D40BCC3" w14:textId="77777777" w:rsidR="001C0B2C" w:rsidRDefault="001C0B2C">
            <w:pPr>
              <w:pStyle w:val="Compact"/>
            </w:pPr>
          </w:p>
        </w:tc>
      </w:tr>
      <w:tr w:rsidR="001C0B2C" w14:paraId="1244CD48" w14:textId="77777777">
        <w:tc>
          <w:tcPr>
            <w:tcW w:w="0" w:type="auto"/>
          </w:tcPr>
          <w:p w14:paraId="49CA43C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F97599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C552BC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A7D726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99A654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32B634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28C6D8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05228D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AF4857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1B0C7C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5EDC55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DB8411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0A703AD" w14:textId="77777777" w:rsidR="001C0B2C" w:rsidRDefault="001C0B2C">
            <w:pPr>
              <w:pStyle w:val="Compact"/>
            </w:pPr>
          </w:p>
        </w:tc>
      </w:tr>
      <w:tr w:rsidR="001C0B2C" w14:paraId="03110E0E" w14:textId="77777777">
        <w:tc>
          <w:tcPr>
            <w:tcW w:w="0" w:type="auto"/>
          </w:tcPr>
          <w:p w14:paraId="7483F6EE" w14:textId="77777777" w:rsidR="001C0B2C" w:rsidRDefault="00E619E9">
            <w:pPr>
              <w:pStyle w:val="Compact"/>
            </w:pPr>
            <w:r>
              <w:t>dr—</w:t>
            </w:r>
            <w:r>
              <w:lastRenderedPageBreak/>
              <w:t>—-(400)</w:t>
            </w:r>
          </w:p>
        </w:tc>
        <w:tc>
          <w:tcPr>
            <w:tcW w:w="0" w:type="auto"/>
          </w:tcPr>
          <w:p w14:paraId="05A4F603" w14:textId="77777777" w:rsidR="001C0B2C" w:rsidRDefault="00E619E9">
            <w:pPr>
              <w:pStyle w:val="Compact"/>
            </w:pPr>
            <w:r>
              <w:lastRenderedPageBreak/>
              <w:t>r—</w:t>
            </w:r>
            <w:r>
              <w:lastRenderedPageBreak/>
              <w:t>—— (400)</w:t>
            </w:r>
          </w:p>
        </w:tc>
        <w:tc>
          <w:tcPr>
            <w:tcW w:w="0" w:type="auto"/>
          </w:tcPr>
          <w:p w14:paraId="247E73C9" w14:textId="77777777" w:rsidR="001C0B2C" w:rsidRDefault="00E619E9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222C9D52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9C0837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F3ED04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D86D6B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EAA034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10A7F5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083D44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233CA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CDBDD6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9C91AAD" w14:textId="77777777" w:rsidR="001C0B2C" w:rsidRDefault="001C0B2C">
            <w:pPr>
              <w:pStyle w:val="Compact"/>
            </w:pPr>
          </w:p>
        </w:tc>
      </w:tr>
      <w:tr w:rsidR="001C0B2C" w14:paraId="1B714844" w14:textId="77777777">
        <w:tc>
          <w:tcPr>
            <w:tcW w:w="0" w:type="auto"/>
          </w:tcPr>
          <w:p w14:paraId="4054F33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602A34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E3EAAA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5262DB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4B4F6A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D6887A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E297AC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857B4A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7B94F0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B1A289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5933F4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CEF899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C7F51C8" w14:textId="77777777" w:rsidR="001C0B2C" w:rsidRDefault="001C0B2C">
            <w:pPr>
              <w:pStyle w:val="Compact"/>
            </w:pPr>
          </w:p>
        </w:tc>
      </w:tr>
      <w:tr w:rsidR="001C0B2C" w14:paraId="2BCAB91E" w14:textId="77777777">
        <w:tc>
          <w:tcPr>
            <w:tcW w:w="0" w:type="auto"/>
          </w:tcPr>
          <w:p w14:paraId="63EE0DAD" w14:textId="77777777" w:rsidR="001C0B2C" w:rsidRDefault="00E619E9">
            <w:pPr>
              <w:pStyle w:val="Compact"/>
            </w:pPr>
            <w:r>
              <w:t>dr-x—–(500)</w:t>
            </w:r>
          </w:p>
        </w:tc>
        <w:tc>
          <w:tcPr>
            <w:tcW w:w="0" w:type="auto"/>
          </w:tcPr>
          <w:p w14:paraId="3E8F8FCC" w14:textId="77777777" w:rsidR="001C0B2C" w:rsidRDefault="00E619E9">
            <w:pPr>
              <w:pStyle w:val="Compact"/>
            </w:pPr>
            <w:r>
              <w:t>r——— (400)</w:t>
            </w:r>
          </w:p>
        </w:tc>
        <w:tc>
          <w:tcPr>
            <w:tcW w:w="0" w:type="auto"/>
          </w:tcPr>
          <w:p w14:paraId="248C58CE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37AC8E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E395A1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F03DB8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7C9BF9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78A162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D4053E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D9F0CC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F76A5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FB7A09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297920D" w14:textId="77777777" w:rsidR="001C0B2C" w:rsidRDefault="001C0B2C">
            <w:pPr>
              <w:pStyle w:val="Compact"/>
            </w:pPr>
          </w:p>
        </w:tc>
      </w:tr>
      <w:tr w:rsidR="001C0B2C" w14:paraId="5B48AFFD" w14:textId="77777777">
        <w:tc>
          <w:tcPr>
            <w:tcW w:w="0" w:type="auto"/>
          </w:tcPr>
          <w:p w14:paraId="1B2C76D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3D6C4E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14CCCB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A56CA3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E99A21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6EBFF9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6B9C07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F186E7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751B22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42C587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44B707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D26D39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58FDE1B" w14:textId="77777777" w:rsidR="001C0B2C" w:rsidRDefault="001C0B2C">
            <w:pPr>
              <w:pStyle w:val="Compact"/>
            </w:pPr>
          </w:p>
        </w:tc>
      </w:tr>
      <w:tr w:rsidR="001C0B2C" w14:paraId="46CA0743" w14:textId="77777777">
        <w:tc>
          <w:tcPr>
            <w:tcW w:w="0" w:type="auto"/>
          </w:tcPr>
          <w:p w14:paraId="0E945242" w14:textId="77777777" w:rsidR="001C0B2C" w:rsidRDefault="00E619E9">
            <w:pPr>
              <w:pStyle w:val="Compact"/>
            </w:pPr>
            <w:r>
              <w:t>drw——(600)</w:t>
            </w:r>
          </w:p>
        </w:tc>
        <w:tc>
          <w:tcPr>
            <w:tcW w:w="0" w:type="auto"/>
          </w:tcPr>
          <w:p w14:paraId="6B245D2E" w14:textId="77777777" w:rsidR="001C0B2C" w:rsidRDefault="00E619E9">
            <w:pPr>
              <w:pStyle w:val="Compact"/>
            </w:pPr>
            <w:r>
              <w:t>r——— (400)</w:t>
            </w:r>
          </w:p>
        </w:tc>
        <w:tc>
          <w:tcPr>
            <w:tcW w:w="0" w:type="auto"/>
          </w:tcPr>
          <w:p w14:paraId="6D17982E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362142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A6C741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36E020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4131D2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212B6A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8B7173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8C30DB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3B008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F8EF82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AD2DF37" w14:textId="77777777" w:rsidR="001C0B2C" w:rsidRDefault="001C0B2C">
            <w:pPr>
              <w:pStyle w:val="Compact"/>
            </w:pPr>
          </w:p>
        </w:tc>
      </w:tr>
      <w:tr w:rsidR="001C0B2C" w14:paraId="5B4D2570" w14:textId="77777777">
        <w:tc>
          <w:tcPr>
            <w:tcW w:w="0" w:type="auto"/>
          </w:tcPr>
          <w:p w14:paraId="4F857DB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F34B04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35C0CC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D631ED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EA2CAD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64C5E8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AD2C19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258F32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974F55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6F4B9B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58644C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B0A4EB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57A2E40" w14:textId="77777777" w:rsidR="001C0B2C" w:rsidRDefault="001C0B2C">
            <w:pPr>
              <w:pStyle w:val="Compact"/>
            </w:pPr>
          </w:p>
        </w:tc>
      </w:tr>
      <w:tr w:rsidR="001C0B2C" w14:paraId="4A3D8DA8" w14:textId="77777777">
        <w:tc>
          <w:tcPr>
            <w:tcW w:w="0" w:type="auto"/>
          </w:tcPr>
          <w:p w14:paraId="39A231E0" w14:textId="77777777" w:rsidR="001C0B2C" w:rsidRDefault="00E619E9">
            <w:pPr>
              <w:pStyle w:val="Compact"/>
            </w:pPr>
            <w:r>
              <w:t>drwx—–(700)</w:t>
            </w:r>
          </w:p>
        </w:tc>
        <w:tc>
          <w:tcPr>
            <w:tcW w:w="0" w:type="auto"/>
          </w:tcPr>
          <w:p w14:paraId="1E601F57" w14:textId="77777777" w:rsidR="001C0B2C" w:rsidRDefault="00E619E9">
            <w:pPr>
              <w:pStyle w:val="Compact"/>
            </w:pPr>
            <w:r>
              <w:t>r——— (400)</w:t>
            </w:r>
          </w:p>
        </w:tc>
        <w:tc>
          <w:tcPr>
            <w:tcW w:w="0" w:type="auto"/>
          </w:tcPr>
          <w:p w14:paraId="689F1296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98F75C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C56495B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490618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7B9EFB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8F0256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598086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A46201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50AB9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5D3709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B91FA57" w14:textId="77777777" w:rsidR="001C0B2C" w:rsidRDefault="001C0B2C">
            <w:pPr>
              <w:pStyle w:val="Compact"/>
            </w:pPr>
          </w:p>
        </w:tc>
      </w:tr>
      <w:tr w:rsidR="001C0B2C" w14:paraId="3255D79C" w14:textId="77777777">
        <w:tc>
          <w:tcPr>
            <w:tcW w:w="0" w:type="auto"/>
          </w:tcPr>
          <w:p w14:paraId="36704CC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D3D897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CCE7B2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85795D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31BE03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F75CE5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57A8F9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9E3817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7EAF53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BCD4AC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DBA25A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944744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22EA3FC" w14:textId="77777777" w:rsidR="001C0B2C" w:rsidRDefault="001C0B2C">
            <w:pPr>
              <w:pStyle w:val="Compact"/>
            </w:pPr>
          </w:p>
        </w:tc>
      </w:tr>
      <w:tr w:rsidR="001C0B2C" w14:paraId="7FBA7CA9" w14:textId="77777777">
        <w:tc>
          <w:tcPr>
            <w:tcW w:w="0" w:type="auto"/>
          </w:tcPr>
          <w:p w14:paraId="223D4614" w14:textId="77777777" w:rsidR="001C0B2C" w:rsidRDefault="00E619E9">
            <w:pPr>
              <w:pStyle w:val="Compact"/>
            </w:pPr>
            <w:r>
              <w:t>d——–(000)</w:t>
            </w:r>
          </w:p>
        </w:tc>
        <w:tc>
          <w:tcPr>
            <w:tcW w:w="0" w:type="auto"/>
          </w:tcPr>
          <w:p w14:paraId="23B62EE8" w14:textId="77777777" w:rsidR="001C0B2C" w:rsidRDefault="00E619E9">
            <w:pPr>
              <w:pStyle w:val="Compact"/>
            </w:pPr>
            <w:r>
              <w:t>r-x——-(500)</w:t>
            </w:r>
          </w:p>
        </w:tc>
        <w:tc>
          <w:tcPr>
            <w:tcW w:w="0" w:type="auto"/>
          </w:tcPr>
          <w:p w14:paraId="1F323241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BEB563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4185A3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B07C8E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A73239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3E77FE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8E2976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D953C7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6FF72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56A32D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62C620D" w14:textId="77777777" w:rsidR="001C0B2C" w:rsidRDefault="001C0B2C">
            <w:pPr>
              <w:pStyle w:val="Compact"/>
            </w:pPr>
          </w:p>
        </w:tc>
      </w:tr>
      <w:tr w:rsidR="001C0B2C" w14:paraId="407DB7F1" w14:textId="77777777">
        <w:tc>
          <w:tcPr>
            <w:tcW w:w="0" w:type="auto"/>
          </w:tcPr>
          <w:p w14:paraId="304D6DD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57B69C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A95081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264920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74211E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CB6513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9578E7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F00538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A90363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97D626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A34011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81BF2F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3445BAD" w14:textId="77777777" w:rsidR="001C0B2C" w:rsidRDefault="001C0B2C">
            <w:pPr>
              <w:pStyle w:val="Compact"/>
            </w:pPr>
          </w:p>
        </w:tc>
      </w:tr>
      <w:tr w:rsidR="001C0B2C" w14:paraId="69433471" w14:textId="77777777">
        <w:tc>
          <w:tcPr>
            <w:tcW w:w="0" w:type="auto"/>
          </w:tcPr>
          <w:p w14:paraId="320665F4" w14:textId="77777777" w:rsidR="001C0B2C" w:rsidRDefault="00E619E9">
            <w:pPr>
              <w:pStyle w:val="Compact"/>
            </w:pPr>
            <w:r>
              <w:t>d–x—–(100)</w:t>
            </w:r>
          </w:p>
        </w:tc>
        <w:tc>
          <w:tcPr>
            <w:tcW w:w="0" w:type="auto"/>
          </w:tcPr>
          <w:p w14:paraId="3A820D78" w14:textId="77777777" w:rsidR="001C0B2C" w:rsidRDefault="00E619E9">
            <w:pPr>
              <w:pStyle w:val="Compact"/>
            </w:pPr>
            <w:r>
              <w:t>r-x——-(500)</w:t>
            </w:r>
          </w:p>
        </w:tc>
        <w:tc>
          <w:tcPr>
            <w:tcW w:w="0" w:type="auto"/>
          </w:tcPr>
          <w:p w14:paraId="2A4B878B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9B95E5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D24716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FDE91E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E4DA60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9A4A5F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2412E0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F4F8AA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F44AB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5E2B70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5946714" w14:textId="77777777" w:rsidR="001C0B2C" w:rsidRDefault="001C0B2C">
            <w:pPr>
              <w:pStyle w:val="Compact"/>
            </w:pPr>
          </w:p>
        </w:tc>
      </w:tr>
      <w:tr w:rsidR="001C0B2C" w14:paraId="7F3347F1" w14:textId="77777777">
        <w:tc>
          <w:tcPr>
            <w:tcW w:w="0" w:type="auto"/>
          </w:tcPr>
          <w:p w14:paraId="523FCC8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49581E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6A62DC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035F1B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086166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317287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A793BE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7FB9D0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AC3F16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A10F0E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6F7C59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A64C1C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66A8313" w14:textId="77777777" w:rsidR="001C0B2C" w:rsidRDefault="001C0B2C">
            <w:pPr>
              <w:pStyle w:val="Compact"/>
            </w:pPr>
          </w:p>
        </w:tc>
      </w:tr>
      <w:tr w:rsidR="001C0B2C" w14:paraId="6A52996D" w14:textId="77777777">
        <w:tc>
          <w:tcPr>
            <w:tcW w:w="0" w:type="auto"/>
          </w:tcPr>
          <w:p w14:paraId="6D5BD2CC" w14:textId="77777777" w:rsidR="001C0B2C" w:rsidRDefault="00E619E9">
            <w:pPr>
              <w:pStyle w:val="Compact"/>
            </w:pPr>
            <w:r>
              <w:t>d-w——</w:t>
            </w:r>
            <w:r>
              <w:lastRenderedPageBreak/>
              <w:t>(200)</w:t>
            </w:r>
          </w:p>
        </w:tc>
        <w:tc>
          <w:tcPr>
            <w:tcW w:w="0" w:type="auto"/>
          </w:tcPr>
          <w:p w14:paraId="76B2CBD3" w14:textId="77777777" w:rsidR="001C0B2C" w:rsidRDefault="00E619E9">
            <w:pPr>
              <w:pStyle w:val="Compact"/>
            </w:pPr>
            <w:r>
              <w:lastRenderedPageBreak/>
              <w:t>r-x——-</w:t>
            </w:r>
            <w:r>
              <w:lastRenderedPageBreak/>
              <w:t>(500)</w:t>
            </w:r>
          </w:p>
        </w:tc>
        <w:tc>
          <w:tcPr>
            <w:tcW w:w="0" w:type="auto"/>
          </w:tcPr>
          <w:p w14:paraId="44425743" w14:textId="77777777" w:rsidR="001C0B2C" w:rsidRDefault="00E619E9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401A77B0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6E6651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5800EC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285338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0D845A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9B5807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8CA42A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82ABC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20433C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6432E43" w14:textId="77777777" w:rsidR="001C0B2C" w:rsidRDefault="001C0B2C">
            <w:pPr>
              <w:pStyle w:val="Compact"/>
            </w:pPr>
          </w:p>
        </w:tc>
      </w:tr>
      <w:tr w:rsidR="001C0B2C" w14:paraId="6C496299" w14:textId="77777777">
        <w:tc>
          <w:tcPr>
            <w:tcW w:w="0" w:type="auto"/>
          </w:tcPr>
          <w:p w14:paraId="7DD4E9A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C156E1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D2D0C8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447268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89D264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FD2AF4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09B6B8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578ABA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15DF37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C5124B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FFA8B8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9C863F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7B0FF92" w14:textId="77777777" w:rsidR="001C0B2C" w:rsidRDefault="001C0B2C">
            <w:pPr>
              <w:pStyle w:val="Compact"/>
            </w:pPr>
          </w:p>
        </w:tc>
      </w:tr>
      <w:tr w:rsidR="001C0B2C" w14:paraId="6DF217FA" w14:textId="77777777">
        <w:tc>
          <w:tcPr>
            <w:tcW w:w="0" w:type="auto"/>
          </w:tcPr>
          <w:p w14:paraId="56586A43" w14:textId="77777777" w:rsidR="001C0B2C" w:rsidRDefault="00E619E9">
            <w:pPr>
              <w:pStyle w:val="Compact"/>
            </w:pPr>
            <w:r>
              <w:t>d—-wx–(300)</w:t>
            </w:r>
          </w:p>
        </w:tc>
        <w:tc>
          <w:tcPr>
            <w:tcW w:w="0" w:type="auto"/>
          </w:tcPr>
          <w:p w14:paraId="18F16EB9" w14:textId="77777777" w:rsidR="001C0B2C" w:rsidRDefault="00E619E9">
            <w:pPr>
              <w:pStyle w:val="Compact"/>
            </w:pPr>
            <w:r>
              <w:t>r-x——-(500)</w:t>
            </w:r>
          </w:p>
        </w:tc>
        <w:tc>
          <w:tcPr>
            <w:tcW w:w="0" w:type="auto"/>
          </w:tcPr>
          <w:p w14:paraId="013175A5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7AE486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9DE19E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E52FC8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66ED24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A43D9E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DCB170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8FE3C4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21940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D38580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5963168" w14:textId="77777777" w:rsidR="001C0B2C" w:rsidRDefault="001C0B2C">
            <w:pPr>
              <w:pStyle w:val="Compact"/>
            </w:pPr>
          </w:p>
        </w:tc>
      </w:tr>
      <w:tr w:rsidR="001C0B2C" w14:paraId="6B105EA7" w14:textId="77777777">
        <w:tc>
          <w:tcPr>
            <w:tcW w:w="0" w:type="auto"/>
          </w:tcPr>
          <w:p w14:paraId="7B8ED0A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0E8444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98F4F7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9E9ABD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471C50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BA13FD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41A025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4D81C5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1C42EE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E48A3C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3BF919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741EDB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749F386" w14:textId="77777777" w:rsidR="001C0B2C" w:rsidRDefault="001C0B2C">
            <w:pPr>
              <w:pStyle w:val="Compact"/>
            </w:pPr>
          </w:p>
        </w:tc>
      </w:tr>
      <w:tr w:rsidR="001C0B2C" w14:paraId="433B67E5" w14:textId="77777777">
        <w:tc>
          <w:tcPr>
            <w:tcW w:w="0" w:type="auto"/>
          </w:tcPr>
          <w:p w14:paraId="6E0C19FC" w14:textId="77777777" w:rsidR="001C0B2C" w:rsidRDefault="00E619E9">
            <w:pPr>
              <w:pStyle w:val="Compact"/>
            </w:pPr>
            <w:r>
              <w:t>dr——-(400)</w:t>
            </w:r>
          </w:p>
        </w:tc>
        <w:tc>
          <w:tcPr>
            <w:tcW w:w="0" w:type="auto"/>
          </w:tcPr>
          <w:p w14:paraId="614DD959" w14:textId="77777777" w:rsidR="001C0B2C" w:rsidRDefault="00E619E9">
            <w:pPr>
              <w:pStyle w:val="Compact"/>
            </w:pPr>
            <w:r>
              <w:t>r-x——-(500)</w:t>
            </w:r>
          </w:p>
        </w:tc>
        <w:tc>
          <w:tcPr>
            <w:tcW w:w="0" w:type="auto"/>
          </w:tcPr>
          <w:p w14:paraId="02980E77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6FAA9F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F162DE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6AA59C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6005AB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C67392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4C8B05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7E16A1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371A3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6F4C5B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7528169" w14:textId="77777777" w:rsidR="001C0B2C" w:rsidRDefault="001C0B2C">
            <w:pPr>
              <w:pStyle w:val="Compact"/>
            </w:pPr>
          </w:p>
        </w:tc>
      </w:tr>
      <w:tr w:rsidR="001C0B2C" w14:paraId="73BEB1A4" w14:textId="77777777">
        <w:tc>
          <w:tcPr>
            <w:tcW w:w="0" w:type="auto"/>
          </w:tcPr>
          <w:p w14:paraId="590D925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8B4A8E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5C0FC8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7A40FD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BFFCA2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EFAEBF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B3C677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759DAD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D2CE35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E1B334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48B62D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25AC9F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002BAA2" w14:textId="77777777" w:rsidR="001C0B2C" w:rsidRDefault="001C0B2C">
            <w:pPr>
              <w:pStyle w:val="Compact"/>
            </w:pPr>
          </w:p>
        </w:tc>
      </w:tr>
      <w:tr w:rsidR="001C0B2C" w14:paraId="2074290C" w14:textId="77777777">
        <w:tc>
          <w:tcPr>
            <w:tcW w:w="0" w:type="auto"/>
          </w:tcPr>
          <w:p w14:paraId="75B1C3C8" w14:textId="77777777" w:rsidR="001C0B2C" w:rsidRDefault="00E619E9">
            <w:pPr>
              <w:pStyle w:val="Compact"/>
            </w:pPr>
            <w:r>
              <w:t>dr-x—–(500)</w:t>
            </w:r>
          </w:p>
        </w:tc>
        <w:tc>
          <w:tcPr>
            <w:tcW w:w="0" w:type="auto"/>
          </w:tcPr>
          <w:p w14:paraId="3FB0BC61" w14:textId="77777777" w:rsidR="001C0B2C" w:rsidRDefault="00E619E9">
            <w:pPr>
              <w:pStyle w:val="Compact"/>
            </w:pPr>
            <w:r>
              <w:t>r-x——-(500)</w:t>
            </w:r>
          </w:p>
        </w:tc>
        <w:tc>
          <w:tcPr>
            <w:tcW w:w="0" w:type="auto"/>
          </w:tcPr>
          <w:p w14:paraId="7A379E4A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C080E8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1E2037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C6D951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8BAB4E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378FA0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8DC11E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368D7E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DEDC5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AB7A69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27F8091" w14:textId="77777777" w:rsidR="001C0B2C" w:rsidRDefault="001C0B2C">
            <w:pPr>
              <w:pStyle w:val="Compact"/>
            </w:pPr>
          </w:p>
        </w:tc>
      </w:tr>
      <w:tr w:rsidR="001C0B2C" w14:paraId="326BBCB2" w14:textId="77777777">
        <w:tc>
          <w:tcPr>
            <w:tcW w:w="0" w:type="auto"/>
          </w:tcPr>
          <w:p w14:paraId="23577A4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DFA526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73903A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14CFDD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1B336D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34AA04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0F2BD8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B5D845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DAABC1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9FED14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FAFE54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9FC26D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969FF16" w14:textId="77777777" w:rsidR="001C0B2C" w:rsidRDefault="001C0B2C">
            <w:pPr>
              <w:pStyle w:val="Compact"/>
            </w:pPr>
          </w:p>
        </w:tc>
      </w:tr>
      <w:tr w:rsidR="001C0B2C" w14:paraId="1A666E7B" w14:textId="77777777">
        <w:tc>
          <w:tcPr>
            <w:tcW w:w="0" w:type="auto"/>
          </w:tcPr>
          <w:p w14:paraId="6A32BA00" w14:textId="77777777" w:rsidR="001C0B2C" w:rsidRDefault="00E619E9">
            <w:pPr>
              <w:pStyle w:val="Compact"/>
            </w:pPr>
            <w:r>
              <w:t>drw——(600)</w:t>
            </w:r>
          </w:p>
        </w:tc>
        <w:tc>
          <w:tcPr>
            <w:tcW w:w="0" w:type="auto"/>
          </w:tcPr>
          <w:p w14:paraId="37167AD3" w14:textId="77777777" w:rsidR="001C0B2C" w:rsidRDefault="00E619E9">
            <w:pPr>
              <w:pStyle w:val="Compact"/>
            </w:pPr>
            <w:r>
              <w:t>r-x——-(500)</w:t>
            </w:r>
          </w:p>
        </w:tc>
        <w:tc>
          <w:tcPr>
            <w:tcW w:w="0" w:type="auto"/>
          </w:tcPr>
          <w:p w14:paraId="7472CEE9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78ADD0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B0F76D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10FBF8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9F3E2C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20F919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010920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C7F0AE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693E2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482D43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A14C8C1" w14:textId="77777777" w:rsidR="001C0B2C" w:rsidRDefault="001C0B2C">
            <w:pPr>
              <w:pStyle w:val="Compact"/>
            </w:pPr>
          </w:p>
        </w:tc>
      </w:tr>
      <w:tr w:rsidR="001C0B2C" w14:paraId="75FC3672" w14:textId="77777777">
        <w:tc>
          <w:tcPr>
            <w:tcW w:w="0" w:type="auto"/>
          </w:tcPr>
          <w:p w14:paraId="66A91A6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066EAB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74632C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B17227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192D29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8A6D15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2BA32A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C357D9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B1F022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FA2BA9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0DDB2B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41EBBD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A186C36" w14:textId="77777777" w:rsidR="001C0B2C" w:rsidRDefault="001C0B2C">
            <w:pPr>
              <w:pStyle w:val="Compact"/>
            </w:pPr>
          </w:p>
        </w:tc>
      </w:tr>
      <w:tr w:rsidR="001C0B2C" w14:paraId="43446D21" w14:textId="77777777">
        <w:tc>
          <w:tcPr>
            <w:tcW w:w="0" w:type="auto"/>
          </w:tcPr>
          <w:p w14:paraId="67C1A3A8" w14:textId="77777777" w:rsidR="001C0B2C" w:rsidRDefault="00E619E9">
            <w:pPr>
              <w:pStyle w:val="Compact"/>
            </w:pPr>
            <w:r>
              <w:t>drwx—–(700)</w:t>
            </w:r>
          </w:p>
        </w:tc>
        <w:tc>
          <w:tcPr>
            <w:tcW w:w="0" w:type="auto"/>
          </w:tcPr>
          <w:p w14:paraId="0AB041C5" w14:textId="77777777" w:rsidR="001C0B2C" w:rsidRDefault="00E619E9">
            <w:pPr>
              <w:pStyle w:val="Compact"/>
            </w:pPr>
            <w:r>
              <w:t>r-x——-(500)</w:t>
            </w:r>
          </w:p>
        </w:tc>
        <w:tc>
          <w:tcPr>
            <w:tcW w:w="0" w:type="auto"/>
          </w:tcPr>
          <w:p w14:paraId="26D7DEF6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914647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41F380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2749F2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4C9798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604B0E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2C31B4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7B8328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637B4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57D83A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B2F5E60" w14:textId="77777777" w:rsidR="001C0B2C" w:rsidRDefault="001C0B2C">
            <w:pPr>
              <w:pStyle w:val="Compact"/>
            </w:pPr>
          </w:p>
        </w:tc>
      </w:tr>
      <w:tr w:rsidR="001C0B2C" w14:paraId="0D74812F" w14:textId="77777777">
        <w:tc>
          <w:tcPr>
            <w:tcW w:w="0" w:type="auto"/>
          </w:tcPr>
          <w:p w14:paraId="331B662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D2BA85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EE6AD5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295776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B12106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F0CB19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505BAB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7D97FB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E05328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870FF0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1F36A2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23D55F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6184DFC" w14:textId="77777777" w:rsidR="001C0B2C" w:rsidRDefault="001C0B2C">
            <w:pPr>
              <w:pStyle w:val="Compact"/>
            </w:pPr>
          </w:p>
        </w:tc>
      </w:tr>
      <w:tr w:rsidR="001C0B2C" w14:paraId="206B192C" w14:textId="77777777">
        <w:tc>
          <w:tcPr>
            <w:tcW w:w="0" w:type="auto"/>
          </w:tcPr>
          <w:p w14:paraId="498CAA3C" w14:textId="77777777" w:rsidR="001C0B2C" w:rsidRDefault="00E619E9">
            <w:pPr>
              <w:pStyle w:val="Compact"/>
            </w:pPr>
            <w:r>
              <w:t>d——–(000)</w:t>
            </w:r>
          </w:p>
        </w:tc>
        <w:tc>
          <w:tcPr>
            <w:tcW w:w="0" w:type="auto"/>
          </w:tcPr>
          <w:p w14:paraId="346BA88C" w14:textId="77777777" w:rsidR="001C0B2C" w:rsidRDefault="00E619E9">
            <w:pPr>
              <w:pStyle w:val="Compact"/>
            </w:pPr>
            <w:r>
              <w:t>rw——– (600)</w:t>
            </w:r>
          </w:p>
        </w:tc>
        <w:tc>
          <w:tcPr>
            <w:tcW w:w="0" w:type="auto"/>
          </w:tcPr>
          <w:p w14:paraId="212DDA27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16D518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F9EC22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E4BC47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17C72A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4041CB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28D0AE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DA7093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1D92E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09A763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0B73B4F" w14:textId="77777777" w:rsidR="001C0B2C" w:rsidRDefault="001C0B2C">
            <w:pPr>
              <w:pStyle w:val="Compact"/>
            </w:pPr>
          </w:p>
        </w:tc>
      </w:tr>
      <w:tr w:rsidR="001C0B2C" w14:paraId="5B6C9E8F" w14:textId="77777777">
        <w:tc>
          <w:tcPr>
            <w:tcW w:w="0" w:type="auto"/>
          </w:tcPr>
          <w:p w14:paraId="47B16DC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CCE098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750081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452121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B8C289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AFDD97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78D3F8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0CB74A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846737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1C7BB4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668449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91D599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6029074" w14:textId="77777777" w:rsidR="001C0B2C" w:rsidRDefault="001C0B2C">
            <w:pPr>
              <w:pStyle w:val="Compact"/>
            </w:pPr>
          </w:p>
        </w:tc>
      </w:tr>
      <w:tr w:rsidR="001C0B2C" w14:paraId="341BE3B3" w14:textId="77777777">
        <w:tc>
          <w:tcPr>
            <w:tcW w:w="0" w:type="auto"/>
          </w:tcPr>
          <w:p w14:paraId="710BCDDB" w14:textId="77777777" w:rsidR="001C0B2C" w:rsidRDefault="00E619E9">
            <w:pPr>
              <w:pStyle w:val="Compact"/>
            </w:pPr>
            <w:r>
              <w:t>d–x—–(100)</w:t>
            </w:r>
          </w:p>
        </w:tc>
        <w:tc>
          <w:tcPr>
            <w:tcW w:w="0" w:type="auto"/>
          </w:tcPr>
          <w:p w14:paraId="6CE538B3" w14:textId="77777777" w:rsidR="001C0B2C" w:rsidRDefault="00E619E9">
            <w:pPr>
              <w:pStyle w:val="Compact"/>
            </w:pPr>
            <w:r>
              <w:t>rw——– (600)</w:t>
            </w:r>
          </w:p>
        </w:tc>
        <w:tc>
          <w:tcPr>
            <w:tcW w:w="0" w:type="auto"/>
          </w:tcPr>
          <w:p w14:paraId="30BD2BD5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474725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813C32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EF1745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5C6205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293D40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1F8C27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508E16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67944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2AFF05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2A3E1D8" w14:textId="77777777" w:rsidR="001C0B2C" w:rsidRDefault="001C0B2C">
            <w:pPr>
              <w:pStyle w:val="Compact"/>
            </w:pPr>
          </w:p>
        </w:tc>
      </w:tr>
      <w:tr w:rsidR="001C0B2C" w14:paraId="35AEE09D" w14:textId="77777777">
        <w:tc>
          <w:tcPr>
            <w:tcW w:w="0" w:type="auto"/>
          </w:tcPr>
          <w:p w14:paraId="2CFB27C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A31469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F6E1E7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E94A97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836A82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3DCC8A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80AF11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6D0805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7D9244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052D13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4307DF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35CA6D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478B46F" w14:textId="77777777" w:rsidR="001C0B2C" w:rsidRDefault="001C0B2C">
            <w:pPr>
              <w:pStyle w:val="Compact"/>
            </w:pPr>
          </w:p>
        </w:tc>
      </w:tr>
      <w:tr w:rsidR="001C0B2C" w14:paraId="057AD43C" w14:textId="77777777">
        <w:tc>
          <w:tcPr>
            <w:tcW w:w="0" w:type="auto"/>
          </w:tcPr>
          <w:p w14:paraId="10EBBC28" w14:textId="77777777" w:rsidR="001C0B2C" w:rsidRDefault="00E619E9">
            <w:pPr>
              <w:pStyle w:val="Compact"/>
            </w:pPr>
            <w:r>
              <w:t>d-w——(200)</w:t>
            </w:r>
          </w:p>
        </w:tc>
        <w:tc>
          <w:tcPr>
            <w:tcW w:w="0" w:type="auto"/>
          </w:tcPr>
          <w:p w14:paraId="3E9E0B32" w14:textId="77777777" w:rsidR="001C0B2C" w:rsidRDefault="00E619E9">
            <w:pPr>
              <w:pStyle w:val="Compact"/>
            </w:pPr>
            <w:r>
              <w:t>rw——– (600)</w:t>
            </w:r>
          </w:p>
        </w:tc>
        <w:tc>
          <w:tcPr>
            <w:tcW w:w="0" w:type="auto"/>
          </w:tcPr>
          <w:p w14:paraId="50204DA3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4F4334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D1E554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578D47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D3AB64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6309EC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808078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CD5E59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A9659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8ABCD0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1E4E6E6" w14:textId="77777777" w:rsidR="001C0B2C" w:rsidRDefault="001C0B2C">
            <w:pPr>
              <w:pStyle w:val="Compact"/>
            </w:pPr>
          </w:p>
        </w:tc>
      </w:tr>
      <w:tr w:rsidR="001C0B2C" w14:paraId="3F443C73" w14:textId="77777777">
        <w:tc>
          <w:tcPr>
            <w:tcW w:w="0" w:type="auto"/>
          </w:tcPr>
          <w:p w14:paraId="542CAAA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09AE27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0EED25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508F92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44C007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2BA121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755062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3D9BB2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2ED3E0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271663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36C07E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27714C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D6538E3" w14:textId="77777777" w:rsidR="001C0B2C" w:rsidRDefault="001C0B2C">
            <w:pPr>
              <w:pStyle w:val="Compact"/>
            </w:pPr>
          </w:p>
        </w:tc>
      </w:tr>
      <w:tr w:rsidR="001C0B2C" w14:paraId="0E337F1A" w14:textId="77777777">
        <w:tc>
          <w:tcPr>
            <w:tcW w:w="0" w:type="auto"/>
          </w:tcPr>
          <w:p w14:paraId="37CFD567" w14:textId="77777777" w:rsidR="001C0B2C" w:rsidRDefault="00E619E9">
            <w:pPr>
              <w:pStyle w:val="Compact"/>
            </w:pPr>
            <w:r>
              <w:t>d—-wx–(300)</w:t>
            </w:r>
          </w:p>
        </w:tc>
        <w:tc>
          <w:tcPr>
            <w:tcW w:w="0" w:type="auto"/>
          </w:tcPr>
          <w:p w14:paraId="3B3AB127" w14:textId="77777777" w:rsidR="001C0B2C" w:rsidRDefault="00E619E9">
            <w:pPr>
              <w:pStyle w:val="Compact"/>
            </w:pPr>
            <w:r>
              <w:t>rw——– (600)</w:t>
            </w:r>
          </w:p>
        </w:tc>
        <w:tc>
          <w:tcPr>
            <w:tcW w:w="0" w:type="auto"/>
          </w:tcPr>
          <w:p w14:paraId="55AAEBC0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2302A3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28F18B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C74288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7501793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A536C5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3311A2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386D8A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CEFA0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B5A056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78D2E3C" w14:textId="77777777" w:rsidR="001C0B2C" w:rsidRDefault="001C0B2C">
            <w:pPr>
              <w:pStyle w:val="Compact"/>
            </w:pPr>
          </w:p>
        </w:tc>
      </w:tr>
      <w:tr w:rsidR="001C0B2C" w14:paraId="051EC5CC" w14:textId="77777777">
        <w:tc>
          <w:tcPr>
            <w:tcW w:w="0" w:type="auto"/>
          </w:tcPr>
          <w:p w14:paraId="689FD0F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620DA1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55A907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E64503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965150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5E5AF3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77F0DB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03D3B2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813511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81B886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34B7F4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25D92D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AD62A39" w14:textId="77777777" w:rsidR="001C0B2C" w:rsidRDefault="001C0B2C">
            <w:pPr>
              <w:pStyle w:val="Compact"/>
            </w:pPr>
          </w:p>
        </w:tc>
      </w:tr>
      <w:tr w:rsidR="001C0B2C" w14:paraId="7EBEF0F0" w14:textId="77777777">
        <w:tc>
          <w:tcPr>
            <w:tcW w:w="0" w:type="auto"/>
          </w:tcPr>
          <w:p w14:paraId="0896C49B" w14:textId="77777777" w:rsidR="001C0B2C" w:rsidRDefault="00E619E9">
            <w:pPr>
              <w:pStyle w:val="Compact"/>
            </w:pPr>
            <w:r>
              <w:t>dr——-(400)</w:t>
            </w:r>
          </w:p>
        </w:tc>
        <w:tc>
          <w:tcPr>
            <w:tcW w:w="0" w:type="auto"/>
          </w:tcPr>
          <w:p w14:paraId="1B012934" w14:textId="77777777" w:rsidR="001C0B2C" w:rsidRDefault="00E619E9">
            <w:pPr>
              <w:pStyle w:val="Compact"/>
            </w:pPr>
            <w:r>
              <w:t>rw——– (600)</w:t>
            </w:r>
          </w:p>
        </w:tc>
        <w:tc>
          <w:tcPr>
            <w:tcW w:w="0" w:type="auto"/>
          </w:tcPr>
          <w:p w14:paraId="169680E4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DB6BDE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C5F099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AC0C54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61B7D3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D5F42B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4D949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1079D1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1E3EE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A5F5CE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77B42CF" w14:textId="77777777" w:rsidR="001C0B2C" w:rsidRDefault="001C0B2C">
            <w:pPr>
              <w:pStyle w:val="Compact"/>
            </w:pPr>
          </w:p>
        </w:tc>
      </w:tr>
      <w:tr w:rsidR="001C0B2C" w14:paraId="14F6F356" w14:textId="77777777">
        <w:tc>
          <w:tcPr>
            <w:tcW w:w="0" w:type="auto"/>
          </w:tcPr>
          <w:p w14:paraId="7E2E1D0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A1D4AE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0D0196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A6C2E5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33A548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FC8F31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B21A5F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4E9104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C22774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14749B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6E2F62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C09EA6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371EF53" w14:textId="77777777" w:rsidR="001C0B2C" w:rsidRDefault="001C0B2C">
            <w:pPr>
              <w:pStyle w:val="Compact"/>
            </w:pPr>
          </w:p>
        </w:tc>
      </w:tr>
      <w:tr w:rsidR="001C0B2C" w14:paraId="7B51B4D9" w14:textId="77777777">
        <w:tc>
          <w:tcPr>
            <w:tcW w:w="0" w:type="auto"/>
          </w:tcPr>
          <w:p w14:paraId="60E1D5D9" w14:textId="77777777" w:rsidR="001C0B2C" w:rsidRDefault="00E619E9">
            <w:pPr>
              <w:pStyle w:val="Compact"/>
            </w:pPr>
            <w:r>
              <w:t>dr-x—–(500)</w:t>
            </w:r>
          </w:p>
        </w:tc>
        <w:tc>
          <w:tcPr>
            <w:tcW w:w="0" w:type="auto"/>
          </w:tcPr>
          <w:p w14:paraId="52D5DB18" w14:textId="77777777" w:rsidR="001C0B2C" w:rsidRDefault="00E619E9">
            <w:pPr>
              <w:pStyle w:val="Compact"/>
            </w:pPr>
            <w:r>
              <w:t>rw——– (600)</w:t>
            </w:r>
          </w:p>
        </w:tc>
        <w:tc>
          <w:tcPr>
            <w:tcW w:w="0" w:type="auto"/>
          </w:tcPr>
          <w:p w14:paraId="71430BD2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296AE8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F7043F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6AC70B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62C8E3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DC188C8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A90BBD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343C81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30221D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3D819A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45C1300" w14:textId="77777777" w:rsidR="001C0B2C" w:rsidRDefault="001C0B2C">
            <w:pPr>
              <w:pStyle w:val="Compact"/>
            </w:pPr>
          </w:p>
        </w:tc>
      </w:tr>
      <w:tr w:rsidR="001C0B2C" w14:paraId="2B5E7899" w14:textId="77777777">
        <w:tc>
          <w:tcPr>
            <w:tcW w:w="0" w:type="auto"/>
          </w:tcPr>
          <w:p w14:paraId="0893DE7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BCA825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2F6971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90F77F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17A2F6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77A234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3A7CA2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7035FC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77D7FA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496EBE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CE4ECA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556FC6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51D2D44" w14:textId="77777777" w:rsidR="001C0B2C" w:rsidRDefault="001C0B2C">
            <w:pPr>
              <w:pStyle w:val="Compact"/>
            </w:pPr>
          </w:p>
        </w:tc>
      </w:tr>
      <w:tr w:rsidR="001C0B2C" w14:paraId="14B68F6E" w14:textId="77777777">
        <w:tc>
          <w:tcPr>
            <w:tcW w:w="0" w:type="auto"/>
          </w:tcPr>
          <w:p w14:paraId="624558D3" w14:textId="77777777" w:rsidR="001C0B2C" w:rsidRDefault="00E619E9">
            <w:pPr>
              <w:pStyle w:val="Compact"/>
            </w:pPr>
            <w:r>
              <w:t>drw——(600)</w:t>
            </w:r>
          </w:p>
        </w:tc>
        <w:tc>
          <w:tcPr>
            <w:tcW w:w="0" w:type="auto"/>
          </w:tcPr>
          <w:p w14:paraId="196D8F4A" w14:textId="77777777" w:rsidR="001C0B2C" w:rsidRDefault="00E619E9">
            <w:pPr>
              <w:pStyle w:val="Compact"/>
            </w:pPr>
            <w:r>
              <w:t>rw——– (600)</w:t>
            </w:r>
          </w:p>
        </w:tc>
        <w:tc>
          <w:tcPr>
            <w:tcW w:w="0" w:type="auto"/>
          </w:tcPr>
          <w:p w14:paraId="1B1ECE4C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DCE6DF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91A166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E99C39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1B0C32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AFE409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4CBE924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BBC293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24599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88DEE0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7F1DCF5" w14:textId="77777777" w:rsidR="001C0B2C" w:rsidRDefault="001C0B2C">
            <w:pPr>
              <w:pStyle w:val="Compact"/>
            </w:pPr>
          </w:p>
        </w:tc>
      </w:tr>
      <w:tr w:rsidR="001C0B2C" w14:paraId="328D36A5" w14:textId="77777777">
        <w:tc>
          <w:tcPr>
            <w:tcW w:w="0" w:type="auto"/>
          </w:tcPr>
          <w:p w14:paraId="3AA91C2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4A97F3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58287F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BA816C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A7DD12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7CD228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3B3583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24BD32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1EF65B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81DF75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0A5D67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521464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8912034" w14:textId="77777777" w:rsidR="001C0B2C" w:rsidRDefault="001C0B2C">
            <w:pPr>
              <w:pStyle w:val="Compact"/>
            </w:pPr>
          </w:p>
        </w:tc>
      </w:tr>
      <w:tr w:rsidR="001C0B2C" w14:paraId="7F7CB5E7" w14:textId="77777777">
        <w:tc>
          <w:tcPr>
            <w:tcW w:w="0" w:type="auto"/>
          </w:tcPr>
          <w:p w14:paraId="6E7623EB" w14:textId="77777777" w:rsidR="001C0B2C" w:rsidRDefault="00E619E9">
            <w:pPr>
              <w:pStyle w:val="Compact"/>
            </w:pPr>
            <w:r>
              <w:t>drwx</w:t>
            </w:r>
            <w:r>
              <w:lastRenderedPageBreak/>
              <w:t>—–(700)</w:t>
            </w:r>
          </w:p>
        </w:tc>
        <w:tc>
          <w:tcPr>
            <w:tcW w:w="0" w:type="auto"/>
          </w:tcPr>
          <w:p w14:paraId="454CCF41" w14:textId="77777777" w:rsidR="001C0B2C" w:rsidRDefault="00E619E9">
            <w:pPr>
              <w:pStyle w:val="Compact"/>
            </w:pPr>
            <w:r>
              <w:lastRenderedPageBreak/>
              <w:t>rw</w:t>
            </w:r>
            <w:r>
              <w:lastRenderedPageBreak/>
              <w:t>——– (600)</w:t>
            </w:r>
          </w:p>
        </w:tc>
        <w:tc>
          <w:tcPr>
            <w:tcW w:w="0" w:type="auto"/>
          </w:tcPr>
          <w:p w14:paraId="2EB7C535" w14:textId="77777777" w:rsidR="001C0B2C" w:rsidRDefault="00E619E9">
            <w:pPr>
              <w:pStyle w:val="Compact"/>
            </w:pPr>
            <w:r>
              <w:lastRenderedPageBreak/>
              <w:t>+</w:t>
            </w:r>
          </w:p>
        </w:tc>
        <w:tc>
          <w:tcPr>
            <w:tcW w:w="0" w:type="auto"/>
          </w:tcPr>
          <w:p w14:paraId="5B155EDD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E5319B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CACE1AC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5A5F92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1146F1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DB82C4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344C4E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60218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DF3260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40719FC" w14:textId="77777777" w:rsidR="001C0B2C" w:rsidRDefault="001C0B2C">
            <w:pPr>
              <w:pStyle w:val="Compact"/>
            </w:pPr>
          </w:p>
        </w:tc>
      </w:tr>
      <w:tr w:rsidR="001C0B2C" w14:paraId="60180E8B" w14:textId="77777777">
        <w:tc>
          <w:tcPr>
            <w:tcW w:w="0" w:type="auto"/>
          </w:tcPr>
          <w:p w14:paraId="6E5B6B8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43A248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598A90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C989AA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570D15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41C52B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D9F363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FEEB04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2EC2E7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9BE587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65424D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5164FF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4071E09" w14:textId="77777777" w:rsidR="001C0B2C" w:rsidRDefault="001C0B2C">
            <w:pPr>
              <w:pStyle w:val="Compact"/>
            </w:pPr>
          </w:p>
        </w:tc>
      </w:tr>
      <w:tr w:rsidR="001C0B2C" w14:paraId="07CF0287" w14:textId="77777777">
        <w:tc>
          <w:tcPr>
            <w:tcW w:w="0" w:type="auto"/>
          </w:tcPr>
          <w:p w14:paraId="15F2CB15" w14:textId="77777777" w:rsidR="001C0B2C" w:rsidRDefault="00E619E9">
            <w:pPr>
              <w:pStyle w:val="Compact"/>
            </w:pPr>
            <w:r>
              <w:t>d——–(000)</w:t>
            </w:r>
          </w:p>
        </w:tc>
        <w:tc>
          <w:tcPr>
            <w:tcW w:w="0" w:type="auto"/>
          </w:tcPr>
          <w:p w14:paraId="1E659D47" w14:textId="77777777" w:rsidR="001C0B2C" w:rsidRDefault="00E619E9">
            <w:pPr>
              <w:pStyle w:val="Compact"/>
            </w:pPr>
            <w:r>
              <w:t>rwx——- (700)</w:t>
            </w:r>
          </w:p>
        </w:tc>
        <w:tc>
          <w:tcPr>
            <w:tcW w:w="0" w:type="auto"/>
          </w:tcPr>
          <w:p w14:paraId="3B4F6C8F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047387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D0EA1E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B26647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0A826A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3A076E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3BE884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53FCD4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17019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CA40C7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C800F11" w14:textId="77777777" w:rsidR="001C0B2C" w:rsidRDefault="001C0B2C">
            <w:pPr>
              <w:pStyle w:val="Compact"/>
            </w:pPr>
          </w:p>
        </w:tc>
      </w:tr>
      <w:tr w:rsidR="001C0B2C" w14:paraId="7D88C3CF" w14:textId="77777777">
        <w:tc>
          <w:tcPr>
            <w:tcW w:w="0" w:type="auto"/>
          </w:tcPr>
          <w:p w14:paraId="2BA0B88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FD4EC5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67A92E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762799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7DF6F3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1BB921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3E12E4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0B998D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B2A10C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7D3835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8630FB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B5E377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882D095" w14:textId="77777777" w:rsidR="001C0B2C" w:rsidRDefault="001C0B2C">
            <w:pPr>
              <w:pStyle w:val="Compact"/>
            </w:pPr>
          </w:p>
        </w:tc>
      </w:tr>
      <w:tr w:rsidR="001C0B2C" w14:paraId="5D3F606C" w14:textId="77777777">
        <w:tc>
          <w:tcPr>
            <w:tcW w:w="0" w:type="auto"/>
          </w:tcPr>
          <w:p w14:paraId="02CCDAAF" w14:textId="77777777" w:rsidR="001C0B2C" w:rsidRDefault="00E619E9">
            <w:pPr>
              <w:pStyle w:val="Compact"/>
            </w:pPr>
            <w:r>
              <w:t>d–x—–(100)</w:t>
            </w:r>
          </w:p>
        </w:tc>
        <w:tc>
          <w:tcPr>
            <w:tcW w:w="0" w:type="auto"/>
          </w:tcPr>
          <w:p w14:paraId="07EE1011" w14:textId="77777777" w:rsidR="001C0B2C" w:rsidRDefault="00E619E9">
            <w:pPr>
              <w:pStyle w:val="Compact"/>
            </w:pPr>
            <w:r>
              <w:t>rwx——- (700)</w:t>
            </w:r>
          </w:p>
        </w:tc>
        <w:tc>
          <w:tcPr>
            <w:tcW w:w="0" w:type="auto"/>
          </w:tcPr>
          <w:p w14:paraId="52EB2143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67E3F2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A07296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58BCC3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4E3744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AB0EE8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67C700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4A3A57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AD18D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79DAB1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6BA89A6" w14:textId="77777777" w:rsidR="001C0B2C" w:rsidRDefault="001C0B2C">
            <w:pPr>
              <w:pStyle w:val="Compact"/>
            </w:pPr>
          </w:p>
        </w:tc>
      </w:tr>
      <w:tr w:rsidR="001C0B2C" w14:paraId="5A1824E7" w14:textId="77777777">
        <w:tc>
          <w:tcPr>
            <w:tcW w:w="0" w:type="auto"/>
          </w:tcPr>
          <w:p w14:paraId="6362F52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6631AC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3062C3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EDA119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EE2AE9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951DA8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4398C4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EC6E60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F73151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CFC49C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5A7230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7F84F6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C0B5711" w14:textId="77777777" w:rsidR="001C0B2C" w:rsidRDefault="001C0B2C">
            <w:pPr>
              <w:pStyle w:val="Compact"/>
            </w:pPr>
          </w:p>
        </w:tc>
      </w:tr>
      <w:tr w:rsidR="001C0B2C" w14:paraId="16A802F4" w14:textId="77777777">
        <w:tc>
          <w:tcPr>
            <w:tcW w:w="0" w:type="auto"/>
          </w:tcPr>
          <w:p w14:paraId="6B4CAA53" w14:textId="77777777" w:rsidR="001C0B2C" w:rsidRDefault="00E619E9">
            <w:pPr>
              <w:pStyle w:val="Compact"/>
            </w:pPr>
            <w:r>
              <w:t>d-w——(200)</w:t>
            </w:r>
          </w:p>
        </w:tc>
        <w:tc>
          <w:tcPr>
            <w:tcW w:w="0" w:type="auto"/>
          </w:tcPr>
          <w:p w14:paraId="772F2E61" w14:textId="77777777" w:rsidR="001C0B2C" w:rsidRDefault="00E619E9">
            <w:pPr>
              <w:pStyle w:val="Compact"/>
            </w:pPr>
            <w:r>
              <w:t>rwx——- (700)</w:t>
            </w:r>
          </w:p>
        </w:tc>
        <w:tc>
          <w:tcPr>
            <w:tcW w:w="0" w:type="auto"/>
          </w:tcPr>
          <w:p w14:paraId="681345BC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6718EF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346848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917BBC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448C3A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C457FF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70CF85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D5DAC9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37371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248968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5C30BCA" w14:textId="77777777" w:rsidR="001C0B2C" w:rsidRDefault="001C0B2C">
            <w:pPr>
              <w:pStyle w:val="Compact"/>
            </w:pPr>
          </w:p>
        </w:tc>
      </w:tr>
      <w:tr w:rsidR="001C0B2C" w14:paraId="2332FB2B" w14:textId="77777777">
        <w:tc>
          <w:tcPr>
            <w:tcW w:w="0" w:type="auto"/>
          </w:tcPr>
          <w:p w14:paraId="4686087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EFF44B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1FC4D5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72FDE2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26AF01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B8A4FD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426CE7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FCC7F5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33DA54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EF9DCD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2994A4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DC2F4B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B32B412" w14:textId="77777777" w:rsidR="001C0B2C" w:rsidRDefault="001C0B2C">
            <w:pPr>
              <w:pStyle w:val="Compact"/>
            </w:pPr>
          </w:p>
        </w:tc>
      </w:tr>
      <w:tr w:rsidR="001C0B2C" w14:paraId="1937F32D" w14:textId="77777777">
        <w:tc>
          <w:tcPr>
            <w:tcW w:w="0" w:type="auto"/>
          </w:tcPr>
          <w:p w14:paraId="75DA7849" w14:textId="77777777" w:rsidR="001C0B2C" w:rsidRDefault="00E619E9">
            <w:pPr>
              <w:pStyle w:val="Compact"/>
            </w:pPr>
            <w:r>
              <w:t>d—-wx–(300)</w:t>
            </w:r>
          </w:p>
        </w:tc>
        <w:tc>
          <w:tcPr>
            <w:tcW w:w="0" w:type="auto"/>
          </w:tcPr>
          <w:p w14:paraId="5945764A" w14:textId="77777777" w:rsidR="001C0B2C" w:rsidRDefault="00E619E9">
            <w:pPr>
              <w:pStyle w:val="Compact"/>
            </w:pPr>
            <w:r>
              <w:t>rwx——- (700)</w:t>
            </w:r>
          </w:p>
        </w:tc>
        <w:tc>
          <w:tcPr>
            <w:tcW w:w="0" w:type="auto"/>
          </w:tcPr>
          <w:p w14:paraId="58D7D2C4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ABD99E5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C5C73A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78B829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3DF0A8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464F4C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5CF098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86FD30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EAC11F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A39665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7177032" w14:textId="77777777" w:rsidR="001C0B2C" w:rsidRDefault="001C0B2C">
            <w:pPr>
              <w:pStyle w:val="Compact"/>
            </w:pPr>
          </w:p>
        </w:tc>
      </w:tr>
      <w:tr w:rsidR="001C0B2C" w14:paraId="5C82ACB2" w14:textId="77777777">
        <w:tc>
          <w:tcPr>
            <w:tcW w:w="0" w:type="auto"/>
          </w:tcPr>
          <w:p w14:paraId="1278C3F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E03950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A7A134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8415DE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EBD71F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4C8F56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C7B5BF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382F93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29F12C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B9F98A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4AF57D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5CAB16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C045020" w14:textId="77777777" w:rsidR="001C0B2C" w:rsidRDefault="001C0B2C">
            <w:pPr>
              <w:pStyle w:val="Compact"/>
            </w:pPr>
          </w:p>
        </w:tc>
      </w:tr>
      <w:tr w:rsidR="001C0B2C" w14:paraId="326A1491" w14:textId="77777777">
        <w:tc>
          <w:tcPr>
            <w:tcW w:w="0" w:type="auto"/>
          </w:tcPr>
          <w:p w14:paraId="1C281709" w14:textId="77777777" w:rsidR="001C0B2C" w:rsidRDefault="00E619E9">
            <w:pPr>
              <w:pStyle w:val="Compact"/>
            </w:pPr>
            <w:r>
              <w:t>dr——-(400)</w:t>
            </w:r>
          </w:p>
        </w:tc>
        <w:tc>
          <w:tcPr>
            <w:tcW w:w="0" w:type="auto"/>
          </w:tcPr>
          <w:p w14:paraId="49087D19" w14:textId="77777777" w:rsidR="001C0B2C" w:rsidRDefault="00E619E9">
            <w:pPr>
              <w:pStyle w:val="Compact"/>
            </w:pPr>
            <w:r>
              <w:t>rwx——- (700)</w:t>
            </w:r>
          </w:p>
        </w:tc>
        <w:tc>
          <w:tcPr>
            <w:tcW w:w="0" w:type="auto"/>
          </w:tcPr>
          <w:p w14:paraId="65B41733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EAE7AD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C6C41E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5E9ECC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FEC12A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4545EB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982428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AFFFED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FA086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2223BE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661D661" w14:textId="77777777" w:rsidR="001C0B2C" w:rsidRDefault="001C0B2C">
            <w:pPr>
              <w:pStyle w:val="Compact"/>
            </w:pPr>
          </w:p>
        </w:tc>
      </w:tr>
      <w:tr w:rsidR="001C0B2C" w14:paraId="196550AD" w14:textId="77777777">
        <w:tc>
          <w:tcPr>
            <w:tcW w:w="0" w:type="auto"/>
          </w:tcPr>
          <w:p w14:paraId="2AA3C38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79135D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8CB2F2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5DBDD6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EC99F25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7EB296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3A041E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60C89C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A0DF80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4F1C80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A930B4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623B99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393D529" w14:textId="77777777" w:rsidR="001C0B2C" w:rsidRDefault="001C0B2C">
            <w:pPr>
              <w:pStyle w:val="Compact"/>
            </w:pPr>
          </w:p>
        </w:tc>
      </w:tr>
      <w:tr w:rsidR="001C0B2C" w14:paraId="47481063" w14:textId="77777777">
        <w:tc>
          <w:tcPr>
            <w:tcW w:w="0" w:type="auto"/>
          </w:tcPr>
          <w:p w14:paraId="5ED4BAF6" w14:textId="77777777" w:rsidR="001C0B2C" w:rsidRDefault="00E619E9">
            <w:pPr>
              <w:pStyle w:val="Compact"/>
            </w:pPr>
            <w:r>
              <w:t>dr-x—–(500)</w:t>
            </w:r>
          </w:p>
        </w:tc>
        <w:tc>
          <w:tcPr>
            <w:tcW w:w="0" w:type="auto"/>
          </w:tcPr>
          <w:p w14:paraId="22155F76" w14:textId="77777777" w:rsidR="001C0B2C" w:rsidRDefault="00E619E9">
            <w:pPr>
              <w:pStyle w:val="Compact"/>
            </w:pPr>
            <w:r>
              <w:t xml:space="preserve">rwx——- </w:t>
            </w:r>
            <w:r>
              <w:lastRenderedPageBreak/>
              <w:t>(700)</w:t>
            </w:r>
          </w:p>
        </w:tc>
        <w:tc>
          <w:tcPr>
            <w:tcW w:w="0" w:type="auto"/>
          </w:tcPr>
          <w:p w14:paraId="28FC0185" w14:textId="77777777" w:rsidR="001C0B2C" w:rsidRDefault="00E619E9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66D30203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011DDB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E3428E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7D4649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FE2C5E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F907C9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AC8A9A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4E14F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786BAC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6B7E139" w14:textId="77777777" w:rsidR="001C0B2C" w:rsidRDefault="001C0B2C">
            <w:pPr>
              <w:pStyle w:val="Compact"/>
            </w:pPr>
          </w:p>
        </w:tc>
      </w:tr>
      <w:tr w:rsidR="001C0B2C" w14:paraId="55EF9034" w14:textId="77777777">
        <w:tc>
          <w:tcPr>
            <w:tcW w:w="0" w:type="auto"/>
          </w:tcPr>
          <w:p w14:paraId="32A9872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CB286D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7EB84E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1565E8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973FA0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14C2B8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22F7DF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30039F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ABD367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7DE58F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807628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E5CBA3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6611858" w14:textId="77777777" w:rsidR="001C0B2C" w:rsidRDefault="001C0B2C">
            <w:pPr>
              <w:pStyle w:val="Compact"/>
            </w:pPr>
          </w:p>
        </w:tc>
      </w:tr>
      <w:tr w:rsidR="001C0B2C" w14:paraId="2DD21076" w14:textId="77777777">
        <w:tc>
          <w:tcPr>
            <w:tcW w:w="0" w:type="auto"/>
          </w:tcPr>
          <w:p w14:paraId="627C097C" w14:textId="77777777" w:rsidR="001C0B2C" w:rsidRDefault="00E619E9">
            <w:pPr>
              <w:pStyle w:val="Compact"/>
            </w:pPr>
            <w:r>
              <w:t>drw——(600)</w:t>
            </w:r>
          </w:p>
        </w:tc>
        <w:tc>
          <w:tcPr>
            <w:tcW w:w="0" w:type="auto"/>
          </w:tcPr>
          <w:p w14:paraId="4B84B7C8" w14:textId="77777777" w:rsidR="001C0B2C" w:rsidRDefault="00E619E9">
            <w:pPr>
              <w:pStyle w:val="Compact"/>
            </w:pPr>
            <w:r>
              <w:t>rwx——- (700)</w:t>
            </w:r>
          </w:p>
        </w:tc>
        <w:tc>
          <w:tcPr>
            <w:tcW w:w="0" w:type="auto"/>
          </w:tcPr>
          <w:p w14:paraId="3D8B566A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7EE36C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E76195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973F36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60C94A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171172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051C08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111BAC" w14:textId="77777777" w:rsidR="001C0B2C" w:rsidRDefault="00E619E9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5F7B3C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707A043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A9C00A8" w14:textId="77777777" w:rsidR="001C0B2C" w:rsidRDefault="001C0B2C">
            <w:pPr>
              <w:pStyle w:val="Compact"/>
            </w:pPr>
          </w:p>
        </w:tc>
      </w:tr>
      <w:tr w:rsidR="001C0B2C" w14:paraId="3FDC9B93" w14:textId="77777777">
        <w:tc>
          <w:tcPr>
            <w:tcW w:w="0" w:type="auto"/>
          </w:tcPr>
          <w:p w14:paraId="6ECE5A2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D6486F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49AAFF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D5E32F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1D4D33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CB8B1E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48D2C81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56F11EF0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B3CC15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4D3075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ECE814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234282B8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99DA555" w14:textId="77777777" w:rsidR="001C0B2C" w:rsidRDefault="001C0B2C">
            <w:pPr>
              <w:pStyle w:val="Compact"/>
            </w:pPr>
          </w:p>
        </w:tc>
      </w:tr>
      <w:tr w:rsidR="001C0B2C" w14:paraId="281E410A" w14:textId="77777777">
        <w:tc>
          <w:tcPr>
            <w:tcW w:w="0" w:type="auto"/>
          </w:tcPr>
          <w:p w14:paraId="0D492D3F" w14:textId="77777777" w:rsidR="001C0B2C" w:rsidRDefault="00E619E9">
            <w:pPr>
              <w:pStyle w:val="Compact"/>
            </w:pPr>
            <w:r>
              <w:t>drwx—–(700)</w:t>
            </w:r>
          </w:p>
        </w:tc>
        <w:tc>
          <w:tcPr>
            <w:tcW w:w="0" w:type="auto"/>
          </w:tcPr>
          <w:p w14:paraId="4B59915E" w14:textId="77777777" w:rsidR="001C0B2C" w:rsidRDefault="00E619E9">
            <w:pPr>
              <w:pStyle w:val="Compact"/>
            </w:pPr>
            <w:r>
              <w:t>rwx——- (700)</w:t>
            </w:r>
          </w:p>
        </w:tc>
        <w:tc>
          <w:tcPr>
            <w:tcW w:w="0" w:type="auto"/>
          </w:tcPr>
          <w:p w14:paraId="462AA7ED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7914B3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1BFC8E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B4B239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25F7FF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7A7A975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1CD3B6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F2974E" w14:textId="77777777" w:rsidR="001C0B2C" w:rsidRDefault="00E619E9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A348E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E3191C6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4EB2456D" w14:textId="77777777" w:rsidR="001C0B2C" w:rsidRDefault="001C0B2C">
            <w:pPr>
              <w:pStyle w:val="Compact"/>
            </w:pPr>
          </w:p>
        </w:tc>
      </w:tr>
      <w:tr w:rsidR="001C0B2C" w14:paraId="6BA88CC8" w14:textId="77777777">
        <w:tc>
          <w:tcPr>
            <w:tcW w:w="0" w:type="auto"/>
          </w:tcPr>
          <w:p w14:paraId="2BB1D954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0EB23E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7CE7F69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07FAB51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801F3F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3DF8546B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ACB6DFA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946F93E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2D4AF3D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1453B0B2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9AE67F7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62D75D9F" w14:textId="77777777" w:rsidR="001C0B2C" w:rsidRDefault="001C0B2C">
            <w:pPr>
              <w:pStyle w:val="Compact"/>
            </w:pPr>
          </w:p>
        </w:tc>
        <w:tc>
          <w:tcPr>
            <w:tcW w:w="0" w:type="auto"/>
          </w:tcPr>
          <w:p w14:paraId="7B2F965E" w14:textId="77777777" w:rsidR="001C0B2C" w:rsidRDefault="001C0B2C">
            <w:pPr>
              <w:pStyle w:val="Compact"/>
            </w:pPr>
          </w:p>
        </w:tc>
      </w:tr>
    </w:tbl>
    <w:p w14:paraId="3C2DBF94" w14:textId="77777777" w:rsidR="001C0B2C" w:rsidRDefault="00E619E9">
      <w:pPr>
        <w:pStyle w:val="TableCaption"/>
      </w:pPr>
      <w:bookmarkStart w:id="25" w:name="tbl:min"/>
      <w:bookmarkEnd w:id="24"/>
      <w:r>
        <w:t>Table 2: Минимально необходимые права для выполнения операций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87"/>
        <w:gridCol w:w="3850"/>
        <w:gridCol w:w="3168"/>
      </w:tblGrid>
      <w:tr w:rsidR="001C0B2C" w14:paraId="04C0FDB8" w14:textId="77777777" w:rsidTr="001C0B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1B7266" w14:textId="77777777" w:rsidR="001C0B2C" w:rsidRDefault="00E619E9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32008088" w14:textId="77777777" w:rsidR="001C0B2C" w:rsidRDefault="00E619E9">
            <w:pPr>
              <w:pStyle w:val="Compact"/>
            </w:pPr>
            <w:r>
              <w:t>Минимальные права на директорию</w:t>
            </w:r>
          </w:p>
        </w:tc>
        <w:tc>
          <w:tcPr>
            <w:tcW w:w="0" w:type="auto"/>
          </w:tcPr>
          <w:p w14:paraId="584FB433" w14:textId="77777777" w:rsidR="001C0B2C" w:rsidRDefault="00E619E9">
            <w:pPr>
              <w:pStyle w:val="Compact"/>
            </w:pPr>
            <w:r>
              <w:t>Минимальные права на файл</w:t>
            </w:r>
          </w:p>
        </w:tc>
      </w:tr>
      <w:tr w:rsidR="001C0B2C" w14:paraId="5AF9C0F0" w14:textId="77777777">
        <w:tc>
          <w:tcPr>
            <w:tcW w:w="0" w:type="auto"/>
          </w:tcPr>
          <w:p w14:paraId="7AD2329D" w14:textId="77777777" w:rsidR="001C0B2C" w:rsidRDefault="00E619E9">
            <w:pPr>
              <w:pStyle w:val="Compact"/>
            </w:pPr>
            <w:r>
              <w:t>Создание файла.</w:t>
            </w:r>
          </w:p>
        </w:tc>
        <w:tc>
          <w:tcPr>
            <w:tcW w:w="0" w:type="auto"/>
          </w:tcPr>
          <w:p w14:paraId="6CECA8C5" w14:textId="77777777" w:rsidR="001C0B2C" w:rsidRDefault="00E619E9">
            <w:pPr>
              <w:pStyle w:val="Compact"/>
            </w:pPr>
            <w:r>
              <w:t>d-wx—— (300)</w:t>
            </w:r>
          </w:p>
        </w:tc>
        <w:tc>
          <w:tcPr>
            <w:tcW w:w="0" w:type="auto"/>
          </w:tcPr>
          <w:p w14:paraId="4E137198" w14:textId="77777777" w:rsidR="001C0B2C" w:rsidRDefault="00E619E9">
            <w:pPr>
              <w:pStyle w:val="Compact"/>
            </w:pPr>
            <w:r>
              <w:t>———-(000)</w:t>
            </w:r>
          </w:p>
        </w:tc>
      </w:tr>
      <w:tr w:rsidR="001C0B2C" w14:paraId="12E772EF" w14:textId="77777777">
        <w:tc>
          <w:tcPr>
            <w:tcW w:w="0" w:type="auto"/>
          </w:tcPr>
          <w:p w14:paraId="3A6BA688" w14:textId="77777777" w:rsidR="001C0B2C" w:rsidRDefault="00E619E9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4EE08619" w14:textId="77777777" w:rsidR="001C0B2C" w:rsidRDefault="00E619E9">
            <w:pPr>
              <w:pStyle w:val="Compact"/>
            </w:pPr>
            <w:r>
              <w:t>d-wx—— (300)</w:t>
            </w:r>
          </w:p>
        </w:tc>
        <w:tc>
          <w:tcPr>
            <w:tcW w:w="0" w:type="auto"/>
          </w:tcPr>
          <w:p w14:paraId="16854CFE" w14:textId="77777777" w:rsidR="001C0B2C" w:rsidRDefault="00E619E9">
            <w:pPr>
              <w:pStyle w:val="Compact"/>
            </w:pPr>
            <w:r>
              <w:t>———-(000)</w:t>
            </w:r>
          </w:p>
        </w:tc>
      </w:tr>
      <w:tr w:rsidR="001C0B2C" w14:paraId="1F9718EA" w14:textId="77777777">
        <w:tc>
          <w:tcPr>
            <w:tcW w:w="0" w:type="auto"/>
          </w:tcPr>
          <w:p w14:paraId="5430F950" w14:textId="77777777" w:rsidR="001C0B2C" w:rsidRDefault="00E619E9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75D95EA1" w14:textId="77777777" w:rsidR="001C0B2C" w:rsidRDefault="00E619E9">
            <w:pPr>
              <w:pStyle w:val="Compact"/>
            </w:pPr>
            <w:r>
              <w:t>d–x—— (100)</w:t>
            </w:r>
          </w:p>
        </w:tc>
        <w:tc>
          <w:tcPr>
            <w:tcW w:w="0" w:type="auto"/>
          </w:tcPr>
          <w:p w14:paraId="2F104E42" w14:textId="77777777" w:rsidR="001C0B2C" w:rsidRDefault="00E619E9">
            <w:pPr>
              <w:pStyle w:val="Compact"/>
            </w:pPr>
            <w:r>
              <w:t>r———(400)</w:t>
            </w:r>
          </w:p>
        </w:tc>
      </w:tr>
      <w:tr w:rsidR="001C0B2C" w14:paraId="70FDDF6B" w14:textId="77777777">
        <w:tc>
          <w:tcPr>
            <w:tcW w:w="0" w:type="auto"/>
          </w:tcPr>
          <w:p w14:paraId="02A381CF" w14:textId="77777777" w:rsidR="001C0B2C" w:rsidRDefault="00E619E9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55B78989" w14:textId="77777777" w:rsidR="001C0B2C" w:rsidRDefault="00E619E9">
            <w:pPr>
              <w:pStyle w:val="Compact"/>
            </w:pPr>
            <w:r>
              <w:t>d–x—— (100)</w:t>
            </w:r>
          </w:p>
        </w:tc>
        <w:tc>
          <w:tcPr>
            <w:tcW w:w="0" w:type="auto"/>
          </w:tcPr>
          <w:p w14:paraId="7D243478" w14:textId="77777777" w:rsidR="001C0B2C" w:rsidRDefault="00E619E9">
            <w:pPr>
              <w:pStyle w:val="Compact"/>
            </w:pPr>
            <w:r>
              <w:t>-w——–(200)</w:t>
            </w:r>
          </w:p>
        </w:tc>
      </w:tr>
      <w:tr w:rsidR="001C0B2C" w14:paraId="57DDEDB2" w14:textId="77777777">
        <w:tc>
          <w:tcPr>
            <w:tcW w:w="0" w:type="auto"/>
          </w:tcPr>
          <w:p w14:paraId="56710794" w14:textId="77777777" w:rsidR="001C0B2C" w:rsidRDefault="00E619E9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493C8E69" w14:textId="77777777" w:rsidR="001C0B2C" w:rsidRDefault="00E619E9">
            <w:pPr>
              <w:pStyle w:val="Compact"/>
            </w:pPr>
            <w:r>
              <w:t>d-wx—— (300)</w:t>
            </w:r>
          </w:p>
        </w:tc>
        <w:tc>
          <w:tcPr>
            <w:tcW w:w="0" w:type="auto"/>
          </w:tcPr>
          <w:p w14:paraId="33301D39" w14:textId="77777777" w:rsidR="001C0B2C" w:rsidRDefault="00E619E9">
            <w:pPr>
              <w:pStyle w:val="Compact"/>
            </w:pPr>
            <w:r>
              <w:t>———-(000)</w:t>
            </w:r>
          </w:p>
        </w:tc>
      </w:tr>
      <w:tr w:rsidR="001C0B2C" w14:paraId="4BDB20AE" w14:textId="77777777">
        <w:tc>
          <w:tcPr>
            <w:tcW w:w="0" w:type="auto"/>
          </w:tcPr>
          <w:p w14:paraId="77F4A545" w14:textId="77777777" w:rsidR="001C0B2C" w:rsidRDefault="00E619E9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7F753F93" w14:textId="77777777" w:rsidR="001C0B2C" w:rsidRDefault="00E619E9">
            <w:pPr>
              <w:pStyle w:val="Compact"/>
            </w:pPr>
            <w:r>
              <w:t>d-wx—— (300)</w:t>
            </w:r>
          </w:p>
        </w:tc>
        <w:tc>
          <w:tcPr>
            <w:tcW w:w="0" w:type="auto"/>
          </w:tcPr>
          <w:p w14:paraId="5014DFD0" w14:textId="77777777" w:rsidR="001C0B2C" w:rsidRDefault="00E619E9">
            <w:pPr>
              <w:pStyle w:val="Compact"/>
            </w:pPr>
            <w:r>
              <w:t>———-(000)</w:t>
            </w:r>
          </w:p>
        </w:tc>
      </w:tr>
      <w:tr w:rsidR="001C0B2C" w14:paraId="7A782F57" w14:textId="77777777">
        <w:tc>
          <w:tcPr>
            <w:tcW w:w="0" w:type="auto"/>
          </w:tcPr>
          <w:p w14:paraId="30817F31" w14:textId="77777777" w:rsidR="001C0B2C" w:rsidRDefault="00E619E9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72F93551" w14:textId="77777777" w:rsidR="001C0B2C" w:rsidRDefault="00E619E9">
            <w:pPr>
              <w:pStyle w:val="Compact"/>
            </w:pPr>
            <w:r>
              <w:t>d-wx—— (300)</w:t>
            </w:r>
          </w:p>
        </w:tc>
        <w:tc>
          <w:tcPr>
            <w:tcW w:w="0" w:type="auto"/>
          </w:tcPr>
          <w:p w14:paraId="5D7F5F4F" w14:textId="77777777" w:rsidR="001C0B2C" w:rsidRDefault="00E619E9">
            <w:pPr>
              <w:pStyle w:val="Compact"/>
            </w:pPr>
            <w:r>
              <w:t>———-(000)</w:t>
            </w:r>
          </w:p>
        </w:tc>
      </w:tr>
    </w:tbl>
    <w:p w14:paraId="6FBD0E0B" w14:textId="77777777" w:rsidR="001C0B2C" w:rsidRDefault="00E619E9">
      <w:pPr>
        <w:pStyle w:val="1"/>
      </w:pPr>
      <w:bookmarkStart w:id="26" w:name="выводы"/>
      <w:bookmarkStart w:id="27" w:name="_Toc83725340"/>
      <w:bookmarkEnd w:id="6"/>
      <w:bookmarkEnd w:id="25"/>
      <w:r>
        <w:rPr>
          <w:rStyle w:val="SectionNumber"/>
        </w:rPr>
        <w:t>5</w:t>
      </w:r>
      <w:r>
        <w:tab/>
        <w:t>Выводы</w:t>
      </w:r>
      <w:bookmarkEnd w:id="27"/>
    </w:p>
    <w:p w14:paraId="42D0BC80" w14:textId="77777777" w:rsidR="001C0B2C" w:rsidRDefault="00E619E9">
      <w:pPr>
        <w:pStyle w:val="FirstParagraph"/>
      </w:pPr>
      <w:r>
        <w:t>Выполняя данную лабораторную работу, я получил практические навыко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p w14:paraId="5CDC41C1" w14:textId="77777777" w:rsidR="001C0B2C" w:rsidRDefault="00E619E9">
      <w:pPr>
        <w:pStyle w:val="1"/>
      </w:pPr>
      <w:bookmarkStart w:id="28" w:name="список-литературы"/>
      <w:bookmarkStart w:id="29" w:name="_Toc83725341"/>
      <w:bookmarkEnd w:id="26"/>
      <w:r>
        <w:lastRenderedPageBreak/>
        <w:t>Список литературы</w:t>
      </w:r>
      <w:bookmarkEnd w:id="29"/>
    </w:p>
    <w:p w14:paraId="08D37F5B" w14:textId="77777777" w:rsidR="001C0B2C" w:rsidRDefault="00E619E9">
      <w:pPr>
        <w:pStyle w:val="a7"/>
      </w:pPr>
      <w:bookmarkStart w:id="30" w:name="ref-lossit:linux"/>
      <w:bookmarkStart w:id="31" w:name="refs"/>
      <w:r>
        <w:t xml:space="preserve">1. </w:t>
      </w:r>
      <w:r>
        <w:tab/>
        <w:t>ПРА</w:t>
      </w:r>
      <w:r>
        <w:t xml:space="preserve">ВА ДОСТУПА К ФАЙЛАМ В LINUX [Электронный ресурс]. Сайт, 2021. URL: </w:t>
      </w:r>
      <w:hyperlink r:id="rId22">
        <w:r>
          <w:rPr>
            <w:rStyle w:val="ad"/>
          </w:rPr>
          <w:t>https://losst.ru/prava-dostupa-k-fajlam-v-linux</w:t>
        </w:r>
      </w:hyperlink>
      <w:r>
        <w:t>.</w:t>
      </w:r>
      <w:bookmarkEnd w:id="28"/>
      <w:bookmarkEnd w:id="30"/>
      <w:bookmarkEnd w:id="31"/>
    </w:p>
    <w:sectPr w:rsidR="001C0B2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718034" w14:textId="77777777" w:rsidR="00E619E9" w:rsidRDefault="00E619E9">
      <w:pPr>
        <w:spacing w:after="0"/>
      </w:pPr>
      <w:r>
        <w:separator/>
      </w:r>
    </w:p>
  </w:endnote>
  <w:endnote w:type="continuationSeparator" w:id="0">
    <w:p w14:paraId="2DC09591" w14:textId="77777777" w:rsidR="00E619E9" w:rsidRDefault="00E619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F9FDD1" w14:textId="77777777" w:rsidR="00E619E9" w:rsidRDefault="00E619E9">
      <w:r>
        <w:separator/>
      </w:r>
    </w:p>
  </w:footnote>
  <w:footnote w:type="continuationSeparator" w:id="0">
    <w:p w14:paraId="4D5D8CBA" w14:textId="77777777" w:rsidR="00E619E9" w:rsidRDefault="00E619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1376F8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6DD04A7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FA368B5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92D470A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EC7E495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E3DCF79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8CF0630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89EA653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7DDE1E9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63E00D0C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F27E64D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1"/>
    <w:multiLevelType w:val="multilevel"/>
    <w:tmpl w:val="B6BE0C72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2"/>
    <w:multiLevelType w:val="multilevel"/>
    <w:tmpl w:val="AE26890A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3"/>
    <w:multiLevelType w:val="multilevel"/>
    <w:tmpl w:val="CDCC916A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4"/>
    <w:multiLevelType w:val="multilevel"/>
    <w:tmpl w:val="145A1560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3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4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5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6">
    <w:abstractNumId w:val="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C0B2C"/>
    <w:rsid w:val="001C0B2C"/>
    <w:rsid w:val="00230762"/>
    <w:rsid w:val="00E619E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CF0796"/>
  <w15:docId w15:val="{3AE44EAD-7B8C-4B8F-B75C-6D272A6A6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3076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losst.ru/prava-dostupa-k-fajlam-v-linu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77</Words>
  <Characters>10129</Characters>
  <Application>Microsoft Office Word</Application>
  <DocSecurity>0</DocSecurity>
  <Lines>84</Lines>
  <Paragraphs>23</Paragraphs>
  <ScaleCrop>false</ScaleCrop>
  <Company/>
  <LinksUpToDate>false</LinksUpToDate>
  <CharactersWithSpaces>1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работа № 2</dc:title>
  <dc:creator>Усов Александр Александрович НБибд-02-18</dc:creator>
  <cp:keywords/>
  <cp:lastModifiedBy>Усов Александр Александрович</cp:lastModifiedBy>
  <cp:revision>3</cp:revision>
  <dcterms:created xsi:type="dcterms:W3CDTF">2021-09-28T09:40:00Z</dcterms:created>
  <dcterms:modified xsi:type="dcterms:W3CDTF">2021-09-28T09:4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искреционное разграничение прав в Linux. Основные атрибуты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